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FCEA2" w14:textId="68FBE98C" w:rsidR="00203E8A" w:rsidRPr="001978E1" w:rsidRDefault="00E17499" w:rsidP="00BC718E">
      <w:pPr>
        <w:jc w:val="center"/>
        <w:rPr>
          <w:rFonts w:asciiTheme="majorHAnsi" w:hAnsiTheme="majorHAnsi"/>
          <w:b/>
          <w:smallCaps/>
          <w:noProof/>
          <w:sz w:val="24"/>
          <w:szCs w:val="24"/>
        </w:rPr>
      </w:pPr>
      <w:r>
        <w:rPr>
          <w:rFonts w:asciiTheme="majorHAnsi" w:hAnsiTheme="majorHAnsi"/>
          <w:b/>
          <w:smallCaps/>
          <w:noProof/>
          <w:sz w:val="24"/>
          <w:szCs w:val="24"/>
        </w:rPr>
        <w:drawing>
          <wp:anchor distT="36576" distB="36576" distL="36576" distR="36576" simplePos="0" relativeHeight="251658240" behindDoc="0" locked="0" layoutInCell="1" allowOverlap="1" wp14:anchorId="148F91C4" wp14:editId="09B85010">
            <wp:simplePos x="0" y="0"/>
            <wp:positionH relativeFrom="margin">
              <wp:posOffset>65532</wp:posOffset>
            </wp:positionH>
            <wp:positionV relativeFrom="paragraph">
              <wp:posOffset>-119209</wp:posOffset>
            </wp:positionV>
            <wp:extent cx="1082649" cy="665683"/>
            <wp:effectExtent l="0" t="0" r="3810" b="0"/>
            <wp:wrapNone/>
            <wp:docPr id="426583518" name="Picture 1" descr="d5ae59_ebfec401fd83296637c1e38c31e27fa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5ae59_ebfec401fd83296637c1e38c31e27fa0"/>
                    <pic:cNvPicPr>
                      <a:picLocks noChangeArrowheads="1"/>
                    </pic:cNvPicPr>
                  </pic:nvPicPr>
                  <pic:blipFill>
                    <a:blip r:embed="rId8">
                      <a:extLst>
                        <a:ext uri="{28A0092B-C50C-407E-A947-70E740481C1C}">
                          <a14:useLocalDpi xmlns:a14="http://schemas.microsoft.com/office/drawing/2010/main" val="0"/>
                        </a:ext>
                      </a:extLst>
                    </a:blip>
                    <a:srcRect l="10956" t="8237" r="12961" b="10983"/>
                    <a:stretch>
                      <a:fillRect/>
                    </a:stretch>
                  </pic:blipFill>
                  <pic:spPr bwMode="auto">
                    <a:xfrm>
                      <a:off x="0" y="0"/>
                      <a:ext cx="1082649" cy="665683"/>
                    </a:xfrm>
                    <a:prstGeom prst="rect">
                      <a:avLst/>
                    </a:prstGeom>
                    <a:noFill/>
                    <a:ln>
                      <a:noFill/>
                    </a:ln>
                  </pic:spPr>
                </pic:pic>
              </a:graphicData>
            </a:graphic>
            <wp14:sizeRelH relativeFrom="page">
              <wp14:pctWidth>0</wp14:pctWidth>
            </wp14:sizeRelH>
            <wp14:sizeRelV relativeFrom="page">
              <wp14:pctHeight>0</wp14:pctHeight>
            </wp14:sizeRelV>
          </wp:anchor>
        </w:drawing>
      </w:r>
      <w:r w:rsidR="0022799A">
        <w:rPr>
          <w:rFonts w:asciiTheme="majorHAnsi" w:hAnsiTheme="majorHAnsi"/>
          <w:b/>
          <w:smallCaps/>
          <w:noProof/>
          <w:sz w:val="24"/>
          <w:szCs w:val="24"/>
        </w:rPr>
        <w:t xml:space="preserve"> </w:t>
      </w:r>
      <w:r>
        <w:rPr>
          <w:rFonts w:asciiTheme="majorHAnsi" w:hAnsiTheme="majorHAnsi"/>
          <w:b/>
          <w:smallCaps/>
          <w:noProof/>
          <w:sz w:val="24"/>
          <w:szCs w:val="24"/>
        </w:rPr>
        <w:t xml:space="preserve">Academy Council/School Site Council </w:t>
      </w:r>
      <w:r w:rsidR="004D1B97">
        <w:rPr>
          <w:rFonts w:asciiTheme="majorHAnsi" w:hAnsiTheme="majorHAnsi"/>
          <w:b/>
          <w:smallCaps/>
          <w:noProof/>
          <w:sz w:val="24"/>
          <w:szCs w:val="24"/>
        </w:rPr>
        <w:t>SPECIAL</w:t>
      </w:r>
      <w:r w:rsidR="00637B2E" w:rsidRPr="00637B2E">
        <w:rPr>
          <w:rFonts w:asciiTheme="majorHAnsi" w:hAnsiTheme="majorHAnsi"/>
          <w:b/>
          <w:smallCaps/>
          <w:noProof/>
          <w:sz w:val="24"/>
          <w:szCs w:val="24"/>
        </w:rPr>
        <w:t xml:space="preserve"> Meeting Agenda</w:t>
      </w:r>
    </w:p>
    <w:p w14:paraId="43D5067B" w14:textId="00A8B904" w:rsidR="00446462" w:rsidRPr="00446462" w:rsidRDefault="001B5CD9" w:rsidP="00446462">
      <w:pPr>
        <w:spacing w:line="275" w:lineRule="exact"/>
        <w:ind w:left="2965" w:right="2985"/>
        <w:jc w:val="center"/>
        <w:rPr>
          <w:rFonts w:asciiTheme="majorHAnsi" w:hAnsiTheme="majorHAnsi"/>
          <w:b/>
          <w:smallCaps/>
          <w:color w:val="0000FF"/>
          <w:sz w:val="24"/>
          <w:szCs w:val="24"/>
        </w:rPr>
      </w:pPr>
      <w:r>
        <w:rPr>
          <w:rFonts w:asciiTheme="majorHAnsi" w:hAnsiTheme="majorHAnsi"/>
          <w:b/>
          <w:smallCaps/>
          <w:color w:val="0000FF"/>
          <w:sz w:val="24"/>
          <w:szCs w:val="24"/>
        </w:rPr>
        <w:t>September</w:t>
      </w:r>
      <w:r w:rsidR="00E17499">
        <w:rPr>
          <w:rFonts w:asciiTheme="majorHAnsi" w:hAnsiTheme="majorHAnsi"/>
          <w:b/>
          <w:smallCaps/>
          <w:color w:val="0000FF"/>
          <w:sz w:val="24"/>
          <w:szCs w:val="24"/>
        </w:rPr>
        <w:t xml:space="preserve"> </w:t>
      </w:r>
      <w:r w:rsidR="00427BB9">
        <w:rPr>
          <w:rFonts w:asciiTheme="majorHAnsi" w:hAnsiTheme="majorHAnsi"/>
          <w:b/>
          <w:smallCaps/>
          <w:color w:val="0000FF"/>
          <w:sz w:val="24"/>
          <w:szCs w:val="24"/>
        </w:rPr>
        <w:t>8</w:t>
      </w:r>
      <w:r w:rsidR="00E17499">
        <w:rPr>
          <w:rFonts w:asciiTheme="majorHAnsi" w:hAnsiTheme="majorHAnsi"/>
          <w:b/>
          <w:smallCaps/>
          <w:color w:val="0000FF"/>
          <w:sz w:val="24"/>
          <w:szCs w:val="24"/>
        </w:rPr>
        <w:t>, 2023</w:t>
      </w:r>
      <w:r w:rsidR="00637B2E">
        <w:rPr>
          <w:rFonts w:asciiTheme="majorHAnsi" w:hAnsiTheme="majorHAnsi"/>
          <w:b/>
          <w:smallCaps/>
          <w:color w:val="0000FF"/>
          <w:sz w:val="24"/>
          <w:szCs w:val="24"/>
        </w:rPr>
        <w:t xml:space="preserve"> (</w:t>
      </w:r>
      <w:r w:rsidR="00427BB9">
        <w:rPr>
          <w:rFonts w:asciiTheme="majorHAnsi" w:hAnsiTheme="majorHAnsi"/>
          <w:b/>
          <w:smallCaps/>
          <w:color w:val="0000FF"/>
          <w:sz w:val="24"/>
          <w:szCs w:val="24"/>
        </w:rPr>
        <w:t>12</w:t>
      </w:r>
      <w:r w:rsidR="00637B2E">
        <w:rPr>
          <w:rFonts w:asciiTheme="majorHAnsi" w:hAnsiTheme="majorHAnsi"/>
          <w:b/>
          <w:smallCaps/>
          <w:color w:val="0000FF"/>
          <w:sz w:val="24"/>
          <w:szCs w:val="24"/>
        </w:rPr>
        <w:t xml:space="preserve">:30 PM – </w:t>
      </w:r>
      <w:r w:rsidR="00427BB9">
        <w:rPr>
          <w:rFonts w:asciiTheme="majorHAnsi" w:hAnsiTheme="majorHAnsi"/>
          <w:b/>
          <w:smallCaps/>
          <w:color w:val="0000FF"/>
          <w:sz w:val="24"/>
          <w:szCs w:val="24"/>
        </w:rPr>
        <w:t>1</w:t>
      </w:r>
      <w:r w:rsidR="00637B2E">
        <w:rPr>
          <w:rFonts w:asciiTheme="majorHAnsi" w:hAnsiTheme="majorHAnsi"/>
          <w:b/>
          <w:smallCaps/>
          <w:color w:val="0000FF"/>
          <w:sz w:val="24"/>
          <w:szCs w:val="24"/>
        </w:rPr>
        <w:t>:</w:t>
      </w:r>
      <w:r w:rsidR="00427BB9">
        <w:rPr>
          <w:rFonts w:asciiTheme="majorHAnsi" w:hAnsiTheme="majorHAnsi"/>
          <w:b/>
          <w:smallCaps/>
          <w:color w:val="0000FF"/>
          <w:sz w:val="24"/>
          <w:szCs w:val="24"/>
        </w:rPr>
        <w:t>0</w:t>
      </w:r>
      <w:r w:rsidR="00637B2E">
        <w:rPr>
          <w:rFonts w:asciiTheme="majorHAnsi" w:hAnsiTheme="majorHAnsi"/>
          <w:b/>
          <w:smallCaps/>
          <w:color w:val="0000FF"/>
          <w:sz w:val="24"/>
          <w:szCs w:val="24"/>
        </w:rPr>
        <w:t>0 PM)</w:t>
      </w:r>
    </w:p>
    <w:p w14:paraId="3C99BC8D" w14:textId="77777777" w:rsidR="00637B2E" w:rsidRDefault="00637B2E" w:rsidP="00637B2E">
      <w:pPr>
        <w:pStyle w:val="TableParagraph"/>
        <w:spacing w:before="26"/>
        <w:ind w:left="0" w:right="90" w:firstLine="0"/>
        <w:jc w:val="center"/>
        <w:rPr>
          <w:b/>
          <w:smallCaps/>
          <w:sz w:val="16"/>
          <w:u w:val="single"/>
        </w:rPr>
      </w:pPr>
    </w:p>
    <w:p w14:paraId="3937352D" w14:textId="7AE267AB" w:rsidR="00637B2E" w:rsidRPr="00A12F97" w:rsidRDefault="00637B2E" w:rsidP="00637B2E">
      <w:pPr>
        <w:pStyle w:val="TableParagraph"/>
        <w:spacing w:before="26"/>
        <w:ind w:left="0" w:right="90" w:firstLine="0"/>
        <w:jc w:val="center"/>
        <w:rPr>
          <w:b/>
          <w:smallCaps/>
          <w:sz w:val="16"/>
          <w:u w:val="single"/>
        </w:rPr>
      </w:pPr>
      <w:r>
        <w:rPr>
          <w:b/>
          <w:smallCaps/>
          <w:sz w:val="16"/>
          <w:u w:val="single"/>
        </w:rPr>
        <w:t xml:space="preserve">Yav Pem </w:t>
      </w:r>
      <w:proofErr w:type="spellStart"/>
      <w:r>
        <w:rPr>
          <w:b/>
          <w:smallCaps/>
          <w:sz w:val="16"/>
          <w:u w:val="single"/>
        </w:rPr>
        <w:t>Suab</w:t>
      </w:r>
      <w:proofErr w:type="spellEnd"/>
      <w:r>
        <w:rPr>
          <w:b/>
          <w:smallCaps/>
          <w:sz w:val="16"/>
          <w:u w:val="single"/>
        </w:rPr>
        <w:t xml:space="preserve"> Academy (</w:t>
      </w:r>
      <w:r w:rsidRPr="00A12F97">
        <w:rPr>
          <w:b/>
          <w:smallCaps/>
          <w:sz w:val="16"/>
          <w:u w:val="single"/>
        </w:rPr>
        <w:t>Lisbon Elementary</w:t>
      </w:r>
      <w:r>
        <w:rPr>
          <w:b/>
          <w:smallCaps/>
          <w:sz w:val="16"/>
          <w:u w:val="single"/>
        </w:rPr>
        <w:t>) Staff Lounge</w:t>
      </w:r>
    </w:p>
    <w:p w14:paraId="69533C25" w14:textId="02CED2E6" w:rsidR="00637B2E" w:rsidRPr="00637B2E" w:rsidRDefault="00637B2E" w:rsidP="00637B2E">
      <w:pPr>
        <w:spacing w:line="253" w:lineRule="exact"/>
        <w:ind w:right="54"/>
        <w:jc w:val="center"/>
        <w:rPr>
          <w:rFonts w:asciiTheme="majorHAnsi" w:hAnsiTheme="majorHAnsi"/>
          <w:bCs/>
          <w:smallCaps/>
          <w:sz w:val="24"/>
          <w:szCs w:val="24"/>
        </w:rPr>
      </w:pPr>
      <w:r>
        <w:rPr>
          <w:sz w:val="16"/>
        </w:rPr>
        <w:t>7555 S. Land Park Drive, Sacramento, CA 95831</w:t>
      </w:r>
    </w:p>
    <w:p w14:paraId="591697FC" w14:textId="5EF95C87" w:rsidR="00B22CFD" w:rsidRDefault="00B22CFD" w:rsidP="004132F7">
      <w:pPr>
        <w:spacing w:before="8" w:after="1"/>
        <w:rPr>
          <w:sz w:val="10"/>
        </w:rPr>
      </w:pPr>
    </w:p>
    <w:p w14:paraId="5CA94F98" w14:textId="6D3B9E25" w:rsidR="00456268" w:rsidRDefault="00456268" w:rsidP="004132F7">
      <w:pPr>
        <w:spacing w:before="8" w:after="1"/>
        <w:rPr>
          <w:sz w:val="10"/>
        </w:rPr>
      </w:pPr>
    </w:p>
    <w:tbl>
      <w:tblPr>
        <w:tblW w:w="10478" w:type="dxa"/>
        <w:tblInd w:w="227" w:type="dxa"/>
        <w:tblBorders>
          <w:top w:val="triple" w:sz="4" w:space="0" w:color="auto"/>
          <w:bottom w:val="single" w:sz="4" w:space="0" w:color="auto"/>
          <w:insideH w:val="triple" w:sz="4" w:space="0" w:color="auto"/>
        </w:tblBorders>
        <w:tblLayout w:type="fixed"/>
        <w:tblCellMar>
          <w:left w:w="0" w:type="dxa"/>
          <w:right w:w="0" w:type="dxa"/>
        </w:tblCellMar>
        <w:tblLook w:val="01E0" w:firstRow="1" w:lastRow="1" w:firstColumn="1" w:lastColumn="1" w:noHBand="0" w:noVBand="0"/>
      </w:tblPr>
      <w:tblGrid>
        <w:gridCol w:w="5078"/>
        <w:gridCol w:w="5400"/>
      </w:tblGrid>
      <w:tr w:rsidR="00637B2E" w:rsidRPr="002777E7" w14:paraId="7136EF0B" w14:textId="77777777" w:rsidTr="00637B2E">
        <w:trPr>
          <w:trHeight w:hRule="exact" w:val="1634"/>
        </w:trPr>
        <w:tc>
          <w:tcPr>
            <w:tcW w:w="5078" w:type="dxa"/>
          </w:tcPr>
          <w:p w14:paraId="2F446C09" w14:textId="1FFC7E94" w:rsidR="00637B2E" w:rsidRPr="00637B2E" w:rsidRDefault="00637B2E" w:rsidP="00637B2E">
            <w:pPr>
              <w:pStyle w:val="TableParagraph"/>
              <w:spacing w:before="31"/>
              <w:ind w:left="40" w:firstLine="0"/>
              <w:rPr>
                <w:b/>
                <w:smallCaps/>
                <w:sz w:val="14"/>
                <w:szCs w:val="14"/>
                <w:u w:val="single"/>
              </w:rPr>
            </w:pPr>
            <w:r w:rsidRPr="00637B2E">
              <w:rPr>
                <w:b/>
                <w:smallCaps/>
                <w:sz w:val="14"/>
                <w:szCs w:val="14"/>
                <w:u w:val="single"/>
              </w:rPr>
              <w:t>Staff Members</w:t>
            </w:r>
          </w:p>
          <w:p w14:paraId="65D2E57A" w14:textId="73F3297D" w:rsidR="00637B2E" w:rsidRPr="00637B2E" w:rsidRDefault="00637B2E" w:rsidP="00637B2E">
            <w:pPr>
              <w:pStyle w:val="TableParagraph"/>
              <w:spacing w:before="32" w:line="276" w:lineRule="auto"/>
              <w:ind w:left="40" w:right="265" w:firstLine="0"/>
              <w:rPr>
                <w:sz w:val="14"/>
                <w:szCs w:val="14"/>
              </w:rPr>
            </w:pPr>
            <w:bookmarkStart w:id="0" w:name="_Hlk109719181"/>
            <w:proofErr w:type="spellStart"/>
            <w:r w:rsidRPr="00637B2E">
              <w:rPr>
                <w:sz w:val="14"/>
                <w:szCs w:val="14"/>
              </w:rPr>
              <w:t>Leeseng</w:t>
            </w:r>
            <w:proofErr w:type="spellEnd"/>
            <w:r w:rsidRPr="00637B2E">
              <w:rPr>
                <w:sz w:val="14"/>
                <w:szCs w:val="14"/>
              </w:rPr>
              <w:t xml:space="preserve"> Thao, Chair </w:t>
            </w:r>
          </w:p>
          <w:p w14:paraId="50C3029C" w14:textId="26B90075" w:rsidR="00637B2E" w:rsidRPr="00637B2E" w:rsidRDefault="00637B2E" w:rsidP="00637B2E">
            <w:pPr>
              <w:pStyle w:val="TableParagraph"/>
              <w:spacing w:before="32" w:line="276" w:lineRule="auto"/>
              <w:ind w:left="40" w:right="265" w:firstLine="0"/>
              <w:rPr>
                <w:sz w:val="14"/>
                <w:szCs w:val="14"/>
              </w:rPr>
            </w:pPr>
            <w:r w:rsidRPr="00637B2E">
              <w:rPr>
                <w:sz w:val="14"/>
                <w:szCs w:val="14"/>
              </w:rPr>
              <w:t>Mai Vang, Vice Chair</w:t>
            </w:r>
          </w:p>
          <w:p w14:paraId="193E9B16" w14:textId="77777777" w:rsidR="00637B2E" w:rsidRPr="00637B2E" w:rsidRDefault="00637B2E" w:rsidP="00637B2E">
            <w:pPr>
              <w:pStyle w:val="TableParagraph"/>
              <w:spacing w:before="32" w:line="276" w:lineRule="auto"/>
              <w:ind w:left="40" w:right="265" w:firstLine="0"/>
              <w:rPr>
                <w:sz w:val="14"/>
                <w:szCs w:val="14"/>
              </w:rPr>
            </w:pPr>
            <w:r w:rsidRPr="00637B2E">
              <w:rPr>
                <w:sz w:val="14"/>
                <w:szCs w:val="14"/>
              </w:rPr>
              <w:t xml:space="preserve">Ong Lo, Secretary </w:t>
            </w:r>
          </w:p>
          <w:p w14:paraId="72484B82" w14:textId="77777777" w:rsidR="00637B2E" w:rsidRPr="00637B2E" w:rsidRDefault="00637B2E" w:rsidP="00637B2E">
            <w:pPr>
              <w:pStyle w:val="TableParagraph"/>
              <w:spacing w:before="32" w:line="276" w:lineRule="auto"/>
              <w:ind w:left="40" w:right="265" w:firstLine="0"/>
              <w:rPr>
                <w:sz w:val="14"/>
                <w:szCs w:val="14"/>
              </w:rPr>
            </w:pPr>
            <w:r w:rsidRPr="00637B2E">
              <w:rPr>
                <w:sz w:val="14"/>
                <w:szCs w:val="14"/>
              </w:rPr>
              <w:t>Gerry Thao, Member</w:t>
            </w:r>
          </w:p>
          <w:p w14:paraId="03A931DE" w14:textId="3669BA05" w:rsidR="00637B2E" w:rsidRPr="00637B2E" w:rsidRDefault="00637B2E" w:rsidP="00637B2E">
            <w:pPr>
              <w:pStyle w:val="TableParagraph"/>
              <w:spacing w:before="32" w:line="276" w:lineRule="auto"/>
              <w:ind w:left="40" w:right="265" w:firstLine="0"/>
              <w:rPr>
                <w:sz w:val="14"/>
                <w:szCs w:val="14"/>
              </w:rPr>
            </w:pPr>
            <w:r w:rsidRPr="00637B2E">
              <w:rPr>
                <w:sz w:val="14"/>
                <w:szCs w:val="14"/>
              </w:rPr>
              <w:t>Alejandra Orozco, Member</w:t>
            </w:r>
          </w:p>
          <w:p w14:paraId="1538C23A" w14:textId="08314F54" w:rsidR="00637B2E" w:rsidRPr="00637B2E" w:rsidRDefault="00637B2E" w:rsidP="00637B2E">
            <w:pPr>
              <w:pStyle w:val="TableParagraph"/>
              <w:spacing w:before="32" w:line="276" w:lineRule="auto"/>
              <w:ind w:left="40" w:right="265" w:firstLine="0"/>
              <w:rPr>
                <w:sz w:val="14"/>
                <w:szCs w:val="14"/>
              </w:rPr>
            </w:pPr>
            <w:r w:rsidRPr="00637B2E">
              <w:rPr>
                <w:sz w:val="14"/>
                <w:szCs w:val="14"/>
              </w:rPr>
              <w:t>Mary Lor, Ex-Officio Member</w:t>
            </w:r>
          </w:p>
          <w:p w14:paraId="09F7B8A5" w14:textId="5A85B8B4" w:rsidR="00637B2E" w:rsidRPr="00637B2E" w:rsidRDefault="00637B2E" w:rsidP="00637B2E">
            <w:pPr>
              <w:pStyle w:val="TableParagraph"/>
              <w:spacing w:before="32" w:line="276" w:lineRule="auto"/>
              <w:ind w:left="40" w:right="265" w:firstLine="0"/>
              <w:rPr>
                <w:sz w:val="14"/>
                <w:szCs w:val="14"/>
              </w:rPr>
            </w:pPr>
          </w:p>
        </w:tc>
        <w:bookmarkEnd w:id="0"/>
        <w:tc>
          <w:tcPr>
            <w:tcW w:w="5400" w:type="dxa"/>
          </w:tcPr>
          <w:p w14:paraId="05AB4B92" w14:textId="77777777" w:rsidR="00637B2E" w:rsidRPr="00637B2E" w:rsidRDefault="00637B2E" w:rsidP="00637B2E">
            <w:pPr>
              <w:pStyle w:val="TableParagraph"/>
              <w:spacing w:before="31"/>
              <w:ind w:left="40" w:firstLine="0"/>
              <w:jc w:val="right"/>
              <w:rPr>
                <w:b/>
                <w:smallCaps/>
                <w:sz w:val="14"/>
                <w:szCs w:val="14"/>
                <w:u w:val="single"/>
              </w:rPr>
            </w:pPr>
            <w:r w:rsidRPr="00637B2E">
              <w:rPr>
                <w:b/>
                <w:smallCaps/>
                <w:sz w:val="14"/>
                <w:szCs w:val="14"/>
                <w:u w:val="single"/>
              </w:rPr>
              <w:t>Parent /Community Member</w:t>
            </w:r>
          </w:p>
          <w:p w14:paraId="177EC1E9" w14:textId="77777777" w:rsidR="00637B2E" w:rsidRPr="00637B2E" w:rsidRDefault="00637B2E" w:rsidP="00637B2E">
            <w:pPr>
              <w:pStyle w:val="TableParagraph"/>
              <w:spacing w:before="32" w:line="276" w:lineRule="auto"/>
              <w:ind w:left="66" w:firstLine="0"/>
              <w:jc w:val="right"/>
              <w:rPr>
                <w:sz w:val="14"/>
                <w:szCs w:val="14"/>
              </w:rPr>
            </w:pPr>
            <w:r w:rsidRPr="00637B2E">
              <w:rPr>
                <w:sz w:val="14"/>
                <w:szCs w:val="14"/>
              </w:rPr>
              <w:t>Lilian Tipton, Treasurer</w:t>
            </w:r>
          </w:p>
          <w:p w14:paraId="74E1BF03" w14:textId="77777777" w:rsidR="00637B2E" w:rsidRPr="00637B2E" w:rsidRDefault="00637B2E" w:rsidP="00637B2E">
            <w:pPr>
              <w:pStyle w:val="TableParagraph"/>
              <w:spacing w:before="32" w:line="276" w:lineRule="auto"/>
              <w:ind w:left="66" w:firstLine="0"/>
              <w:jc w:val="right"/>
              <w:rPr>
                <w:sz w:val="14"/>
                <w:szCs w:val="14"/>
              </w:rPr>
            </w:pPr>
            <w:r w:rsidRPr="00637B2E">
              <w:rPr>
                <w:sz w:val="14"/>
                <w:szCs w:val="14"/>
              </w:rPr>
              <w:t>Naghma Hassan, Parent</w:t>
            </w:r>
          </w:p>
          <w:p w14:paraId="1369DF36" w14:textId="77777777" w:rsidR="00637B2E" w:rsidRPr="00637B2E" w:rsidRDefault="00637B2E" w:rsidP="00637B2E">
            <w:pPr>
              <w:pStyle w:val="TableParagraph"/>
              <w:spacing w:before="32" w:line="276" w:lineRule="auto"/>
              <w:ind w:left="66" w:firstLine="0"/>
              <w:jc w:val="right"/>
              <w:rPr>
                <w:sz w:val="14"/>
                <w:szCs w:val="14"/>
              </w:rPr>
            </w:pPr>
            <w:proofErr w:type="spellStart"/>
            <w:r w:rsidRPr="00637B2E">
              <w:rPr>
                <w:sz w:val="14"/>
                <w:szCs w:val="14"/>
              </w:rPr>
              <w:t>Naycora</w:t>
            </w:r>
            <w:proofErr w:type="spellEnd"/>
            <w:r w:rsidRPr="00637B2E">
              <w:rPr>
                <w:sz w:val="14"/>
                <w:szCs w:val="14"/>
              </w:rPr>
              <w:t xml:space="preserve"> Griffith-Fauntleroy, Parent</w:t>
            </w:r>
          </w:p>
          <w:p w14:paraId="5FA4DDAD" w14:textId="77777777" w:rsidR="00637B2E" w:rsidRPr="00637B2E" w:rsidRDefault="00637B2E" w:rsidP="00637B2E">
            <w:pPr>
              <w:pStyle w:val="TableParagraph"/>
              <w:spacing w:before="32" w:line="276" w:lineRule="auto"/>
              <w:ind w:left="66" w:firstLine="0"/>
              <w:jc w:val="right"/>
              <w:rPr>
                <w:sz w:val="14"/>
                <w:szCs w:val="14"/>
              </w:rPr>
            </w:pPr>
            <w:r w:rsidRPr="00637B2E">
              <w:rPr>
                <w:sz w:val="14"/>
                <w:szCs w:val="14"/>
              </w:rPr>
              <w:t>Vacant, Parent</w:t>
            </w:r>
          </w:p>
          <w:p w14:paraId="52D9257D" w14:textId="77777777" w:rsidR="00637B2E" w:rsidRPr="00637B2E" w:rsidRDefault="00637B2E" w:rsidP="00637B2E">
            <w:pPr>
              <w:pStyle w:val="TableParagraph"/>
              <w:spacing w:before="32" w:line="276" w:lineRule="auto"/>
              <w:ind w:left="66" w:firstLine="0"/>
              <w:jc w:val="right"/>
              <w:rPr>
                <w:sz w:val="14"/>
                <w:szCs w:val="14"/>
              </w:rPr>
            </w:pPr>
            <w:r w:rsidRPr="00637B2E">
              <w:rPr>
                <w:sz w:val="14"/>
                <w:szCs w:val="14"/>
              </w:rPr>
              <w:t>Vacant, Parent</w:t>
            </w:r>
          </w:p>
          <w:p w14:paraId="6F801EF9" w14:textId="77777777" w:rsidR="00637B2E" w:rsidRPr="00637B2E" w:rsidRDefault="00637B2E" w:rsidP="00637B2E">
            <w:pPr>
              <w:pStyle w:val="TableParagraph"/>
              <w:spacing w:before="32" w:line="276" w:lineRule="auto"/>
              <w:ind w:left="66" w:firstLine="0"/>
              <w:jc w:val="right"/>
              <w:rPr>
                <w:sz w:val="14"/>
                <w:szCs w:val="14"/>
              </w:rPr>
            </w:pPr>
            <w:r w:rsidRPr="00637B2E">
              <w:rPr>
                <w:sz w:val="14"/>
                <w:szCs w:val="14"/>
              </w:rPr>
              <w:t>Vacant, Parent</w:t>
            </w:r>
          </w:p>
          <w:p w14:paraId="6AD44246" w14:textId="77777777" w:rsidR="00637B2E" w:rsidRPr="00637B2E" w:rsidRDefault="00637B2E" w:rsidP="00637B2E">
            <w:pPr>
              <w:pStyle w:val="TableParagraph"/>
              <w:spacing w:before="26"/>
              <w:ind w:left="0" w:right="90" w:firstLine="0"/>
              <w:jc w:val="right"/>
              <w:rPr>
                <w:sz w:val="14"/>
                <w:szCs w:val="14"/>
              </w:rPr>
            </w:pPr>
          </w:p>
        </w:tc>
      </w:tr>
    </w:tbl>
    <w:p w14:paraId="065B74D9" w14:textId="26C6D1A9" w:rsidR="00C24959" w:rsidRPr="00EB061A" w:rsidRDefault="00C24959" w:rsidP="00C24959">
      <w:pPr>
        <w:ind w:left="3285"/>
        <w:rPr>
          <w:color w:val="000000" w:themeColor="text1"/>
          <w:sz w:val="20"/>
          <w:szCs w:val="24"/>
        </w:rPr>
      </w:pPr>
      <w:r w:rsidRPr="001978E1">
        <w:rPr>
          <w:color w:val="008000"/>
          <w:sz w:val="20"/>
          <w:szCs w:val="24"/>
        </w:rPr>
        <w:t>* Supporting materials will be distributed at the meeting</w:t>
      </w:r>
      <w:r w:rsidR="00035324">
        <w:rPr>
          <w:color w:val="008000"/>
          <w:sz w:val="20"/>
          <w:szCs w:val="24"/>
        </w:rPr>
        <w:t>.</w:t>
      </w:r>
    </w:p>
    <w:p w14:paraId="49BD6D46" w14:textId="77777777" w:rsidR="00E0231A" w:rsidRPr="008616DC" w:rsidRDefault="00E0231A" w:rsidP="00962BFD">
      <w:pPr>
        <w:tabs>
          <w:tab w:val="left" w:pos="588"/>
        </w:tabs>
        <w:rPr>
          <w:sz w:val="10"/>
          <w:szCs w:val="10"/>
        </w:rPr>
      </w:pPr>
    </w:p>
    <w:p w14:paraId="6F84BE05" w14:textId="7446BD36" w:rsidR="00F6666E" w:rsidRPr="008616DC" w:rsidRDefault="00796D2E" w:rsidP="0046357B">
      <w:pPr>
        <w:pStyle w:val="ListParagraph"/>
        <w:numPr>
          <w:ilvl w:val="0"/>
          <w:numId w:val="16"/>
        </w:numPr>
        <w:tabs>
          <w:tab w:val="left" w:pos="588"/>
        </w:tabs>
        <w:ind w:left="360"/>
      </w:pPr>
      <w:r w:rsidRPr="008616DC">
        <w:rPr>
          <w:b/>
          <w:smallCaps/>
          <w:color w:val="0000FF"/>
        </w:rPr>
        <w:t>Call to Order</w:t>
      </w:r>
      <w:r w:rsidR="00F72B04" w:rsidRPr="008616DC">
        <w:rPr>
          <w:b/>
          <w:smallCaps/>
        </w:rPr>
        <w:t>-</w:t>
      </w:r>
      <w:r w:rsidR="00160B60" w:rsidRPr="008616DC">
        <w:rPr>
          <w:b/>
          <w:color w:val="0000FF"/>
        </w:rPr>
        <w:t xml:space="preserve"> </w:t>
      </w:r>
      <w:r w:rsidR="00427BB9">
        <w:t>12</w:t>
      </w:r>
      <w:r w:rsidR="00160B60" w:rsidRPr="008616DC">
        <w:t>:</w:t>
      </w:r>
      <w:r w:rsidR="00637B2E" w:rsidRPr="008616DC">
        <w:t>3</w:t>
      </w:r>
      <w:r w:rsidR="00160B60" w:rsidRPr="008616DC">
        <w:t>0</w:t>
      </w:r>
      <w:r w:rsidR="00160B60" w:rsidRPr="008616DC">
        <w:rPr>
          <w:spacing w:val="-17"/>
        </w:rPr>
        <w:t xml:space="preserve"> </w:t>
      </w:r>
      <w:r w:rsidR="00160B60" w:rsidRPr="008616DC">
        <w:t>PM</w:t>
      </w:r>
    </w:p>
    <w:p w14:paraId="6502A25F" w14:textId="1790349B" w:rsidR="00231889" w:rsidRDefault="00F9465F" w:rsidP="00231889">
      <w:pPr>
        <w:pStyle w:val="ListParagraph"/>
        <w:tabs>
          <w:tab w:val="left" w:pos="588"/>
        </w:tabs>
        <w:ind w:left="360" w:firstLine="0"/>
        <w:rPr>
          <w:i/>
          <w:iCs/>
          <w:color w:val="000000"/>
          <w:sz w:val="20"/>
          <w:szCs w:val="20"/>
        </w:rPr>
      </w:pPr>
      <w:r w:rsidRPr="00BD7B00">
        <w:rPr>
          <w:i/>
          <w:iCs/>
          <w:color w:val="000000"/>
          <w:sz w:val="20"/>
          <w:szCs w:val="20"/>
        </w:rPr>
        <w:t xml:space="preserve">Member </w:t>
      </w:r>
      <w:proofErr w:type="spellStart"/>
      <w:r w:rsidRPr="00BD7B00">
        <w:rPr>
          <w:i/>
          <w:iCs/>
          <w:color w:val="000000"/>
          <w:sz w:val="20"/>
          <w:szCs w:val="20"/>
        </w:rPr>
        <w:t>Leeseng</w:t>
      </w:r>
      <w:proofErr w:type="spellEnd"/>
      <w:r w:rsidRPr="00BD7B00">
        <w:rPr>
          <w:i/>
          <w:iCs/>
          <w:color w:val="000000"/>
          <w:sz w:val="20"/>
          <w:szCs w:val="20"/>
        </w:rPr>
        <w:t xml:space="preserve"> Thao called a meeting to order at </w:t>
      </w:r>
      <w:r>
        <w:rPr>
          <w:i/>
          <w:iCs/>
          <w:color w:val="000000"/>
          <w:sz w:val="20"/>
          <w:szCs w:val="20"/>
        </w:rPr>
        <w:t xml:space="preserve">12:37 </w:t>
      </w:r>
      <w:r w:rsidR="004D1B97">
        <w:rPr>
          <w:i/>
          <w:iCs/>
          <w:color w:val="000000"/>
          <w:sz w:val="20"/>
          <w:szCs w:val="20"/>
        </w:rPr>
        <w:t>p</w:t>
      </w:r>
      <w:r>
        <w:rPr>
          <w:i/>
          <w:iCs/>
          <w:color w:val="000000"/>
          <w:sz w:val="20"/>
          <w:szCs w:val="20"/>
        </w:rPr>
        <w:t>.m.</w:t>
      </w:r>
    </w:p>
    <w:p w14:paraId="512A2E57" w14:textId="77777777" w:rsidR="00F9465F" w:rsidRPr="008616DC" w:rsidRDefault="00F9465F" w:rsidP="00231889">
      <w:pPr>
        <w:pStyle w:val="ListParagraph"/>
        <w:tabs>
          <w:tab w:val="left" w:pos="588"/>
        </w:tabs>
        <w:ind w:left="360" w:firstLine="0"/>
        <w:rPr>
          <w:sz w:val="16"/>
          <w:szCs w:val="16"/>
        </w:rPr>
      </w:pPr>
    </w:p>
    <w:p w14:paraId="43CAD730" w14:textId="6E0A0345" w:rsidR="00914450" w:rsidRPr="008616DC" w:rsidRDefault="00796D2E" w:rsidP="00B26F7C">
      <w:pPr>
        <w:pStyle w:val="ListParagraph"/>
        <w:numPr>
          <w:ilvl w:val="0"/>
          <w:numId w:val="16"/>
        </w:numPr>
        <w:tabs>
          <w:tab w:val="left" w:pos="588"/>
        </w:tabs>
        <w:ind w:left="360"/>
      </w:pPr>
      <w:r w:rsidRPr="008616DC">
        <w:rPr>
          <w:b/>
          <w:smallCaps/>
          <w:color w:val="0000FF"/>
        </w:rPr>
        <w:t>Roll Call</w:t>
      </w:r>
      <w:r w:rsidR="00F72B04" w:rsidRPr="008616DC">
        <w:rPr>
          <w:b/>
          <w:smallCaps/>
        </w:rPr>
        <w:t>-</w:t>
      </w:r>
      <w:r w:rsidR="00160B60" w:rsidRPr="008616DC">
        <w:rPr>
          <w:b/>
          <w:color w:val="0000FF"/>
        </w:rPr>
        <w:t xml:space="preserve"> </w:t>
      </w:r>
      <w:r w:rsidR="00427BB9">
        <w:t>12</w:t>
      </w:r>
      <w:r w:rsidR="00160B60" w:rsidRPr="008616DC">
        <w:t>:</w:t>
      </w:r>
      <w:r w:rsidR="00637B2E" w:rsidRPr="008616DC">
        <w:t>3</w:t>
      </w:r>
      <w:r w:rsidR="00160B60" w:rsidRPr="008616DC">
        <w:t>1</w:t>
      </w:r>
      <w:r w:rsidR="00160B60" w:rsidRPr="008616DC">
        <w:rPr>
          <w:spacing w:val="-22"/>
        </w:rPr>
        <w:t xml:space="preserve"> </w:t>
      </w:r>
      <w:r w:rsidR="00160B60" w:rsidRPr="008616DC">
        <w:t>PM</w:t>
      </w:r>
    </w:p>
    <w:p w14:paraId="62197CB0" w14:textId="70639B1F" w:rsidR="00F9465F" w:rsidRPr="00F9465F" w:rsidRDefault="00F9465F" w:rsidP="004D1B97">
      <w:pPr>
        <w:widowControl/>
        <w:autoSpaceDE/>
        <w:autoSpaceDN/>
        <w:ind w:left="270" w:firstLine="90"/>
        <w:rPr>
          <w:i/>
          <w:iCs/>
          <w:color w:val="000000"/>
          <w:sz w:val="20"/>
          <w:szCs w:val="20"/>
        </w:rPr>
      </w:pPr>
      <w:r w:rsidRPr="00F9465F">
        <w:rPr>
          <w:i/>
          <w:iCs/>
          <w:color w:val="000000"/>
          <w:sz w:val="20"/>
          <w:szCs w:val="20"/>
        </w:rPr>
        <w:t xml:space="preserve">Members Present: </w:t>
      </w:r>
      <w:proofErr w:type="spellStart"/>
      <w:r w:rsidRPr="00F9465F">
        <w:rPr>
          <w:i/>
          <w:iCs/>
          <w:color w:val="000000"/>
          <w:sz w:val="20"/>
          <w:szCs w:val="20"/>
        </w:rPr>
        <w:t>Leeseng</w:t>
      </w:r>
      <w:proofErr w:type="spellEnd"/>
      <w:r w:rsidRPr="00F9465F">
        <w:rPr>
          <w:i/>
          <w:iCs/>
          <w:color w:val="000000"/>
          <w:sz w:val="20"/>
          <w:szCs w:val="20"/>
        </w:rPr>
        <w:t xml:space="preserve"> Thao, Mai Vang, Ong Lo, Lilian Tipton, Gerry Thao, and Alejandra Orozco</w:t>
      </w:r>
      <w:r>
        <w:rPr>
          <w:i/>
          <w:iCs/>
          <w:color w:val="000000"/>
          <w:sz w:val="20"/>
          <w:szCs w:val="20"/>
        </w:rPr>
        <w:t xml:space="preserve">, </w:t>
      </w:r>
      <w:r w:rsidRPr="00F9465F">
        <w:rPr>
          <w:i/>
          <w:iCs/>
          <w:color w:val="000000"/>
          <w:sz w:val="20"/>
          <w:szCs w:val="20"/>
        </w:rPr>
        <w:t xml:space="preserve">and </w:t>
      </w:r>
      <w:r w:rsidR="004D1B97">
        <w:rPr>
          <w:i/>
          <w:iCs/>
          <w:color w:val="000000"/>
          <w:sz w:val="20"/>
          <w:szCs w:val="20"/>
        </w:rPr>
        <w:t>Ex-</w:t>
      </w:r>
      <w:proofErr w:type="spellStart"/>
      <w:r w:rsidR="004D1B97">
        <w:rPr>
          <w:i/>
          <w:iCs/>
          <w:color w:val="000000"/>
          <w:sz w:val="20"/>
          <w:szCs w:val="20"/>
        </w:rPr>
        <w:t>Offocio</w:t>
      </w:r>
      <w:proofErr w:type="spellEnd"/>
      <w:r w:rsidRPr="00F9465F">
        <w:rPr>
          <w:i/>
          <w:iCs/>
          <w:color w:val="000000"/>
          <w:sz w:val="20"/>
          <w:szCs w:val="20"/>
        </w:rPr>
        <w:t xml:space="preserve"> Mary Lor  </w:t>
      </w:r>
    </w:p>
    <w:p w14:paraId="40AF208A" w14:textId="77777777" w:rsidR="004D1B97" w:rsidRDefault="004D1B97" w:rsidP="00F9465F">
      <w:pPr>
        <w:widowControl/>
        <w:autoSpaceDE/>
        <w:autoSpaceDN/>
        <w:ind w:firstLine="270"/>
        <w:rPr>
          <w:i/>
          <w:iCs/>
          <w:color w:val="000000"/>
          <w:sz w:val="20"/>
          <w:szCs w:val="20"/>
        </w:rPr>
      </w:pPr>
    </w:p>
    <w:p w14:paraId="06D15E82" w14:textId="233B9AD2" w:rsidR="00F9465F" w:rsidRPr="00F9465F" w:rsidRDefault="00F9465F" w:rsidP="00F9465F">
      <w:pPr>
        <w:widowControl/>
        <w:autoSpaceDE/>
        <w:autoSpaceDN/>
        <w:ind w:firstLine="270"/>
        <w:rPr>
          <w:sz w:val="24"/>
          <w:szCs w:val="24"/>
        </w:rPr>
      </w:pPr>
      <w:r w:rsidRPr="00F9465F">
        <w:rPr>
          <w:i/>
          <w:iCs/>
          <w:color w:val="000000"/>
          <w:sz w:val="20"/>
          <w:szCs w:val="20"/>
        </w:rPr>
        <w:t>Members Absent: Naghma Hassa</w:t>
      </w:r>
      <w:r>
        <w:rPr>
          <w:i/>
          <w:iCs/>
          <w:color w:val="000000"/>
          <w:sz w:val="20"/>
          <w:szCs w:val="20"/>
        </w:rPr>
        <w:t xml:space="preserve">n and </w:t>
      </w:r>
      <w:proofErr w:type="spellStart"/>
      <w:r w:rsidRPr="00F9465F">
        <w:rPr>
          <w:i/>
          <w:iCs/>
          <w:color w:val="000000"/>
          <w:sz w:val="20"/>
          <w:szCs w:val="20"/>
        </w:rPr>
        <w:t>Naycora</w:t>
      </w:r>
      <w:proofErr w:type="spellEnd"/>
      <w:r w:rsidRPr="00F9465F">
        <w:rPr>
          <w:i/>
          <w:iCs/>
          <w:color w:val="000000"/>
          <w:sz w:val="20"/>
          <w:szCs w:val="20"/>
        </w:rPr>
        <w:t xml:space="preserve"> Giffith Fauntleroy</w:t>
      </w:r>
    </w:p>
    <w:p w14:paraId="29234A4A" w14:textId="77777777" w:rsidR="00F9465F" w:rsidRPr="00F9465F" w:rsidRDefault="00F9465F" w:rsidP="00F9465F">
      <w:pPr>
        <w:pStyle w:val="ListParagraph"/>
        <w:widowControl/>
        <w:autoSpaceDE/>
        <w:autoSpaceDN/>
        <w:ind w:left="630" w:firstLine="0"/>
        <w:rPr>
          <w:i/>
          <w:iCs/>
          <w:color w:val="000000"/>
          <w:sz w:val="20"/>
          <w:szCs w:val="20"/>
        </w:rPr>
      </w:pPr>
    </w:p>
    <w:p w14:paraId="49E5C10A" w14:textId="028D37CA" w:rsidR="00F9465F" w:rsidRPr="00F9465F" w:rsidRDefault="00F9465F" w:rsidP="00F9465F">
      <w:pPr>
        <w:widowControl/>
        <w:autoSpaceDE/>
        <w:autoSpaceDN/>
        <w:ind w:left="270"/>
        <w:rPr>
          <w:i/>
          <w:iCs/>
          <w:color w:val="000000"/>
          <w:sz w:val="20"/>
          <w:szCs w:val="20"/>
        </w:rPr>
      </w:pPr>
      <w:r w:rsidRPr="00F9465F">
        <w:rPr>
          <w:i/>
          <w:iCs/>
          <w:color w:val="000000"/>
          <w:sz w:val="20"/>
          <w:szCs w:val="20"/>
        </w:rPr>
        <w:t xml:space="preserve">Quorum Present: </w:t>
      </w:r>
      <w:r>
        <w:rPr>
          <w:i/>
          <w:iCs/>
          <w:color w:val="000000"/>
          <w:sz w:val="20"/>
          <w:szCs w:val="20"/>
        </w:rPr>
        <w:t>Yes</w:t>
      </w:r>
    </w:p>
    <w:p w14:paraId="6B4F8EC1" w14:textId="3052587D" w:rsidR="00286AD2" w:rsidRPr="008616DC" w:rsidRDefault="00286AD2" w:rsidP="0046357B">
      <w:pPr>
        <w:tabs>
          <w:tab w:val="left" w:pos="588"/>
        </w:tabs>
        <w:rPr>
          <w:sz w:val="16"/>
          <w:szCs w:val="16"/>
        </w:rPr>
      </w:pPr>
    </w:p>
    <w:p w14:paraId="7F253C61" w14:textId="77777777" w:rsidR="009A2A0F" w:rsidRPr="008616DC" w:rsidRDefault="009A2A0F" w:rsidP="009A2A0F">
      <w:pPr>
        <w:pStyle w:val="ListParagraph"/>
        <w:numPr>
          <w:ilvl w:val="0"/>
          <w:numId w:val="16"/>
        </w:numPr>
        <w:tabs>
          <w:tab w:val="left" w:pos="588"/>
        </w:tabs>
        <w:ind w:left="360"/>
      </w:pPr>
      <w:r w:rsidRPr="008616DC">
        <w:rPr>
          <w:b/>
          <w:smallCaps/>
          <w:color w:val="0000FF"/>
        </w:rPr>
        <w:t>Public Comment</w:t>
      </w:r>
      <w:r w:rsidRPr="008616DC">
        <w:rPr>
          <w:b/>
          <w:bCs/>
        </w:rPr>
        <w:t>-</w:t>
      </w:r>
      <w:r w:rsidRPr="008616DC">
        <w:t xml:space="preserve"> Two</w:t>
      </w:r>
      <w:r w:rsidRPr="008616DC">
        <w:rPr>
          <w:spacing w:val="-2"/>
        </w:rPr>
        <w:t xml:space="preserve"> </w:t>
      </w:r>
      <w:r w:rsidRPr="008616DC">
        <w:t>Minutes</w:t>
      </w:r>
      <w:r w:rsidRPr="008616DC">
        <w:rPr>
          <w:spacing w:val="-4"/>
        </w:rPr>
        <w:t xml:space="preserve"> </w:t>
      </w:r>
      <w:r w:rsidRPr="008616DC">
        <w:t>Per</w:t>
      </w:r>
      <w:r w:rsidRPr="008616DC">
        <w:rPr>
          <w:spacing w:val="-4"/>
        </w:rPr>
        <w:t xml:space="preserve"> </w:t>
      </w:r>
      <w:r w:rsidRPr="008616DC">
        <w:t>Person</w:t>
      </w:r>
      <w:r w:rsidRPr="008616DC">
        <w:rPr>
          <w:spacing w:val="-4"/>
        </w:rPr>
        <w:t xml:space="preserve"> </w:t>
      </w:r>
      <w:r w:rsidRPr="008616DC">
        <w:t>and</w:t>
      </w:r>
      <w:r w:rsidRPr="008616DC">
        <w:rPr>
          <w:spacing w:val="-2"/>
        </w:rPr>
        <w:t xml:space="preserve"> </w:t>
      </w:r>
      <w:r w:rsidRPr="008616DC">
        <w:t>Ten</w:t>
      </w:r>
      <w:r w:rsidRPr="008616DC">
        <w:rPr>
          <w:spacing w:val="-4"/>
        </w:rPr>
        <w:t xml:space="preserve"> </w:t>
      </w:r>
      <w:r w:rsidRPr="008616DC">
        <w:t>Minutes</w:t>
      </w:r>
      <w:r w:rsidRPr="008616DC">
        <w:rPr>
          <w:spacing w:val="-4"/>
        </w:rPr>
        <w:t xml:space="preserve"> </w:t>
      </w:r>
      <w:r w:rsidRPr="008616DC">
        <w:t>Per</w:t>
      </w:r>
      <w:r w:rsidRPr="008616DC">
        <w:rPr>
          <w:spacing w:val="-2"/>
        </w:rPr>
        <w:t xml:space="preserve"> </w:t>
      </w:r>
      <w:r w:rsidRPr="008616DC">
        <w:t>Issue</w:t>
      </w:r>
      <w:r w:rsidRPr="008616DC">
        <w:rPr>
          <w:spacing w:val="-2"/>
        </w:rPr>
        <w:t xml:space="preserve"> </w:t>
      </w:r>
      <w:r w:rsidRPr="008616DC">
        <w:t>Listed</w:t>
      </w:r>
      <w:r w:rsidRPr="008616DC">
        <w:rPr>
          <w:spacing w:val="-2"/>
        </w:rPr>
        <w:t xml:space="preserve"> </w:t>
      </w:r>
      <w:r w:rsidRPr="008616DC">
        <w:t>in</w:t>
      </w:r>
      <w:r w:rsidRPr="008616DC">
        <w:rPr>
          <w:spacing w:val="-2"/>
        </w:rPr>
        <w:t xml:space="preserve"> </w:t>
      </w:r>
      <w:r w:rsidRPr="008616DC">
        <w:t>the</w:t>
      </w:r>
      <w:r w:rsidRPr="008616DC">
        <w:rPr>
          <w:spacing w:val="-4"/>
        </w:rPr>
        <w:t xml:space="preserve"> </w:t>
      </w:r>
      <w:r w:rsidRPr="008616DC">
        <w:t>Agenda</w:t>
      </w:r>
      <w:r w:rsidRPr="008616DC">
        <w:rPr>
          <w:spacing w:val="-2"/>
        </w:rPr>
        <w:t xml:space="preserve"> </w:t>
      </w:r>
      <w:r>
        <w:t>5</w:t>
      </w:r>
      <w:r w:rsidRPr="008616DC">
        <w:t>:</w:t>
      </w:r>
      <w:r>
        <w:t>55</w:t>
      </w:r>
      <w:r w:rsidRPr="008616DC">
        <w:rPr>
          <w:spacing w:val="-4"/>
        </w:rPr>
        <w:t xml:space="preserve"> </w:t>
      </w:r>
      <w:r w:rsidRPr="008616DC">
        <w:t xml:space="preserve">PM </w:t>
      </w:r>
    </w:p>
    <w:p w14:paraId="0F93C90B" w14:textId="62BC5689" w:rsidR="009A2A0F" w:rsidRPr="009A2A0F" w:rsidRDefault="009A2A0F" w:rsidP="009A2A0F">
      <w:pPr>
        <w:tabs>
          <w:tab w:val="left" w:pos="588"/>
        </w:tabs>
        <w:ind w:left="360"/>
        <w:jc w:val="both"/>
        <w:rPr>
          <w:i/>
          <w:iCs/>
          <w:color w:val="0000FF" w:themeColor="hyperlink"/>
          <w:sz w:val="20"/>
          <w:szCs w:val="20"/>
          <w:u w:val="single"/>
        </w:rPr>
      </w:pPr>
      <w:r w:rsidRPr="008616DC">
        <w:rPr>
          <w:i/>
          <w:iCs/>
          <w:sz w:val="20"/>
          <w:szCs w:val="20"/>
        </w:rPr>
        <w:t xml:space="preserve">This portion of the meeting is set aside for members of the audience to address the Governing Board regarding matters on agenda and non-agenda items but within the Governing Board’s subject matter jurisdiction. These presentations are limited to two (2) minutes per person and ten (10) minutes per issue.   The Governing Board is not allowed to </w:t>
      </w:r>
      <w:proofErr w:type="gramStart"/>
      <w:r w:rsidRPr="008616DC">
        <w:rPr>
          <w:i/>
          <w:iCs/>
          <w:sz w:val="20"/>
          <w:szCs w:val="20"/>
        </w:rPr>
        <w:t>take action</w:t>
      </w:r>
      <w:proofErr w:type="gramEnd"/>
      <w:r w:rsidRPr="008616DC">
        <w:rPr>
          <w:i/>
          <w:iCs/>
          <w:sz w:val="20"/>
          <w:szCs w:val="20"/>
        </w:rPr>
        <w:t xml:space="preserve"> on any item which is not on the agenda, except as authorized by Government Code Section 54954.2. Public comments may be submitted before the board meeting to </w:t>
      </w:r>
      <w:hyperlink r:id="rId9" w:history="1">
        <w:r w:rsidRPr="008616DC">
          <w:rPr>
            <w:rStyle w:val="Hyperlink"/>
            <w:i/>
            <w:iCs/>
            <w:sz w:val="20"/>
            <w:szCs w:val="20"/>
          </w:rPr>
          <w:t>publiccomment@urbancsc.org</w:t>
        </w:r>
      </w:hyperlink>
      <w:r w:rsidRPr="008616DC">
        <w:rPr>
          <w:rStyle w:val="Hyperlink"/>
          <w:i/>
          <w:iCs/>
          <w:sz w:val="20"/>
          <w:szCs w:val="20"/>
        </w:rPr>
        <w:t>.</w:t>
      </w:r>
    </w:p>
    <w:p w14:paraId="33947301" w14:textId="77777777" w:rsidR="009A2A0F" w:rsidRDefault="009A2A0F" w:rsidP="009A2A0F">
      <w:pPr>
        <w:pStyle w:val="ListParagraph"/>
        <w:rPr>
          <w:b/>
          <w:smallCaps/>
          <w:color w:val="0000FF"/>
        </w:rPr>
      </w:pPr>
    </w:p>
    <w:p w14:paraId="410487B0" w14:textId="77777777" w:rsidR="00207D73" w:rsidRPr="00207D73" w:rsidRDefault="00207D73" w:rsidP="00207D73">
      <w:pPr>
        <w:ind w:firstLine="360"/>
        <w:rPr>
          <w:i/>
          <w:iCs/>
          <w:sz w:val="20"/>
          <w:szCs w:val="20"/>
        </w:rPr>
      </w:pPr>
      <w:r w:rsidRPr="00207D73">
        <w:rPr>
          <w:i/>
          <w:iCs/>
          <w:sz w:val="20"/>
          <w:szCs w:val="20"/>
        </w:rPr>
        <w:t>There were no public comments.</w:t>
      </w:r>
    </w:p>
    <w:p w14:paraId="3DF7D42C" w14:textId="77777777" w:rsidR="00F9465F" w:rsidRPr="009A2A0F" w:rsidRDefault="00F9465F" w:rsidP="009A2A0F">
      <w:pPr>
        <w:pStyle w:val="ListParagraph"/>
        <w:rPr>
          <w:b/>
          <w:smallCaps/>
          <w:color w:val="0000FF"/>
        </w:rPr>
      </w:pPr>
    </w:p>
    <w:p w14:paraId="2B86591E" w14:textId="4A003329" w:rsidR="002E5326" w:rsidRPr="008616DC" w:rsidRDefault="00796D2E" w:rsidP="002E5326">
      <w:pPr>
        <w:pStyle w:val="ListParagraph"/>
        <w:numPr>
          <w:ilvl w:val="0"/>
          <w:numId w:val="16"/>
        </w:numPr>
        <w:tabs>
          <w:tab w:val="left" w:pos="588"/>
        </w:tabs>
        <w:ind w:left="360"/>
      </w:pPr>
      <w:r w:rsidRPr="008616DC">
        <w:rPr>
          <w:b/>
          <w:smallCaps/>
          <w:color w:val="0000FF"/>
        </w:rPr>
        <w:t>Adjust and Approve Agenda as Needed</w:t>
      </w:r>
      <w:r w:rsidR="00F72B04" w:rsidRPr="008616DC">
        <w:rPr>
          <w:b/>
          <w:smallCaps/>
        </w:rPr>
        <w:t>-</w:t>
      </w:r>
      <w:r w:rsidR="00160B60" w:rsidRPr="008616DC">
        <w:rPr>
          <w:b/>
          <w:color w:val="0000FF"/>
          <w:spacing w:val="-2"/>
        </w:rPr>
        <w:t xml:space="preserve"> </w:t>
      </w:r>
      <w:r w:rsidR="00427BB9">
        <w:t>12</w:t>
      </w:r>
      <w:r w:rsidR="00160B60" w:rsidRPr="008616DC">
        <w:t>:</w:t>
      </w:r>
      <w:r w:rsidR="00637B2E" w:rsidRPr="008616DC">
        <w:t>32</w:t>
      </w:r>
      <w:r w:rsidR="00160B60" w:rsidRPr="008616DC">
        <w:rPr>
          <w:spacing w:val="-5"/>
        </w:rPr>
        <w:t xml:space="preserve"> </w:t>
      </w:r>
      <w:r w:rsidR="00160B60" w:rsidRPr="008616DC">
        <w:t>PM</w:t>
      </w:r>
    </w:p>
    <w:p w14:paraId="2B75C96E" w14:textId="2CA1BD77" w:rsidR="007D15BD" w:rsidRPr="007D15BD" w:rsidRDefault="007D15BD" w:rsidP="007D15BD">
      <w:pPr>
        <w:tabs>
          <w:tab w:val="left" w:pos="1343"/>
        </w:tabs>
        <w:spacing w:before="24"/>
        <w:ind w:left="360"/>
        <w:rPr>
          <w:i/>
          <w:iCs/>
          <w:sz w:val="20"/>
          <w:szCs w:val="20"/>
        </w:rPr>
      </w:pPr>
      <w:r w:rsidRPr="007D15BD">
        <w:rPr>
          <w:i/>
          <w:iCs/>
          <w:sz w:val="20"/>
          <w:szCs w:val="20"/>
        </w:rPr>
        <w:t>Adjustments to the agenda items shall be approved by the Council at the beginning of each meeting.</w:t>
      </w:r>
    </w:p>
    <w:p w14:paraId="78428225" w14:textId="77777777" w:rsidR="00F9465F" w:rsidRDefault="00F9465F" w:rsidP="00F9465F">
      <w:pPr>
        <w:ind w:firstLine="360"/>
        <w:rPr>
          <w:i/>
          <w:iCs/>
          <w:color w:val="000000"/>
          <w:sz w:val="20"/>
          <w:szCs w:val="20"/>
        </w:rPr>
      </w:pPr>
    </w:p>
    <w:p w14:paraId="0DD384CD" w14:textId="1994B077" w:rsidR="00F9465F" w:rsidRPr="00F9465F" w:rsidRDefault="00F9465F" w:rsidP="00F9465F">
      <w:pPr>
        <w:ind w:firstLine="360"/>
        <w:rPr>
          <w:i/>
          <w:iCs/>
          <w:color w:val="000000"/>
          <w:sz w:val="20"/>
          <w:szCs w:val="20"/>
        </w:rPr>
      </w:pPr>
      <w:r>
        <w:rPr>
          <w:i/>
          <w:iCs/>
          <w:color w:val="000000"/>
          <w:sz w:val="20"/>
          <w:szCs w:val="20"/>
        </w:rPr>
        <w:t>No Adjustments</w:t>
      </w:r>
    </w:p>
    <w:p w14:paraId="37A1FE26" w14:textId="32D0C2F2" w:rsidR="00F9465F" w:rsidRPr="002839F7" w:rsidRDefault="00F9465F" w:rsidP="002839F7">
      <w:pPr>
        <w:tabs>
          <w:tab w:val="left" w:pos="588"/>
          <w:tab w:val="left" w:pos="1710"/>
        </w:tabs>
      </w:pPr>
    </w:p>
    <w:p w14:paraId="1F90ADB1" w14:textId="23E1B522" w:rsidR="00AC0EA9" w:rsidRPr="001978E1" w:rsidRDefault="00427BB9" w:rsidP="00AC0EA9">
      <w:pPr>
        <w:pStyle w:val="ListParagraph"/>
        <w:numPr>
          <w:ilvl w:val="0"/>
          <w:numId w:val="16"/>
        </w:numPr>
        <w:tabs>
          <w:tab w:val="left" w:pos="588"/>
        </w:tabs>
        <w:ind w:left="360"/>
        <w:rPr>
          <w:sz w:val="24"/>
          <w:szCs w:val="24"/>
        </w:rPr>
      </w:pPr>
      <w:r>
        <w:rPr>
          <w:b/>
          <w:smallCaps/>
          <w:color w:val="0000FF"/>
        </w:rPr>
        <w:t>Con</w:t>
      </w:r>
      <w:r w:rsidR="00233AB0">
        <w:rPr>
          <w:b/>
          <w:smallCaps/>
          <w:color w:val="0000FF"/>
        </w:rPr>
        <w:t>ference to</w:t>
      </w:r>
      <w:r>
        <w:rPr>
          <w:b/>
          <w:smallCaps/>
          <w:color w:val="0000FF"/>
        </w:rPr>
        <w:t xml:space="preserve"> </w:t>
      </w:r>
      <w:r w:rsidR="0082381E">
        <w:rPr>
          <w:b/>
          <w:smallCaps/>
          <w:color w:val="0000FF"/>
        </w:rPr>
        <w:t>Action</w:t>
      </w:r>
      <w:r w:rsidR="00AC0EA9" w:rsidRPr="008616DC">
        <w:rPr>
          <w:b/>
          <w:smallCaps/>
          <w:color w:val="0000FF"/>
        </w:rPr>
        <w:t xml:space="preserve"> Item</w:t>
      </w:r>
      <w:r w:rsidR="00AC0EA9" w:rsidRPr="008616DC">
        <w:rPr>
          <w:b/>
          <w:smallCaps/>
        </w:rPr>
        <w:t xml:space="preserve">- </w:t>
      </w:r>
      <w:r w:rsidR="00AC0EA9" w:rsidRPr="008616DC">
        <w:rPr>
          <w:bCs/>
        </w:rPr>
        <w:t>Academy Council Updates</w:t>
      </w:r>
      <w:r w:rsidR="00253C09">
        <w:rPr>
          <w:bCs/>
        </w:rPr>
        <w:t>-</w:t>
      </w:r>
      <w:r w:rsidR="00726B43">
        <w:rPr>
          <w:bCs/>
        </w:rPr>
        <w:t xml:space="preserve"> </w:t>
      </w:r>
      <w:r>
        <w:rPr>
          <w:bCs/>
        </w:rPr>
        <w:t>12</w:t>
      </w:r>
      <w:r w:rsidR="00253C09">
        <w:rPr>
          <w:bCs/>
        </w:rPr>
        <w:t>:</w:t>
      </w:r>
      <w:r>
        <w:rPr>
          <w:bCs/>
        </w:rPr>
        <w:t>35</w:t>
      </w:r>
      <w:r w:rsidR="00253C09">
        <w:rPr>
          <w:bCs/>
        </w:rPr>
        <w:t>pm</w:t>
      </w:r>
    </w:p>
    <w:p w14:paraId="0C643519" w14:textId="0876C5A0" w:rsidR="00AC0EA9" w:rsidRPr="003D4260" w:rsidRDefault="00AC0EA9" w:rsidP="00AC0EA9">
      <w:pPr>
        <w:tabs>
          <w:tab w:val="left" w:pos="588"/>
        </w:tabs>
        <w:ind w:left="360"/>
        <w:jc w:val="both"/>
        <w:rPr>
          <w:i/>
          <w:iCs/>
          <w:sz w:val="19"/>
          <w:szCs w:val="19"/>
        </w:rPr>
      </w:pPr>
      <w:r w:rsidRPr="003D4260">
        <w:rPr>
          <w:i/>
          <w:iCs/>
          <w:sz w:val="19"/>
          <w:szCs w:val="19"/>
        </w:rPr>
        <w:t>The Academy Council is the local level of governance and is responsible for implementing the program described in the charter.  The Council makes decisions and adopts procedures that result in the effective day-to-day operation of the school, ensures the mission and goals of the school are accomplished,</w:t>
      </w:r>
      <w:r w:rsidR="004E5E7D">
        <w:rPr>
          <w:i/>
          <w:iCs/>
          <w:sz w:val="19"/>
          <w:szCs w:val="19"/>
        </w:rPr>
        <w:t xml:space="preserve"> </w:t>
      </w:r>
      <w:r w:rsidRPr="003D4260">
        <w:rPr>
          <w:i/>
          <w:iCs/>
          <w:sz w:val="19"/>
          <w:szCs w:val="19"/>
        </w:rPr>
        <w:t>and engages in effective uses of the money in the school budget.</w:t>
      </w:r>
    </w:p>
    <w:p w14:paraId="7B55B2BB" w14:textId="77777777" w:rsidR="00AC0EA9" w:rsidRPr="00231889" w:rsidRDefault="00AC0EA9" w:rsidP="00AC0EA9">
      <w:pPr>
        <w:tabs>
          <w:tab w:val="left" w:pos="588"/>
        </w:tabs>
        <w:ind w:left="360"/>
        <w:jc w:val="both"/>
        <w:rPr>
          <w:i/>
          <w:iCs/>
          <w:sz w:val="10"/>
          <w:szCs w:val="10"/>
        </w:rPr>
      </w:pPr>
    </w:p>
    <w:p w14:paraId="7098A8C7" w14:textId="77777777" w:rsidR="00690252" w:rsidRDefault="00277C21" w:rsidP="00690252">
      <w:pPr>
        <w:pStyle w:val="ListParagraph"/>
        <w:numPr>
          <w:ilvl w:val="1"/>
          <w:numId w:val="16"/>
        </w:numPr>
        <w:tabs>
          <w:tab w:val="left" w:pos="588"/>
          <w:tab w:val="left" w:pos="1710"/>
        </w:tabs>
        <w:ind w:left="1170" w:hanging="450"/>
      </w:pPr>
      <w:r>
        <w:t>Approval of Tiger Society Budget</w:t>
      </w:r>
    </w:p>
    <w:p w14:paraId="33D61236" w14:textId="77777777" w:rsidR="00F9465F" w:rsidRDefault="00F9465F" w:rsidP="00F9465F">
      <w:pPr>
        <w:tabs>
          <w:tab w:val="left" w:pos="588"/>
          <w:tab w:val="left" w:pos="1710"/>
        </w:tabs>
      </w:pPr>
    </w:p>
    <w:p w14:paraId="7EC53EA0" w14:textId="0997A71B" w:rsidR="00F9465F" w:rsidRDefault="00F9465F" w:rsidP="00F9465F">
      <w:pPr>
        <w:ind w:left="720"/>
        <w:rPr>
          <w:i/>
          <w:iCs/>
          <w:sz w:val="20"/>
          <w:szCs w:val="20"/>
        </w:rPr>
      </w:pPr>
      <w:r w:rsidRPr="00F9465F">
        <w:rPr>
          <w:i/>
          <w:iCs/>
          <w:sz w:val="20"/>
          <w:szCs w:val="20"/>
        </w:rPr>
        <w:t xml:space="preserve">Motion made by Lilian Tipton to approval of </w:t>
      </w:r>
      <w:r>
        <w:rPr>
          <w:i/>
          <w:iCs/>
          <w:sz w:val="20"/>
          <w:szCs w:val="20"/>
        </w:rPr>
        <w:t>Tiger Society Budget for school year 2023-2024</w:t>
      </w:r>
      <w:r w:rsidRPr="00F9465F">
        <w:rPr>
          <w:i/>
          <w:iCs/>
          <w:sz w:val="20"/>
          <w:szCs w:val="20"/>
        </w:rPr>
        <w:t xml:space="preserve">. Motion seconded by Gerry Thao. All </w:t>
      </w:r>
      <w:proofErr w:type="gramStart"/>
      <w:r w:rsidRPr="00F9465F">
        <w:rPr>
          <w:i/>
          <w:iCs/>
          <w:sz w:val="20"/>
          <w:szCs w:val="20"/>
        </w:rPr>
        <w:t>ayes</w:t>
      </w:r>
      <w:proofErr w:type="gramEnd"/>
      <w:r w:rsidRPr="00F9465F">
        <w:rPr>
          <w:i/>
          <w:iCs/>
          <w:sz w:val="20"/>
          <w:szCs w:val="20"/>
        </w:rPr>
        <w:t xml:space="preserve"> from members </w:t>
      </w:r>
      <w:proofErr w:type="spellStart"/>
      <w:r w:rsidRPr="00F9465F">
        <w:rPr>
          <w:i/>
          <w:iCs/>
          <w:sz w:val="20"/>
          <w:szCs w:val="20"/>
        </w:rPr>
        <w:t>Leeseng</w:t>
      </w:r>
      <w:proofErr w:type="spellEnd"/>
      <w:r w:rsidRPr="00F9465F">
        <w:rPr>
          <w:i/>
          <w:iCs/>
          <w:sz w:val="20"/>
          <w:szCs w:val="20"/>
        </w:rPr>
        <w:t xml:space="preserve"> Thao, Mai Vang, Ong Lo, Gerry Thao, Alejandra Orozco, Lilian Tipton, and </w:t>
      </w:r>
      <w:r>
        <w:rPr>
          <w:i/>
          <w:iCs/>
          <w:sz w:val="20"/>
          <w:szCs w:val="20"/>
        </w:rPr>
        <w:t>Mary Lor</w:t>
      </w:r>
      <w:r w:rsidRPr="00F9465F">
        <w:rPr>
          <w:i/>
          <w:iCs/>
          <w:sz w:val="20"/>
          <w:szCs w:val="20"/>
        </w:rPr>
        <w:t>. Motion carried.</w:t>
      </w:r>
    </w:p>
    <w:p w14:paraId="49C59719" w14:textId="77777777" w:rsidR="00207D73" w:rsidRDefault="00207D73" w:rsidP="00F9465F">
      <w:pPr>
        <w:ind w:left="720"/>
        <w:rPr>
          <w:i/>
          <w:iCs/>
          <w:sz w:val="20"/>
          <w:szCs w:val="20"/>
        </w:rPr>
      </w:pPr>
    </w:p>
    <w:p w14:paraId="5F00D867" w14:textId="4D82B047" w:rsidR="00207D73" w:rsidRPr="00F9465F" w:rsidRDefault="00207D73" w:rsidP="00F9465F">
      <w:pPr>
        <w:ind w:left="720"/>
        <w:rPr>
          <w:i/>
          <w:iCs/>
          <w:sz w:val="16"/>
          <w:szCs w:val="16"/>
        </w:rPr>
      </w:pPr>
      <w:r>
        <w:rPr>
          <w:i/>
          <w:iCs/>
          <w:sz w:val="20"/>
          <w:szCs w:val="20"/>
        </w:rPr>
        <w:t xml:space="preserve">Some of the concerns are liability and safety of all scholars and staff during events (if </w:t>
      </w:r>
      <w:proofErr w:type="gramStart"/>
      <w:r>
        <w:rPr>
          <w:i/>
          <w:iCs/>
          <w:sz w:val="20"/>
          <w:szCs w:val="20"/>
        </w:rPr>
        <w:t>possible</w:t>
      </w:r>
      <w:proofErr w:type="gramEnd"/>
      <w:r>
        <w:rPr>
          <w:i/>
          <w:iCs/>
          <w:sz w:val="20"/>
          <w:szCs w:val="20"/>
        </w:rPr>
        <w:t xml:space="preserve"> provide sign waivers for scholars to participate in event) and if possible the event(s) time be reevaluate or revised. Therefore, there will be no conflicts before or during transition time to or from ATT. </w:t>
      </w:r>
    </w:p>
    <w:p w14:paraId="1C88E288" w14:textId="77777777" w:rsidR="008616DC" w:rsidRPr="008616DC" w:rsidRDefault="008616DC" w:rsidP="00427BB9">
      <w:pPr>
        <w:tabs>
          <w:tab w:val="left" w:pos="588"/>
        </w:tabs>
        <w:jc w:val="both"/>
        <w:rPr>
          <w:i/>
          <w:iCs/>
          <w:sz w:val="16"/>
          <w:szCs w:val="16"/>
        </w:rPr>
      </w:pPr>
    </w:p>
    <w:p w14:paraId="738B25BD" w14:textId="77FEACB4" w:rsidR="00C24959" w:rsidRPr="008616DC" w:rsidRDefault="00C24959" w:rsidP="00C24959">
      <w:pPr>
        <w:pStyle w:val="ListParagraph"/>
        <w:numPr>
          <w:ilvl w:val="0"/>
          <w:numId w:val="16"/>
        </w:numPr>
        <w:tabs>
          <w:tab w:val="left" w:pos="588"/>
        </w:tabs>
        <w:ind w:left="360"/>
        <w:jc w:val="both"/>
      </w:pPr>
      <w:r w:rsidRPr="008616DC">
        <w:rPr>
          <w:b/>
          <w:smallCaps/>
          <w:color w:val="0000FF"/>
        </w:rPr>
        <w:t>Adjourn</w:t>
      </w:r>
      <w:r w:rsidRPr="008616DC">
        <w:rPr>
          <w:b/>
          <w:color w:val="0000FF"/>
        </w:rPr>
        <w:t xml:space="preserve"> </w:t>
      </w:r>
      <w:r w:rsidR="00427BB9">
        <w:t>1</w:t>
      </w:r>
      <w:r w:rsidRPr="008616DC">
        <w:t>:</w:t>
      </w:r>
      <w:r w:rsidR="00427BB9">
        <w:t>0</w:t>
      </w:r>
      <w:r w:rsidRPr="008616DC">
        <w:t>0 PM</w:t>
      </w:r>
    </w:p>
    <w:p w14:paraId="5E77BA4C" w14:textId="367DCF22" w:rsidR="001D09A3" w:rsidRPr="008616DC" w:rsidRDefault="00C24959" w:rsidP="008616DC">
      <w:pPr>
        <w:tabs>
          <w:tab w:val="left" w:pos="588"/>
        </w:tabs>
        <w:ind w:left="360"/>
        <w:jc w:val="both"/>
        <w:rPr>
          <w:i/>
          <w:iCs/>
          <w:sz w:val="20"/>
          <w:szCs w:val="20"/>
        </w:rPr>
      </w:pPr>
      <w:r w:rsidRPr="00552210">
        <w:rPr>
          <w:i/>
          <w:iCs/>
          <w:sz w:val="20"/>
          <w:szCs w:val="20"/>
        </w:rPr>
        <w:t xml:space="preserve">The </w:t>
      </w:r>
      <w:r w:rsidR="008616DC">
        <w:rPr>
          <w:i/>
          <w:iCs/>
          <w:sz w:val="20"/>
          <w:szCs w:val="20"/>
        </w:rPr>
        <w:t xml:space="preserve">Academy Council </w:t>
      </w:r>
      <w:r w:rsidRPr="00552210">
        <w:rPr>
          <w:i/>
          <w:iCs/>
          <w:sz w:val="20"/>
          <w:szCs w:val="20"/>
        </w:rPr>
        <w:t xml:space="preserve">is requested to approve the adjournment of the </w:t>
      </w:r>
      <w:r w:rsidR="00DA679B">
        <w:rPr>
          <w:i/>
          <w:iCs/>
          <w:sz w:val="20"/>
          <w:szCs w:val="20"/>
        </w:rPr>
        <w:t>September 5</w:t>
      </w:r>
      <w:r w:rsidR="008616DC">
        <w:rPr>
          <w:i/>
          <w:iCs/>
          <w:sz w:val="20"/>
          <w:szCs w:val="20"/>
        </w:rPr>
        <w:t>, 2023</w:t>
      </w:r>
      <w:r>
        <w:rPr>
          <w:i/>
          <w:iCs/>
          <w:sz w:val="20"/>
          <w:szCs w:val="20"/>
        </w:rPr>
        <w:t>, regular</w:t>
      </w:r>
      <w:r w:rsidRPr="00552210">
        <w:rPr>
          <w:i/>
          <w:iCs/>
          <w:sz w:val="20"/>
          <w:szCs w:val="20"/>
        </w:rPr>
        <w:t xml:space="preserve"> meeting.</w:t>
      </w:r>
    </w:p>
    <w:p w14:paraId="64ADF48C" w14:textId="77777777" w:rsidR="00581C05" w:rsidRDefault="00581C05" w:rsidP="00C24959">
      <w:pPr>
        <w:rPr>
          <w:rFonts w:asciiTheme="majorHAnsi" w:hAnsiTheme="majorHAnsi"/>
          <w:b/>
          <w:color w:val="0000FF"/>
          <w:sz w:val="16"/>
          <w:szCs w:val="16"/>
        </w:rPr>
      </w:pPr>
    </w:p>
    <w:p w14:paraId="70D31845" w14:textId="3842DC30" w:rsidR="00F9465F" w:rsidRPr="00B31493" w:rsidRDefault="00F9465F" w:rsidP="00F9465F">
      <w:pPr>
        <w:ind w:firstLine="360"/>
        <w:rPr>
          <w:b/>
          <w:i/>
          <w:iCs/>
          <w:color w:val="0000FF"/>
          <w:sz w:val="16"/>
          <w:szCs w:val="16"/>
        </w:rPr>
      </w:pPr>
      <w:r w:rsidRPr="00B31493">
        <w:rPr>
          <w:i/>
          <w:iCs/>
          <w:color w:val="000000"/>
          <w:sz w:val="20"/>
          <w:szCs w:val="20"/>
        </w:rPr>
        <w:lastRenderedPageBreak/>
        <w:t xml:space="preserve">Adjourn meeting at </w:t>
      </w:r>
      <w:r>
        <w:rPr>
          <w:i/>
          <w:iCs/>
          <w:color w:val="000000"/>
          <w:sz w:val="20"/>
          <w:szCs w:val="20"/>
        </w:rPr>
        <w:t>12:43 a.m.</w:t>
      </w:r>
      <w:r w:rsidRPr="00B31493">
        <w:rPr>
          <w:i/>
          <w:iCs/>
          <w:color w:val="000000"/>
          <w:sz w:val="20"/>
          <w:szCs w:val="20"/>
        </w:rPr>
        <w:t xml:space="preserve"> by </w:t>
      </w:r>
      <w:proofErr w:type="spellStart"/>
      <w:r w:rsidRPr="00B31493">
        <w:rPr>
          <w:i/>
          <w:iCs/>
          <w:color w:val="000000"/>
          <w:sz w:val="20"/>
          <w:szCs w:val="20"/>
        </w:rPr>
        <w:t>Leeseng</w:t>
      </w:r>
      <w:proofErr w:type="spellEnd"/>
      <w:r w:rsidRPr="00B31493">
        <w:rPr>
          <w:i/>
          <w:iCs/>
          <w:color w:val="000000"/>
          <w:sz w:val="20"/>
          <w:szCs w:val="20"/>
        </w:rPr>
        <w:t xml:space="preserve"> Thao</w:t>
      </w:r>
    </w:p>
    <w:p w14:paraId="375C73CC" w14:textId="77777777" w:rsidR="00F9465F" w:rsidRDefault="00F9465F" w:rsidP="00C24959">
      <w:pPr>
        <w:rPr>
          <w:rFonts w:asciiTheme="majorHAnsi" w:hAnsiTheme="majorHAnsi"/>
          <w:b/>
          <w:color w:val="0000FF"/>
          <w:sz w:val="16"/>
          <w:szCs w:val="16"/>
        </w:rPr>
      </w:pPr>
    </w:p>
    <w:sectPr w:rsidR="00F9465F" w:rsidSect="00080883">
      <w:footerReference w:type="default" r:id="rId10"/>
      <w:pgSz w:w="12240" w:h="15840" w:code="1"/>
      <w:pgMar w:top="936" w:right="806" w:bottom="936" w:left="806" w:header="0"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AD763" w14:textId="77777777" w:rsidR="009C734C" w:rsidRDefault="009C734C">
      <w:r>
        <w:separator/>
      </w:r>
    </w:p>
  </w:endnote>
  <w:endnote w:type="continuationSeparator" w:id="0">
    <w:p w14:paraId="07C5C1D4" w14:textId="77777777" w:rsidR="009C734C" w:rsidRDefault="009C73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B06C0" w14:textId="02518603" w:rsidR="008616DC" w:rsidRPr="008616DC" w:rsidRDefault="008616DC" w:rsidP="008616DC">
    <w:pPr>
      <w:spacing w:before="22"/>
      <w:ind w:left="20"/>
      <w:rPr>
        <w:rFonts w:ascii="Cambria"/>
        <w:sz w:val="12"/>
      </w:rPr>
    </w:pPr>
    <w:r w:rsidRPr="008616DC">
      <w:rPr>
        <w:rFonts w:ascii="Cambria"/>
        <w:sz w:val="12"/>
      </w:rPr>
      <w:t xml:space="preserve">NOTE: If you need a disability-related modification or accommodation, including auxiliary aids or services, to participate in the public meeting, please contact </w:t>
    </w:r>
    <w:r w:rsidR="00F51CE5">
      <w:rPr>
        <w:rFonts w:ascii="Cambria"/>
        <w:sz w:val="12"/>
      </w:rPr>
      <w:t>Mary Lor</w:t>
    </w:r>
    <w:r w:rsidRPr="008616DC">
      <w:rPr>
        <w:rFonts w:ascii="Cambria"/>
        <w:sz w:val="12"/>
      </w:rPr>
      <w:t xml:space="preserve"> at least 48 hours before the scheduled Academy Council meeting so we may make every reasonable effort to accommodate you. [Government Code </w:t>
    </w:r>
    <w:r w:rsidRPr="008616DC">
      <w:rPr>
        <w:rFonts w:ascii="Cambria"/>
        <w:sz w:val="12"/>
      </w:rPr>
      <w:t>§</w:t>
    </w:r>
    <w:r w:rsidRPr="008616DC">
      <w:rPr>
        <w:rFonts w:ascii="Cambria"/>
        <w:sz w:val="12"/>
      </w:rPr>
      <w:t xml:space="preserve"> 54954.2; Americans with Disabilities Act of 1990, </w:t>
    </w:r>
    <w:r w:rsidRPr="008616DC">
      <w:rPr>
        <w:rFonts w:ascii="Cambria"/>
        <w:sz w:val="12"/>
      </w:rPr>
      <w:t>§</w:t>
    </w:r>
    <w:r w:rsidRPr="008616DC">
      <w:rPr>
        <w:rFonts w:ascii="Cambria"/>
        <w:sz w:val="12"/>
      </w:rPr>
      <w:t xml:space="preserve"> 202 (42 U.S.C. </w:t>
    </w:r>
    <w:r w:rsidRPr="008616DC">
      <w:rPr>
        <w:rFonts w:ascii="Cambria"/>
        <w:sz w:val="12"/>
      </w:rPr>
      <w:t>§</w:t>
    </w:r>
    <w:r w:rsidRPr="008616DC">
      <w:rPr>
        <w:rFonts w:ascii="Cambria"/>
        <w:sz w:val="12"/>
      </w:rPr>
      <w:t xml:space="preserve">12132)]  </w:t>
    </w:r>
  </w:p>
  <w:p w14:paraId="6B6081B3" w14:textId="77777777" w:rsidR="008616DC" w:rsidRDefault="008616DC" w:rsidP="008616DC">
    <w:pPr>
      <w:spacing w:before="22"/>
      <w:ind w:left="20"/>
      <w:rPr>
        <w:rFonts w:ascii="Cambria"/>
        <w:sz w:val="12"/>
      </w:rPr>
    </w:pPr>
  </w:p>
  <w:p w14:paraId="6D559D13" w14:textId="3F6140C6" w:rsidR="00D52334" w:rsidRPr="000D4060" w:rsidRDefault="008616DC" w:rsidP="008616DC">
    <w:pPr>
      <w:spacing w:before="22"/>
      <w:ind w:left="20"/>
      <w:rPr>
        <w:rFonts w:ascii="Cambria" w:hAnsi="Cambria"/>
        <w:sz w:val="12"/>
      </w:rPr>
    </w:pPr>
    <w:r w:rsidRPr="008616DC">
      <w:rPr>
        <w:rFonts w:ascii="Cambria"/>
        <w:sz w:val="12"/>
      </w:rPr>
      <w:t>Regularly Scheduled Academy Council meetings are held on the First Tuesday of each month, except as noted. - All meetings start at 5:30PM</w:t>
    </w:r>
    <w:r>
      <w:rPr>
        <w:rFonts w:ascii="Cambria"/>
        <w:sz w:val="12"/>
      </w:rPr>
      <w:t xml:space="preserve">.  </w:t>
    </w:r>
    <w:r w:rsidRPr="008616DC">
      <w:rPr>
        <w:rFonts w:ascii="Cambria"/>
        <w:sz w:val="12"/>
      </w:rPr>
      <w:t xml:space="preserve"> Regular Academy Council meetings for 202</w:t>
    </w:r>
    <w:r>
      <w:rPr>
        <w:rFonts w:ascii="Cambria"/>
        <w:sz w:val="12"/>
      </w:rPr>
      <w:t>3</w:t>
    </w:r>
    <w:r w:rsidRPr="008616DC">
      <w:rPr>
        <w:rFonts w:ascii="Cambria"/>
        <w:sz w:val="12"/>
      </w:rPr>
      <w:t xml:space="preserve"> </w:t>
    </w:r>
    <w:r w:rsidRPr="008616DC">
      <w:rPr>
        <w:rFonts w:ascii="Cambria"/>
        <w:sz w:val="12"/>
      </w:rPr>
      <w:t>–</w:t>
    </w:r>
    <w:r w:rsidRPr="008616DC">
      <w:rPr>
        <w:rFonts w:ascii="Cambria"/>
        <w:sz w:val="12"/>
      </w:rPr>
      <w:t xml:space="preserve"> 202</w:t>
    </w:r>
    <w:r>
      <w:rPr>
        <w:rFonts w:ascii="Cambria"/>
        <w:sz w:val="12"/>
      </w:rPr>
      <w:t>4</w:t>
    </w:r>
    <w:r w:rsidRPr="008616DC">
      <w:rPr>
        <w:rFonts w:ascii="Cambria"/>
        <w:sz w:val="12"/>
      </w:rPr>
      <w:t xml:space="preserve"> have been scheduled for Aug. </w:t>
    </w:r>
    <w:r>
      <w:rPr>
        <w:rFonts w:ascii="Cambria"/>
        <w:sz w:val="12"/>
      </w:rPr>
      <w:t>1</w:t>
    </w:r>
    <w:r w:rsidRPr="008616DC">
      <w:rPr>
        <w:rFonts w:ascii="Cambria"/>
        <w:sz w:val="12"/>
      </w:rPr>
      <w:t xml:space="preserve">, Sept. </w:t>
    </w:r>
    <w:r>
      <w:rPr>
        <w:rFonts w:ascii="Cambria"/>
        <w:sz w:val="12"/>
      </w:rPr>
      <w:t>5</w:t>
    </w:r>
    <w:r w:rsidRPr="008616DC">
      <w:rPr>
        <w:rFonts w:ascii="Cambria"/>
        <w:sz w:val="12"/>
      </w:rPr>
      <w:t xml:space="preserve">, Oct. </w:t>
    </w:r>
    <w:r>
      <w:rPr>
        <w:rFonts w:ascii="Cambria"/>
        <w:sz w:val="12"/>
      </w:rPr>
      <w:t>3</w:t>
    </w:r>
    <w:r w:rsidRPr="008616DC">
      <w:rPr>
        <w:rFonts w:ascii="Cambria"/>
        <w:sz w:val="12"/>
      </w:rPr>
      <w:t xml:space="preserve">, Nov. </w:t>
    </w:r>
    <w:r>
      <w:rPr>
        <w:rFonts w:ascii="Cambria"/>
        <w:sz w:val="12"/>
      </w:rPr>
      <w:t>7</w:t>
    </w:r>
    <w:r w:rsidRPr="008616DC">
      <w:rPr>
        <w:rFonts w:ascii="Cambria"/>
        <w:sz w:val="12"/>
      </w:rPr>
      <w:t xml:space="preserve">, Dec. </w:t>
    </w:r>
    <w:r>
      <w:rPr>
        <w:rFonts w:ascii="Cambria"/>
        <w:sz w:val="12"/>
      </w:rPr>
      <w:t>5</w:t>
    </w:r>
    <w:r w:rsidRPr="008616DC">
      <w:rPr>
        <w:rFonts w:ascii="Cambria"/>
        <w:sz w:val="12"/>
      </w:rPr>
      <w:t xml:space="preserve">, Jan. </w:t>
    </w:r>
    <w:r>
      <w:rPr>
        <w:rFonts w:ascii="Cambria"/>
        <w:sz w:val="12"/>
      </w:rPr>
      <w:t>9</w:t>
    </w:r>
    <w:r w:rsidRPr="008616DC">
      <w:rPr>
        <w:rFonts w:ascii="Cambria"/>
        <w:sz w:val="12"/>
      </w:rPr>
      <w:t xml:space="preserve">, Feb. </w:t>
    </w:r>
    <w:r>
      <w:rPr>
        <w:rFonts w:ascii="Cambria"/>
        <w:sz w:val="12"/>
      </w:rPr>
      <w:t>6</w:t>
    </w:r>
    <w:r w:rsidRPr="008616DC">
      <w:rPr>
        <w:rFonts w:ascii="Cambria"/>
        <w:sz w:val="12"/>
      </w:rPr>
      <w:t xml:space="preserve">, Mar. </w:t>
    </w:r>
    <w:r>
      <w:rPr>
        <w:rFonts w:ascii="Cambria"/>
        <w:sz w:val="12"/>
      </w:rPr>
      <w:t>5</w:t>
    </w:r>
    <w:r w:rsidRPr="008616DC">
      <w:rPr>
        <w:rFonts w:ascii="Cambria"/>
        <w:sz w:val="12"/>
      </w:rPr>
      <w:t>, Apr</w:t>
    </w:r>
    <w:r>
      <w:rPr>
        <w:rFonts w:ascii="Cambria"/>
        <w:sz w:val="12"/>
      </w:rPr>
      <w:t>. 2</w:t>
    </w:r>
    <w:r w:rsidRPr="008616DC">
      <w:rPr>
        <w:rFonts w:ascii="Cambria"/>
        <w:sz w:val="12"/>
      </w:rPr>
      <w:t xml:space="preserve">, May </w:t>
    </w:r>
    <w:r>
      <w:rPr>
        <w:rFonts w:ascii="Cambria"/>
        <w:sz w:val="12"/>
      </w:rPr>
      <w:t>13</w:t>
    </w:r>
    <w:r w:rsidRPr="008616DC">
      <w:rPr>
        <w:rFonts w:ascii="Cambria"/>
        <w:sz w:val="12"/>
      </w:rPr>
      <w:t xml:space="preserve">, June </w:t>
    </w:r>
    <w:r>
      <w:rPr>
        <w:rFonts w:ascii="Cambria"/>
        <w:sz w:val="12"/>
      </w:rPr>
      <w:t>4</w:t>
    </w:r>
    <w:r w:rsidRPr="008616DC">
      <w:rPr>
        <w:rFonts w:ascii="Cambria"/>
        <w:sz w:val="12"/>
      </w:rPr>
      <w:t>.</w:t>
    </w:r>
    <w:r w:rsidR="00D52334">
      <w:rPr>
        <w:noProof/>
      </w:rPr>
      <mc:AlternateContent>
        <mc:Choice Requires="wps">
          <w:drawing>
            <wp:anchor distT="0" distB="0" distL="114300" distR="114300" simplePos="0" relativeHeight="503313352" behindDoc="1" locked="0" layoutInCell="1" allowOverlap="1" wp14:anchorId="76026767" wp14:editId="4DA5AE0D">
              <wp:simplePos x="0" y="0"/>
              <wp:positionH relativeFrom="page">
                <wp:posOffset>621665</wp:posOffset>
              </wp:positionH>
              <wp:positionV relativeFrom="page">
                <wp:posOffset>9101455</wp:posOffset>
              </wp:positionV>
              <wp:extent cx="6529070" cy="0"/>
              <wp:effectExtent l="12065" t="5080" r="12065" b="13970"/>
              <wp:wrapNone/>
              <wp:docPr id="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2907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E26AAA" id="Line 2" o:spid="_x0000_s1026" style="position:absolute;z-index:-3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8.95pt,716.65pt" to="563.05pt,7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" strokeweight=".48pt">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E54B7" w14:textId="77777777" w:rsidR="009C734C" w:rsidRDefault="009C734C">
      <w:r>
        <w:separator/>
      </w:r>
    </w:p>
  </w:footnote>
  <w:footnote w:type="continuationSeparator" w:id="0">
    <w:p w14:paraId="1E42BFAE" w14:textId="77777777" w:rsidR="009C734C" w:rsidRDefault="009C73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5760"/>
    <w:multiLevelType w:val="hybridMultilevel"/>
    <w:tmpl w:val="9A6E0F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8275D6"/>
    <w:multiLevelType w:val="hybridMultilevel"/>
    <w:tmpl w:val="E0E0A9AE"/>
    <w:lvl w:ilvl="0" w:tplc="E62842AA">
      <w:numFmt w:val="bullet"/>
      <w:lvlText w:val=""/>
      <w:lvlJc w:val="left"/>
      <w:pPr>
        <w:ind w:left="266" w:hanging="164"/>
      </w:pPr>
      <w:rPr>
        <w:rFonts w:ascii="Symbol" w:eastAsia="Symbol" w:hAnsi="Symbol" w:cs="Symbol" w:hint="default"/>
        <w:w w:val="99"/>
        <w:sz w:val="14"/>
        <w:szCs w:val="14"/>
      </w:rPr>
    </w:lvl>
    <w:lvl w:ilvl="1" w:tplc="D572F140">
      <w:numFmt w:val="bullet"/>
      <w:lvlText w:val="•"/>
      <w:lvlJc w:val="left"/>
      <w:pPr>
        <w:ind w:left="503" w:hanging="164"/>
      </w:pPr>
      <w:rPr>
        <w:rFonts w:hint="default"/>
      </w:rPr>
    </w:lvl>
    <w:lvl w:ilvl="2" w:tplc="DFBCACC8">
      <w:numFmt w:val="bullet"/>
      <w:lvlText w:val="•"/>
      <w:lvlJc w:val="left"/>
      <w:pPr>
        <w:ind w:left="746" w:hanging="164"/>
      </w:pPr>
      <w:rPr>
        <w:rFonts w:hint="default"/>
      </w:rPr>
    </w:lvl>
    <w:lvl w:ilvl="3" w:tplc="EB24468E">
      <w:numFmt w:val="bullet"/>
      <w:lvlText w:val="•"/>
      <w:lvlJc w:val="left"/>
      <w:pPr>
        <w:ind w:left="989" w:hanging="164"/>
      </w:pPr>
      <w:rPr>
        <w:rFonts w:hint="default"/>
      </w:rPr>
    </w:lvl>
    <w:lvl w:ilvl="4" w:tplc="22B84324">
      <w:numFmt w:val="bullet"/>
      <w:lvlText w:val="•"/>
      <w:lvlJc w:val="left"/>
      <w:pPr>
        <w:ind w:left="1232" w:hanging="164"/>
      </w:pPr>
      <w:rPr>
        <w:rFonts w:hint="default"/>
      </w:rPr>
    </w:lvl>
    <w:lvl w:ilvl="5" w:tplc="16D0B30E">
      <w:numFmt w:val="bullet"/>
      <w:lvlText w:val="•"/>
      <w:lvlJc w:val="left"/>
      <w:pPr>
        <w:ind w:left="1475" w:hanging="164"/>
      </w:pPr>
      <w:rPr>
        <w:rFonts w:hint="default"/>
      </w:rPr>
    </w:lvl>
    <w:lvl w:ilvl="6" w:tplc="932A28F6">
      <w:numFmt w:val="bullet"/>
      <w:lvlText w:val="•"/>
      <w:lvlJc w:val="left"/>
      <w:pPr>
        <w:ind w:left="1718" w:hanging="164"/>
      </w:pPr>
      <w:rPr>
        <w:rFonts w:hint="default"/>
      </w:rPr>
    </w:lvl>
    <w:lvl w:ilvl="7" w:tplc="D63C714A">
      <w:numFmt w:val="bullet"/>
      <w:lvlText w:val="•"/>
      <w:lvlJc w:val="left"/>
      <w:pPr>
        <w:ind w:left="1961" w:hanging="164"/>
      </w:pPr>
      <w:rPr>
        <w:rFonts w:hint="default"/>
      </w:rPr>
    </w:lvl>
    <w:lvl w:ilvl="8" w:tplc="84F89C66">
      <w:numFmt w:val="bullet"/>
      <w:lvlText w:val="•"/>
      <w:lvlJc w:val="left"/>
      <w:pPr>
        <w:ind w:left="2204" w:hanging="164"/>
      </w:pPr>
      <w:rPr>
        <w:rFonts w:hint="default"/>
      </w:rPr>
    </w:lvl>
  </w:abstractNum>
  <w:abstractNum w:abstractNumId="2" w15:restartNumberingAfterBreak="0">
    <w:nsid w:val="0E201732"/>
    <w:multiLevelType w:val="hybridMultilevel"/>
    <w:tmpl w:val="0074B8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ECE3332"/>
    <w:multiLevelType w:val="hybridMultilevel"/>
    <w:tmpl w:val="A410A10E"/>
    <w:lvl w:ilvl="0" w:tplc="0409000F">
      <w:start w:val="1"/>
      <w:numFmt w:val="decimal"/>
      <w:lvlText w:val="%1."/>
      <w:lvlJc w:val="left"/>
      <w:pPr>
        <w:ind w:left="647" w:hanging="360"/>
      </w:pPr>
    </w:lvl>
    <w:lvl w:ilvl="1" w:tplc="04090019" w:tentative="1">
      <w:start w:val="1"/>
      <w:numFmt w:val="lowerLetter"/>
      <w:lvlText w:val="%2."/>
      <w:lvlJc w:val="left"/>
      <w:pPr>
        <w:ind w:left="1367" w:hanging="360"/>
      </w:pPr>
    </w:lvl>
    <w:lvl w:ilvl="2" w:tplc="0409001B" w:tentative="1">
      <w:start w:val="1"/>
      <w:numFmt w:val="lowerRoman"/>
      <w:lvlText w:val="%3."/>
      <w:lvlJc w:val="right"/>
      <w:pPr>
        <w:ind w:left="2087" w:hanging="180"/>
      </w:pPr>
    </w:lvl>
    <w:lvl w:ilvl="3" w:tplc="0409000F" w:tentative="1">
      <w:start w:val="1"/>
      <w:numFmt w:val="decimal"/>
      <w:lvlText w:val="%4."/>
      <w:lvlJc w:val="left"/>
      <w:pPr>
        <w:ind w:left="2807" w:hanging="360"/>
      </w:pPr>
    </w:lvl>
    <w:lvl w:ilvl="4" w:tplc="04090019" w:tentative="1">
      <w:start w:val="1"/>
      <w:numFmt w:val="lowerLetter"/>
      <w:lvlText w:val="%5."/>
      <w:lvlJc w:val="left"/>
      <w:pPr>
        <w:ind w:left="3527" w:hanging="360"/>
      </w:pPr>
    </w:lvl>
    <w:lvl w:ilvl="5" w:tplc="0409001B" w:tentative="1">
      <w:start w:val="1"/>
      <w:numFmt w:val="lowerRoman"/>
      <w:lvlText w:val="%6."/>
      <w:lvlJc w:val="right"/>
      <w:pPr>
        <w:ind w:left="4247" w:hanging="180"/>
      </w:pPr>
    </w:lvl>
    <w:lvl w:ilvl="6" w:tplc="0409000F" w:tentative="1">
      <w:start w:val="1"/>
      <w:numFmt w:val="decimal"/>
      <w:lvlText w:val="%7."/>
      <w:lvlJc w:val="left"/>
      <w:pPr>
        <w:ind w:left="4967" w:hanging="360"/>
      </w:pPr>
    </w:lvl>
    <w:lvl w:ilvl="7" w:tplc="04090019" w:tentative="1">
      <w:start w:val="1"/>
      <w:numFmt w:val="lowerLetter"/>
      <w:lvlText w:val="%8."/>
      <w:lvlJc w:val="left"/>
      <w:pPr>
        <w:ind w:left="5687" w:hanging="360"/>
      </w:pPr>
    </w:lvl>
    <w:lvl w:ilvl="8" w:tplc="0409001B" w:tentative="1">
      <w:start w:val="1"/>
      <w:numFmt w:val="lowerRoman"/>
      <w:lvlText w:val="%9."/>
      <w:lvlJc w:val="right"/>
      <w:pPr>
        <w:ind w:left="6407" w:hanging="180"/>
      </w:pPr>
    </w:lvl>
  </w:abstractNum>
  <w:abstractNum w:abstractNumId="4" w15:restartNumberingAfterBreak="0">
    <w:nsid w:val="105E2B23"/>
    <w:multiLevelType w:val="multilevel"/>
    <w:tmpl w:val="F3FEEC5E"/>
    <w:lvl w:ilvl="0">
      <w:start w:val="1"/>
      <w:numFmt w:val="decimal"/>
      <w:lvlText w:val="%1."/>
      <w:lvlJc w:val="left"/>
      <w:pPr>
        <w:ind w:left="630" w:hanging="360"/>
      </w:pPr>
      <w:rPr>
        <w:b w:val="0"/>
        <w:bCs w:val="0"/>
        <w:i w:val="0"/>
        <w:iCs/>
        <w:color w:val="auto"/>
        <w:sz w:val="24"/>
        <w:szCs w:val="24"/>
      </w:rPr>
    </w:lvl>
    <w:lvl w:ilvl="1">
      <w:start w:val="1"/>
      <w:numFmt w:val="decimal"/>
      <w:isLgl/>
      <w:lvlText w:val="%1.%2"/>
      <w:lvlJc w:val="left"/>
      <w:pPr>
        <w:ind w:left="1080" w:hanging="360"/>
      </w:pPr>
      <w:rPr>
        <w:rFonts w:hint="default"/>
        <w:i w:val="0"/>
        <w:sz w:val="24"/>
        <w:szCs w:val="24"/>
      </w:rPr>
    </w:lvl>
    <w:lvl w:ilvl="2">
      <w:start w:val="1"/>
      <w:numFmt w:val="decimal"/>
      <w:isLgl/>
      <w:lvlText w:val="%1.%2.%3"/>
      <w:lvlJc w:val="left"/>
      <w:pPr>
        <w:ind w:left="1800" w:hanging="720"/>
      </w:pPr>
      <w:rPr>
        <w:rFonts w:hint="default"/>
        <w:i w:val="0"/>
        <w:iCs w:val="0"/>
        <w:sz w:val="24"/>
        <w:szCs w:val="24"/>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119E0602"/>
    <w:multiLevelType w:val="hybridMultilevel"/>
    <w:tmpl w:val="5162972E"/>
    <w:lvl w:ilvl="0" w:tplc="6CF44C4A">
      <w:numFmt w:val="bullet"/>
      <w:lvlText w:val=""/>
      <w:lvlJc w:val="left"/>
      <w:pPr>
        <w:ind w:left="266" w:hanging="164"/>
      </w:pPr>
      <w:rPr>
        <w:rFonts w:ascii="Symbol" w:eastAsia="Symbol" w:hAnsi="Symbol" w:cs="Symbol" w:hint="default"/>
        <w:w w:val="99"/>
        <w:sz w:val="14"/>
        <w:szCs w:val="14"/>
      </w:rPr>
    </w:lvl>
    <w:lvl w:ilvl="1" w:tplc="37FC1676">
      <w:numFmt w:val="bullet"/>
      <w:lvlText w:val="•"/>
      <w:lvlJc w:val="left"/>
      <w:pPr>
        <w:ind w:left="503" w:hanging="164"/>
      </w:pPr>
      <w:rPr>
        <w:rFonts w:hint="default"/>
      </w:rPr>
    </w:lvl>
    <w:lvl w:ilvl="2" w:tplc="23389926">
      <w:numFmt w:val="bullet"/>
      <w:lvlText w:val="•"/>
      <w:lvlJc w:val="left"/>
      <w:pPr>
        <w:ind w:left="746" w:hanging="164"/>
      </w:pPr>
      <w:rPr>
        <w:rFonts w:hint="default"/>
      </w:rPr>
    </w:lvl>
    <w:lvl w:ilvl="3" w:tplc="E9669FD6">
      <w:numFmt w:val="bullet"/>
      <w:lvlText w:val="•"/>
      <w:lvlJc w:val="left"/>
      <w:pPr>
        <w:ind w:left="989" w:hanging="164"/>
      </w:pPr>
      <w:rPr>
        <w:rFonts w:hint="default"/>
      </w:rPr>
    </w:lvl>
    <w:lvl w:ilvl="4" w:tplc="3F4A5C30">
      <w:numFmt w:val="bullet"/>
      <w:lvlText w:val="•"/>
      <w:lvlJc w:val="left"/>
      <w:pPr>
        <w:ind w:left="1232" w:hanging="164"/>
      </w:pPr>
      <w:rPr>
        <w:rFonts w:hint="default"/>
      </w:rPr>
    </w:lvl>
    <w:lvl w:ilvl="5" w:tplc="FACE40EC">
      <w:numFmt w:val="bullet"/>
      <w:lvlText w:val="•"/>
      <w:lvlJc w:val="left"/>
      <w:pPr>
        <w:ind w:left="1475" w:hanging="164"/>
      </w:pPr>
      <w:rPr>
        <w:rFonts w:hint="default"/>
      </w:rPr>
    </w:lvl>
    <w:lvl w:ilvl="6" w:tplc="1F7C4960">
      <w:numFmt w:val="bullet"/>
      <w:lvlText w:val="•"/>
      <w:lvlJc w:val="left"/>
      <w:pPr>
        <w:ind w:left="1718" w:hanging="164"/>
      </w:pPr>
      <w:rPr>
        <w:rFonts w:hint="default"/>
      </w:rPr>
    </w:lvl>
    <w:lvl w:ilvl="7" w:tplc="41DE4A60">
      <w:numFmt w:val="bullet"/>
      <w:lvlText w:val="•"/>
      <w:lvlJc w:val="left"/>
      <w:pPr>
        <w:ind w:left="1961" w:hanging="164"/>
      </w:pPr>
      <w:rPr>
        <w:rFonts w:hint="default"/>
      </w:rPr>
    </w:lvl>
    <w:lvl w:ilvl="8" w:tplc="C7CE9E10">
      <w:numFmt w:val="bullet"/>
      <w:lvlText w:val="•"/>
      <w:lvlJc w:val="left"/>
      <w:pPr>
        <w:ind w:left="2204" w:hanging="164"/>
      </w:pPr>
      <w:rPr>
        <w:rFonts w:hint="default"/>
      </w:rPr>
    </w:lvl>
  </w:abstractNum>
  <w:abstractNum w:abstractNumId="6" w15:restartNumberingAfterBreak="0">
    <w:nsid w:val="12934403"/>
    <w:multiLevelType w:val="multilevel"/>
    <w:tmpl w:val="E8ACD1DC"/>
    <w:lvl w:ilvl="0">
      <w:start w:val="11"/>
      <w:numFmt w:val="decimal"/>
      <w:lvlText w:val="%1"/>
      <w:lvlJc w:val="left"/>
      <w:pPr>
        <w:ind w:left="540" w:hanging="540"/>
      </w:pPr>
      <w:rPr>
        <w:rFonts w:hint="default"/>
      </w:rPr>
    </w:lvl>
    <w:lvl w:ilvl="1">
      <w:start w:val="1"/>
      <w:numFmt w:val="decimalZero"/>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2C7086E"/>
    <w:multiLevelType w:val="hybridMultilevel"/>
    <w:tmpl w:val="35EE594E"/>
    <w:lvl w:ilvl="0" w:tplc="929C0486">
      <w:start w:val="1"/>
      <w:numFmt w:val="decimal"/>
      <w:lvlText w:val="%1."/>
      <w:lvlJc w:val="left"/>
      <w:pPr>
        <w:ind w:left="1342" w:hanging="363"/>
      </w:pPr>
      <w:rPr>
        <w:rFonts w:ascii="Tw Cen MT" w:eastAsia="Tw Cen MT" w:hAnsi="Tw Cen MT" w:cs="Tw Cen MT" w:hint="default"/>
        <w:w w:val="100"/>
        <w:sz w:val="22"/>
        <w:szCs w:val="22"/>
      </w:rPr>
    </w:lvl>
    <w:lvl w:ilvl="1" w:tplc="E24E815A">
      <w:numFmt w:val="bullet"/>
      <w:lvlText w:val="•"/>
      <w:lvlJc w:val="left"/>
      <w:pPr>
        <w:ind w:left="2192" w:hanging="363"/>
      </w:pPr>
      <w:rPr>
        <w:rFonts w:hint="default"/>
      </w:rPr>
    </w:lvl>
    <w:lvl w:ilvl="2" w:tplc="E51CF9F0">
      <w:numFmt w:val="bullet"/>
      <w:lvlText w:val="•"/>
      <w:lvlJc w:val="left"/>
      <w:pPr>
        <w:ind w:left="3044" w:hanging="363"/>
      </w:pPr>
      <w:rPr>
        <w:rFonts w:hint="default"/>
      </w:rPr>
    </w:lvl>
    <w:lvl w:ilvl="3" w:tplc="078286CC">
      <w:numFmt w:val="bullet"/>
      <w:lvlText w:val="•"/>
      <w:lvlJc w:val="left"/>
      <w:pPr>
        <w:ind w:left="3896" w:hanging="363"/>
      </w:pPr>
      <w:rPr>
        <w:rFonts w:hint="default"/>
      </w:rPr>
    </w:lvl>
    <w:lvl w:ilvl="4" w:tplc="E4E0E348">
      <w:numFmt w:val="bullet"/>
      <w:lvlText w:val="•"/>
      <w:lvlJc w:val="left"/>
      <w:pPr>
        <w:ind w:left="4748" w:hanging="363"/>
      </w:pPr>
      <w:rPr>
        <w:rFonts w:hint="default"/>
      </w:rPr>
    </w:lvl>
    <w:lvl w:ilvl="5" w:tplc="BC36F4EE">
      <w:numFmt w:val="bullet"/>
      <w:lvlText w:val="•"/>
      <w:lvlJc w:val="left"/>
      <w:pPr>
        <w:ind w:left="5600" w:hanging="363"/>
      </w:pPr>
      <w:rPr>
        <w:rFonts w:hint="default"/>
      </w:rPr>
    </w:lvl>
    <w:lvl w:ilvl="6" w:tplc="DED2BAF6">
      <w:numFmt w:val="bullet"/>
      <w:lvlText w:val="•"/>
      <w:lvlJc w:val="left"/>
      <w:pPr>
        <w:ind w:left="6452" w:hanging="363"/>
      </w:pPr>
      <w:rPr>
        <w:rFonts w:hint="default"/>
      </w:rPr>
    </w:lvl>
    <w:lvl w:ilvl="7" w:tplc="05DE66C2">
      <w:numFmt w:val="bullet"/>
      <w:lvlText w:val="•"/>
      <w:lvlJc w:val="left"/>
      <w:pPr>
        <w:ind w:left="7304" w:hanging="363"/>
      </w:pPr>
      <w:rPr>
        <w:rFonts w:hint="default"/>
      </w:rPr>
    </w:lvl>
    <w:lvl w:ilvl="8" w:tplc="9F62E8B2">
      <w:numFmt w:val="bullet"/>
      <w:lvlText w:val="•"/>
      <w:lvlJc w:val="left"/>
      <w:pPr>
        <w:ind w:left="8156" w:hanging="363"/>
      </w:pPr>
      <w:rPr>
        <w:rFonts w:hint="default"/>
      </w:rPr>
    </w:lvl>
  </w:abstractNum>
  <w:abstractNum w:abstractNumId="8" w15:restartNumberingAfterBreak="0">
    <w:nsid w:val="144A0F67"/>
    <w:multiLevelType w:val="multilevel"/>
    <w:tmpl w:val="F3FEEC5E"/>
    <w:lvl w:ilvl="0">
      <w:start w:val="1"/>
      <w:numFmt w:val="decimal"/>
      <w:lvlText w:val="%1."/>
      <w:lvlJc w:val="left"/>
      <w:pPr>
        <w:ind w:left="810" w:hanging="360"/>
      </w:pPr>
      <w:rPr>
        <w:rFonts w:hint="default"/>
        <w:b w:val="0"/>
        <w:bCs w:val="0"/>
        <w:i w:val="0"/>
        <w:iCs/>
        <w:color w:val="auto"/>
        <w:sz w:val="24"/>
        <w:szCs w:val="24"/>
      </w:rPr>
    </w:lvl>
    <w:lvl w:ilvl="1">
      <w:start w:val="1"/>
      <w:numFmt w:val="decimal"/>
      <w:isLgl/>
      <w:lvlText w:val="%1.%2"/>
      <w:lvlJc w:val="left"/>
      <w:pPr>
        <w:ind w:left="1260" w:hanging="360"/>
      </w:pPr>
      <w:rPr>
        <w:rFonts w:hint="default"/>
        <w:i w:val="0"/>
        <w:sz w:val="24"/>
        <w:szCs w:val="24"/>
      </w:rPr>
    </w:lvl>
    <w:lvl w:ilvl="2">
      <w:start w:val="1"/>
      <w:numFmt w:val="decimal"/>
      <w:isLgl/>
      <w:lvlText w:val="%1.%2.%3"/>
      <w:lvlJc w:val="left"/>
      <w:pPr>
        <w:ind w:left="1980" w:hanging="720"/>
      </w:pPr>
      <w:rPr>
        <w:rFonts w:hint="default"/>
        <w:i w:val="0"/>
        <w:iCs w:val="0"/>
        <w:sz w:val="24"/>
        <w:szCs w:val="24"/>
      </w:rPr>
    </w:lvl>
    <w:lvl w:ilvl="3">
      <w:start w:val="1"/>
      <w:numFmt w:val="bullet"/>
      <w:lvlText w:val=""/>
      <w:lvlJc w:val="left"/>
      <w:pPr>
        <w:ind w:left="1980" w:hanging="360"/>
      </w:pPr>
      <w:rPr>
        <w:rFonts w:ascii="Symbol" w:hAnsi="Symbol" w:hint="default"/>
      </w:rPr>
    </w:lvl>
    <w:lvl w:ilvl="4">
      <w:start w:val="1"/>
      <w:numFmt w:val="bullet"/>
      <w:lvlText w:val=""/>
      <w:lvlJc w:val="left"/>
      <w:pPr>
        <w:ind w:left="2340" w:hanging="360"/>
      </w:pPr>
      <w:rPr>
        <w:rFonts w:ascii="Symbol" w:hAnsi="Symbol" w:hint="default"/>
      </w:rPr>
    </w:lvl>
    <w:lvl w:ilvl="5">
      <w:start w:val="1"/>
      <w:numFmt w:val="decimal"/>
      <w:isLgl/>
      <w:lvlText w:val="%1.%2.%3.%4.%5.%6"/>
      <w:lvlJc w:val="left"/>
      <w:pPr>
        <w:ind w:left="3420" w:hanging="1080"/>
      </w:pPr>
      <w:rPr>
        <w:rFonts w:hint="default"/>
      </w:rPr>
    </w:lvl>
    <w:lvl w:ilvl="6">
      <w:start w:val="1"/>
      <w:numFmt w:val="decimal"/>
      <w:isLgl/>
      <w:lvlText w:val="%1.%2.%3.%4.%5.%6.%7"/>
      <w:lvlJc w:val="left"/>
      <w:pPr>
        <w:ind w:left="3780" w:hanging="108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4860" w:hanging="1440"/>
      </w:pPr>
      <w:rPr>
        <w:rFonts w:hint="default"/>
      </w:rPr>
    </w:lvl>
  </w:abstractNum>
  <w:abstractNum w:abstractNumId="9" w15:restartNumberingAfterBreak="0">
    <w:nsid w:val="155919EA"/>
    <w:multiLevelType w:val="hybridMultilevel"/>
    <w:tmpl w:val="B48835CA"/>
    <w:lvl w:ilvl="0" w:tplc="0F42B93E">
      <w:numFmt w:val="bullet"/>
      <w:lvlText w:val=""/>
      <w:lvlJc w:val="left"/>
      <w:pPr>
        <w:ind w:left="266" w:hanging="164"/>
      </w:pPr>
      <w:rPr>
        <w:rFonts w:ascii="Symbol" w:eastAsia="Symbol" w:hAnsi="Symbol" w:cs="Symbol" w:hint="default"/>
        <w:w w:val="99"/>
        <w:sz w:val="14"/>
        <w:szCs w:val="14"/>
      </w:rPr>
    </w:lvl>
    <w:lvl w:ilvl="1" w:tplc="0804C780">
      <w:numFmt w:val="bullet"/>
      <w:lvlText w:val="•"/>
      <w:lvlJc w:val="left"/>
      <w:pPr>
        <w:ind w:left="503" w:hanging="164"/>
      </w:pPr>
      <w:rPr>
        <w:rFonts w:hint="default"/>
      </w:rPr>
    </w:lvl>
    <w:lvl w:ilvl="2" w:tplc="FECEC08E">
      <w:numFmt w:val="bullet"/>
      <w:lvlText w:val="•"/>
      <w:lvlJc w:val="left"/>
      <w:pPr>
        <w:ind w:left="746" w:hanging="164"/>
      </w:pPr>
      <w:rPr>
        <w:rFonts w:hint="default"/>
      </w:rPr>
    </w:lvl>
    <w:lvl w:ilvl="3" w:tplc="8F1C959A">
      <w:numFmt w:val="bullet"/>
      <w:lvlText w:val="•"/>
      <w:lvlJc w:val="left"/>
      <w:pPr>
        <w:ind w:left="989" w:hanging="164"/>
      </w:pPr>
      <w:rPr>
        <w:rFonts w:hint="default"/>
      </w:rPr>
    </w:lvl>
    <w:lvl w:ilvl="4" w:tplc="DC646404">
      <w:numFmt w:val="bullet"/>
      <w:lvlText w:val="•"/>
      <w:lvlJc w:val="left"/>
      <w:pPr>
        <w:ind w:left="1232" w:hanging="164"/>
      </w:pPr>
      <w:rPr>
        <w:rFonts w:hint="default"/>
      </w:rPr>
    </w:lvl>
    <w:lvl w:ilvl="5" w:tplc="4E50DC72">
      <w:numFmt w:val="bullet"/>
      <w:lvlText w:val="•"/>
      <w:lvlJc w:val="left"/>
      <w:pPr>
        <w:ind w:left="1475" w:hanging="164"/>
      </w:pPr>
      <w:rPr>
        <w:rFonts w:hint="default"/>
      </w:rPr>
    </w:lvl>
    <w:lvl w:ilvl="6" w:tplc="A06240AC">
      <w:numFmt w:val="bullet"/>
      <w:lvlText w:val="•"/>
      <w:lvlJc w:val="left"/>
      <w:pPr>
        <w:ind w:left="1718" w:hanging="164"/>
      </w:pPr>
      <w:rPr>
        <w:rFonts w:hint="default"/>
      </w:rPr>
    </w:lvl>
    <w:lvl w:ilvl="7" w:tplc="8968F64C">
      <w:numFmt w:val="bullet"/>
      <w:lvlText w:val="•"/>
      <w:lvlJc w:val="left"/>
      <w:pPr>
        <w:ind w:left="1961" w:hanging="164"/>
      </w:pPr>
      <w:rPr>
        <w:rFonts w:hint="default"/>
      </w:rPr>
    </w:lvl>
    <w:lvl w:ilvl="8" w:tplc="6A5CC5AE">
      <w:numFmt w:val="bullet"/>
      <w:lvlText w:val="•"/>
      <w:lvlJc w:val="left"/>
      <w:pPr>
        <w:ind w:left="2204" w:hanging="164"/>
      </w:pPr>
      <w:rPr>
        <w:rFonts w:hint="default"/>
      </w:rPr>
    </w:lvl>
  </w:abstractNum>
  <w:abstractNum w:abstractNumId="10" w15:restartNumberingAfterBreak="0">
    <w:nsid w:val="18273C41"/>
    <w:multiLevelType w:val="hybridMultilevel"/>
    <w:tmpl w:val="794822CA"/>
    <w:lvl w:ilvl="0" w:tplc="099A9F84">
      <w:start w:val="1"/>
      <w:numFmt w:val="decimal"/>
      <w:lvlText w:val="%1)"/>
      <w:lvlJc w:val="left"/>
      <w:pPr>
        <w:ind w:left="559" w:hanging="152"/>
      </w:pPr>
      <w:rPr>
        <w:rFonts w:ascii="Times New Roman" w:eastAsia="Times New Roman" w:hAnsi="Times New Roman" w:cs="Times New Roman" w:hint="default"/>
        <w:w w:val="99"/>
        <w:sz w:val="14"/>
        <w:szCs w:val="14"/>
      </w:rPr>
    </w:lvl>
    <w:lvl w:ilvl="1" w:tplc="178E1D42">
      <w:numFmt w:val="bullet"/>
      <w:lvlText w:val="•"/>
      <w:lvlJc w:val="left"/>
      <w:pPr>
        <w:ind w:left="1608" w:hanging="152"/>
      </w:pPr>
      <w:rPr>
        <w:rFonts w:hint="default"/>
      </w:rPr>
    </w:lvl>
    <w:lvl w:ilvl="2" w:tplc="D11EE65E">
      <w:numFmt w:val="bullet"/>
      <w:lvlText w:val="•"/>
      <w:lvlJc w:val="left"/>
      <w:pPr>
        <w:ind w:left="2656" w:hanging="152"/>
      </w:pPr>
      <w:rPr>
        <w:rFonts w:hint="default"/>
      </w:rPr>
    </w:lvl>
    <w:lvl w:ilvl="3" w:tplc="3CCA6144">
      <w:numFmt w:val="bullet"/>
      <w:lvlText w:val="•"/>
      <w:lvlJc w:val="left"/>
      <w:pPr>
        <w:ind w:left="3704" w:hanging="152"/>
      </w:pPr>
      <w:rPr>
        <w:rFonts w:hint="default"/>
      </w:rPr>
    </w:lvl>
    <w:lvl w:ilvl="4" w:tplc="07DCD224">
      <w:numFmt w:val="bullet"/>
      <w:lvlText w:val="•"/>
      <w:lvlJc w:val="left"/>
      <w:pPr>
        <w:ind w:left="4752" w:hanging="152"/>
      </w:pPr>
      <w:rPr>
        <w:rFonts w:hint="default"/>
      </w:rPr>
    </w:lvl>
    <w:lvl w:ilvl="5" w:tplc="5FFA91C4">
      <w:numFmt w:val="bullet"/>
      <w:lvlText w:val="•"/>
      <w:lvlJc w:val="left"/>
      <w:pPr>
        <w:ind w:left="5800" w:hanging="152"/>
      </w:pPr>
      <w:rPr>
        <w:rFonts w:hint="default"/>
      </w:rPr>
    </w:lvl>
    <w:lvl w:ilvl="6" w:tplc="A948BFDA">
      <w:numFmt w:val="bullet"/>
      <w:lvlText w:val="•"/>
      <w:lvlJc w:val="left"/>
      <w:pPr>
        <w:ind w:left="6848" w:hanging="152"/>
      </w:pPr>
      <w:rPr>
        <w:rFonts w:hint="default"/>
      </w:rPr>
    </w:lvl>
    <w:lvl w:ilvl="7" w:tplc="991C4ED6">
      <w:numFmt w:val="bullet"/>
      <w:lvlText w:val="•"/>
      <w:lvlJc w:val="left"/>
      <w:pPr>
        <w:ind w:left="7896" w:hanging="152"/>
      </w:pPr>
      <w:rPr>
        <w:rFonts w:hint="default"/>
      </w:rPr>
    </w:lvl>
    <w:lvl w:ilvl="8" w:tplc="EA64944C">
      <w:numFmt w:val="bullet"/>
      <w:lvlText w:val="•"/>
      <w:lvlJc w:val="left"/>
      <w:pPr>
        <w:ind w:left="8944" w:hanging="152"/>
      </w:pPr>
      <w:rPr>
        <w:rFonts w:hint="default"/>
      </w:rPr>
    </w:lvl>
  </w:abstractNum>
  <w:abstractNum w:abstractNumId="11" w15:restartNumberingAfterBreak="0">
    <w:nsid w:val="1D5A467D"/>
    <w:multiLevelType w:val="hybridMultilevel"/>
    <w:tmpl w:val="FEAEE7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E9D203C"/>
    <w:multiLevelType w:val="hybridMultilevel"/>
    <w:tmpl w:val="FB4C42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C55EC"/>
    <w:multiLevelType w:val="hybridMultilevel"/>
    <w:tmpl w:val="320ECA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AA6B48"/>
    <w:multiLevelType w:val="hybridMultilevel"/>
    <w:tmpl w:val="F558F4AC"/>
    <w:lvl w:ilvl="0" w:tplc="1D40748C">
      <w:numFmt w:val="bullet"/>
      <w:lvlText w:val=""/>
      <w:lvlJc w:val="left"/>
      <w:pPr>
        <w:ind w:left="266" w:hanging="164"/>
      </w:pPr>
      <w:rPr>
        <w:rFonts w:ascii="Symbol" w:eastAsia="Symbol" w:hAnsi="Symbol" w:cs="Symbol" w:hint="default"/>
        <w:w w:val="99"/>
        <w:sz w:val="14"/>
        <w:szCs w:val="14"/>
      </w:rPr>
    </w:lvl>
    <w:lvl w:ilvl="1" w:tplc="9FE0E6F6">
      <w:numFmt w:val="bullet"/>
      <w:lvlText w:val="•"/>
      <w:lvlJc w:val="left"/>
      <w:pPr>
        <w:ind w:left="503" w:hanging="164"/>
      </w:pPr>
      <w:rPr>
        <w:rFonts w:hint="default"/>
      </w:rPr>
    </w:lvl>
    <w:lvl w:ilvl="2" w:tplc="2E7CD626">
      <w:numFmt w:val="bullet"/>
      <w:lvlText w:val="•"/>
      <w:lvlJc w:val="left"/>
      <w:pPr>
        <w:ind w:left="746" w:hanging="164"/>
      </w:pPr>
      <w:rPr>
        <w:rFonts w:hint="default"/>
      </w:rPr>
    </w:lvl>
    <w:lvl w:ilvl="3" w:tplc="FB1E4CDC">
      <w:numFmt w:val="bullet"/>
      <w:lvlText w:val="•"/>
      <w:lvlJc w:val="left"/>
      <w:pPr>
        <w:ind w:left="989" w:hanging="164"/>
      </w:pPr>
      <w:rPr>
        <w:rFonts w:hint="default"/>
      </w:rPr>
    </w:lvl>
    <w:lvl w:ilvl="4" w:tplc="12CC855E">
      <w:numFmt w:val="bullet"/>
      <w:lvlText w:val="•"/>
      <w:lvlJc w:val="left"/>
      <w:pPr>
        <w:ind w:left="1232" w:hanging="164"/>
      </w:pPr>
      <w:rPr>
        <w:rFonts w:hint="default"/>
      </w:rPr>
    </w:lvl>
    <w:lvl w:ilvl="5" w:tplc="022E06AE">
      <w:numFmt w:val="bullet"/>
      <w:lvlText w:val="•"/>
      <w:lvlJc w:val="left"/>
      <w:pPr>
        <w:ind w:left="1475" w:hanging="164"/>
      </w:pPr>
      <w:rPr>
        <w:rFonts w:hint="default"/>
      </w:rPr>
    </w:lvl>
    <w:lvl w:ilvl="6" w:tplc="A5EAA462">
      <w:numFmt w:val="bullet"/>
      <w:lvlText w:val="•"/>
      <w:lvlJc w:val="left"/>
      <w:pPr>
        <w:ind w:left="1718" w:hanging="164"/>
      </w:pPr>
      <w:rPr>
        <w:rFonts w:hint="default"/>
      </w:rPr>
    </w:lvl>
    <w:lvl w:ilvl="7" w:tplc="AC54C82C">
      <w:numFmt w:val="bullet"/>
      <w:lvlText w:val="•"/>
      <w:lvlJc w:val="left"/>
      <w:pPr>
        <w:ind w:left="1961" w:hanging="164"/>
      </w:pPr>
      <w:rPr>
        <w:rFonts w:hint="default"/>
      </w:rPr>
    </w:lvl>
    <w:lvl w:ilvl="8" w:tplc="D954227C">
      <w:numFmt w:val="bullet"/>
      <w:lvlText w:val="•"/>
      <w:lvlJc w:val="left"/>
      <w:pPr>
        <w:ind w:left="2204" w:hanging="164"/>
      </w:pPr>
      <w:rPr>
        <w:rFonts w:hint="default"/>
      </w:rPr>
    </w:lvl>
  </w:abstractNum>
  <w:abstractNum w:abstractNumId="15" w15:restartNumberingAfterBreak="0">
    <w:nsid w:val="2ACA36CB"/>
    <w:multiLevelType w:val="hybridMultilevel"/>
    <w:tmpl w:val="8EB4F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552E0E"/>
    <w:multiLevelType w:val="hybridMultilevel"/>
    <w:tmpl w:val="FC446FAC"/>
    <w:lvl w:ilvl="0" w:tplc="7A744F2C">
      <w:numFmt w:val="bullet"/>
      <w:lvlText w:val=""/>
      <w:lvlJc w:val="left"/>
      <w:pPr>
        <w:ind w:left="266" w:hanging="164"/>
      </w:pPr>
      <w:rPr>
        <w:rFonts w:ascii="Symbol" w:eastAsia="Symbol" w:hAnsi="Symbol" w:cs="Symbol" w:hint="default"/>
        <w:w w:val="99"/>
        <w:sz w:val="14"/>
        <w:szCs w:val="14"/>
      </w:rPr>
    </w:lvl>
    <w:lvl w:ilvl="1" w:tplc="ABBE12C4">
      <w:numFmt w:val="bullet"/>
      <w:lvlText w:val="•"/>
      <w:lvlJc w:val="left"/>
      <w:pPr>
        <w:ind w:left="503" w:hanging="164"/>
      </w:pPr>
      <w:rPr>
        <w:rFonts w:hint="default"/>
      </w:rPr>
    </w:lvl>
    <w:lvl w:ilvl="2" w:tplc="4FF616E6">
      <w:numFmt w:val="bullet"/>
      <w:lvlText w:val="•"/>
      <w:lvlJc w:val="left"/>
      <w:pPr>
        <w:ind w:left="746" w:hanging="164"/>
      </w:pPr>
      <w:rPr>
        <w:rFonts w:hint="default"/>
      </w:rPr>
    </w:lvl>
    <w:lvl w:ilvl="3" w:tplc="D6342B14">
      <w:numFmt w:val="bullet"/>
      <w:lvlText w:val="•"/>
      <w:lvlJc w:val="left"/>
      <w:pPr>
        <w:ind w:left="989" w:hanging="164"/>
      </w:pPr>
      <w:rPr>
        <w:rFonts w:hint="default"/>
      </w:rPr>
    </w:lvl>
    <w:lvl w:ilvl="4" w:tplc="F3E2C564">
      <w:numFmt w:val="bullet"/>
      <w:lvlText w:val="•"/>
      <w:lvlJc w:val="left"/>
      <w:pPr>
        <w:ind w:left="1232" w:hanging="164"/>
      </w:pPr>
      <w:rPr>
        <w:rFonts w:hint="default"/>
      </w:rPr>
    </w:lvl>
    <w:lvl w:ilvl="5" w:tplc="14AC4E96">
      <w:numFmt w:val="bullet"/>
      <w:lvlText w:val="•"/>
      <w:lvlJc w:val="left"/>
      <w:pPr>
        <w:ind w:left="1475" w:hanging="164"/>
      </w:pPr>
      <w:rPr>
        <w:rFonts w:hint="default"/>
      </w:rPr>
    </w:lvl>
    <w:lvl w:ilvl="6" w:tplc="3A30CD6E">
      <w:numFmt w:val="bullet"/>
      <w:lvlText w:val="•"/>
      <w:lvlJc w:val="left"/>
      <w:pPr>
        <w:ind w:left="1718" w:hanging="164"/>
      </w:pPr>
      <w:rPr>
        <w:rFonts w:hint="default"/>
      </w:rPr>
    </w:lvl>
    <w:lvl w:ilvl="7" w:tplc="77FA0FCE">
      <w:numFmt w:val="bullet"/>
      <w:lvlText w:val="•"/>
      <w:lvlJc w:val="left"/>
      <w:pPr>
        <w:ind w:left="1961" w:hanging="164"/>
      </w:pPr>
      <w:rPr>
        <w:rFonts w:hint="default"/>
      </w:rPr>
    </w:lvl>
    <w:lvl w:ilvl="8" w:tplc="C4AC89FE">
      <w:numFmt w:val="bullet"/>
      <w:lvlText w:val="•"/>
      <w:lvlJc w:val="left"/>
      <w:pPr>
        <w:ind w:left="2204" w:hanging="164"/>
      </w:pPr>
      <w:rPr>
        <w:rFonts w:hint="default"/>
      </w:rPr>
    </w:lvl>
  </w:abstractNum>
  <w:abstractNum w:abstractNumId="17" w15:restartNumberingAfterBreak="0">
    <w:nsid w:val="2EEB2A4D"/>
    <w:multiLevelType w:val="hybridMultilevel"/>
    <w:tmpl w:val="F9D88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480D7C"/>
    <w:multiLevelType w:val="hybridMultilevel"/>
    <w:tmpl w:val="DC4E29CE"/>
    <w:lvl w:ilvl="0" w:tplc="4D228F40">
      <w:numFmt w:val="bullet"/>
      <w:lvlText w:val=""/>
      <w:lvlJc w:val="left"/>
      <w:pPr>
        <w:ind w:left="266" w:hanging="164"/>
      </w:pPr>
      <w:rPr>
        <w:rFonts w:ascii="Symbol" w:eastAsia="Symbol" w:hAnsi="Symbol" w:cs="Symbol" w:hint="default"/>
        <w:w w:val="99"/>
        <w:sz w:val="14"/>
        <w:szCs w:val="14"/>
      </w:rPr>
    </w:lvl>
    <w:lvl w:ilvl="1" w:tplc="29BA1EC2">
      <w:numFmt w:val="bullet"/>
      <w:lvlText w:val="•"/>
      <w:lvlJc w:val="left"/>
      <w:pPr>
        <w:ind w:left="503" w:hanging="164"/>
      </w:pPr>
      <w:rPr>
        <w:rFonts w:hint="default"/>
      </w:rPr>
    </w:lvl>
    <w:lvl w:ilvl="2" w:tplc="6DF6E15E">
      <w:numFmt w:val="bullet"/>
      <w:lvlText w:val="•"/>
      <w:lvlJc w:val="left"/>
      <w:pPr>
        <w:ind w:left="746" w:hanging="164"/>
      </w:pPr>
      <w:rPr>
        <w:rFonts w:hint="default"/>
      </w:rPr>
    </w:lvl>
    <w:lvl w:ilvl="3" w:tplc="7666AF18">
      <w:numFmt w:val="bullet"/>
      <w:lvlText w:val="•"/>
      <w:lvlJc w:val="left"/>
      <w:pPr>
        <w:ind w:left="989" w:hanging="164"/>
      </w:pPr>
      <w:rPr>
        <w:rFonts w:hint="default"/>
      </w:rPr>
    </w:lvl>
    <w:lvl w:ilvl="4" w:tplc="DF92A3DA">
      <w:numFmt w:val="bullet"/>
      <w:lvlText w:val="•"/>
      <w:lvlJc w:val="left"/>
      <w:pPr>
        <w:ind w:left="1232" w:hanging="164"/>
      </w:pPr>
      <w:rPr>
        <w:rFonts w:hint="default"/>
      </w:rPr>
    </w:lvl>
    <w:lvl w:ilvl="5" w:tplc="5350B39E">
      <w:numFmt w:val="bullet"/>
      <w:lvlText w:val="•"/>
      <w:lvlJc w:val="left"/>
      <w:pPr>
        <w:ind w:left="1475" w:hanging="164"/>
      </w:pPr>
      <w:rPr>
        <w:rFonts w:hint="default"/>
      </w:rPr>
    </w:lvl>
    <w:lvl w:ilvl="6" w:tplc="31FE3872">
      <w:numFmt w:val="bullet"/>
      <w:lvlText w:val="•"/>
      <w:lvlJc w:val="left"/>
      <w:pPr>
        <w:ind w:left="1718" w:hanging="164"/>
      </w:pPr>
      <w:rPr>
        <w:rFonts w:hint="default"/>
      </w:rPr>
    </w:lvl>
    <w:lvl w:ilvl="7" w:tplc="C5B65006">
      <w:numFmt w:val="bullet"/>
      <w:lvlText w:val="•"/>
      <w:lvlJc w:val="left"/>
      <w:pPr>
        <w:ind w:left="1961" w:hanging="164"/>
      </w:pPr>
      <w:rPr>
        <w:rFonts w:hint="default"/>
      </w:rPr>
    </w:lvl>
    <w:lvl w:ilvl="8" w:tplc="4D2854F0">
      <w:numFmt w:val="bullet"/>
      <w:lvlText w:val="•"/>
      <w:lvlJc w:val="left"/>
      <w:pPr>
        <w:ind w:left="2204" w:hanging="164"/>
      </w:pPr>
      <w:rPr>
        <w:rFonts w:hint="default"/>
      </w:rPr>
    </w:lvl>
  </w:abstractNum>
  <w:abstractNum w:abstractNumId="19" w15:restartNumberingAfterBreak="0">
    <w:nsid w:val="31C62D6A"/>
    <w:multiLevelType w:val="hybridMultilevel"/>
    <w:tmpl w:val="CD7CB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1F408C0"/>
    <w:multiLevelType w:val="hybridMultilevel"/>
    <w:tmpl w:val="DCDC783C"/>
    <w:lvl w:ilvl="0" w:tplc="172097B0">
      <w:numFmt w:val="bullet"/>
      <w:lvlText w:val=""/>
      <w:lvlJc w:val="left"/>
      <w:pPr>
        <w:ind w:left="266" w:hanging="164"/>
      </w:pPr>
      <w:rPr>
        <w:rFonts w:ascii="Symbol" w:eastAsia="Symbol" w:hAnsi="Symbol" w:cs="Symbol" w:hint="default"/>
        <w:w w:val="99"/>
        <w:sz w:val="14"/>
        <w:szCs w:val="14"/>
      </w:rPr>
    </w:lvl>
    <w:lvl w:ilvl="1" w:tplc="CB5E8776">
      <w:numFmt w:val="bullet"/>
      <w:lvlText w:val="•"/>
      <w:lvlJc w:val="left"/>
      <w:pPr>
        <w:ind w:left="503" w:hanging="164"/>
      </w:pPr>
      <w:rPr>
        <w:rFonts w:hint="default"/>
      </w:rPr>
    </w:lvl>
    <w:lvl w:ilvl="2" w:tplc="452E7656">
      <w:numFmt w:val="bullet"/>
      <w:lvlText w:val="•"/>
      <w:lvlJc w:val="left"/>
      <w:pPr>
        <w:ind w:left="746" w:hanging="164"/>
      </w:pPr>
      <w:rPr>
        <w:rFonts w:hint="default"/>
      </w:rPr>
    </w:lvl>
    <w:lvl w:ilvl="3" w:tplc="1E1EEF18">
      <w:numFmt w:val="bullet"/>
      <w:lvlText w:val="•"/>
      <w:lvlJc w:val="left"/>
      <w:pPr>
        <w:ind w:left="989" w:hanging="164"/>
      </w:pPr>
      <w:rPr>
        <w:rFonts w:hint="default"/>
      </w:rPr>
    </w:lvl>
    <w:lvl w:ilvl="4" w:tplc="09DE0F0C">
      <w:numFmt w:val="bullet"/>
      <w:lvlText w:val="•"/>
      <w:lvlJc w:val="left"/>
      <w:pPr>
        <w:ind w:left="1232" w:hanging="164"/>
      </w:pPr>
      <w:rPr>
        <w:rFonts w:hint="default"/>
      </w:rPr>
    </w:lvl>
    <w:lvl w:ilvl="5" w:tplc="9DA2C7AA">
      <w:numFmt w:val="bullet"/>
      <w:lvlText w:val="•"/>
      <w:lvlJc w:val="left"/>
      <w:pPr>
        <w:ind w:left="1475" w:hanging="164"/>
      </w:pPr>
      <w:rPr>
        <w:rFonts w:hint="default"/>
      </w:rPr>
    </w:lvl>
    <w:lvl w:ilvl="6" w:tplc="7CA2DD18">
      <w:numFmt w:val="bullet"/>
      <w:lvlText w:val="•"/>
      <w:lvlJc w:val="left"/>
      <w:pPr>
        <w:ind w:left="1718" w:hanging="164"/>
      </w:pPr>
      <w:rPr>
        <w:rFonts w:hint="default"/>
      </w:rPr>
    </w:lvl>
    <w:lvl w:ilvl="7" w:tplc="918C49BE">
      <w:numFmt w:val="bullet"/>
      <w:lvlText w:val="•"/>
      <w:lvlJc w:val="left"/>
      <w:pPr>
        <w:ind w:left="1961" w:hanging="164"/>
      </w:pPr>
      <w:rPr>
        <w:rFonts w:hint="default"/>
      </w:rPr>
    </w:lvl>
    <w:lvl w:ilvl="8" w:tplc="60AE6516">
      <w:numFmt w:val="bullet"/>
      <w:lvlText w:val="•"/>
      <w:lvlJc w:val="left"/>
      <w:pPr>
        <w:ind w:left="2204" w:hanging="164"/>
      </w:pPr>
      <w:rPr>
        <w:rFonts w:hint="default"/>
      </w:rPr>
    </w:lvl>
  </w:abstractNum>
  <w:abstractNum w:abstractNumId="21" w15:restartNumberingAfterBreak="0">
    <w:nsid w:val="31FA7B2E"/>
    <w:multiLevelType w:val="hybridMultilevel"/>
    <w:tmpl w:val="BE9287E6"/>
    <w:lvl w:ilvl="0" w:tplc="F3E8B896">
      <w:numFmt w:val="bullet"/>
      <w:lvlText w:val=""/>
      <w:lvlJc w:val="left"/>
      <w:pPr>
        <w:ind w:left="266" w:hanging="164"/>
      </w:pPr>
      <w:rPr>
        <w:rFonts w:ascii="Symbol" w:eastAsia="Symbol" w:hAnsi="Symbol" w:cs="Symbol" w:hint="default"/>
        <w:w w:val="99"/>
        <w:sz w:val="14"/>
        <w:szCs w:val="14"/>
      </w:rPr>
    </w:lvl>
    <w:lvl w:ilvl="1" w:tplc="03F05F48">
      <w:numFmt w:val="bullet"/>
      <w:lvlText w:val="•"/>
      <w:lvlJc w:val="left"/>
      <w:pPr>
        <w:ind w:left="503" w:hanging="164"/>
      </w:pPr>
      <w:rPr>
        <w:rFonts w:hint="default"/>
      </w:rPr>
    </w:lvl>
    <w:lvl w:ilvl="2" w:tplc="E280CDBA">
      <w:numFmt w:val="bullet"/>
      <w:lvlText w:val="•"/>
      <w:lvlJc w:val="left"/>
      <w:pPr>
        <w:ind w:left="746" w:hanging="164"/>
      </w:pPr>
      <w:rPr>
        <w:rFonts w:hint="default"/>
      </w:rPr>
    </w:lvl>
    <w:lvl w:ilvl="3" w:tplc="F37462D6">
      <w:numFmt w:val="bullet"/>
      <w:lvlText w:val="•"/>
      <w:lvlJc w:val="left"/>
      <w:pPr>
        <w:ind w:left="989" w:hanging="164"/>
      </w:pPr>
      <w:rPr>
        <w:rFonts w:hint="default"/>
      </w:rPr>
    </w:lvl>
    <w:lvl w:ilvl="4" w:tplc="3364DEE2">
      <w:numFmt w:val="bullet"/>
      <w:lvlText w:val="•"/>
      <w:lvlJc w:val="left"/>
      <w:pPr>
        <w:ind w:left="1232" w:hanging="164"/>
      </w:pPr>
      <w:rPr>
        <w:rFonts w:hint="default"/>
      </w:rPr>
    </w:lvl>
    <w:lvl w:ilvl="5" w:tplc="20526E12">
      <w:numFmt w:val="bullet"/>
      <w:lvlText w:val="•"/>
      <w:lvlJc w:val="left"/>
      <w:pPr>
        <w:ind w:left="1475" w:hanging="164"/>
      </w:pPr>
      <w:rPr>
        <w:rFonts w:hint="default"/>
      </w:rPr>
    </w:lvl>
    <w:lvl w:ilvl="6" w:tplc="0E2E44A0">
      <w:numFmt w:val="bullet"/>
      <w:lvlText w:val="•"/>
      <w:lvlJc w:val="left"/>
      <w:pPr>
        <w:ind w:left="1718" w:hanging="164"/>
      </w:pPr>
      <w:rPr>
        <w:rFonts w:hint="default"/>
      </w:rPr>
    </w:lvl>
    <w:lvl w:ilvl="7" w:tplc="2640C1F8">
      <w:numFmt w:val="bullet"/>
      <w:lvlText w:val="•"/>
      <w:lvlJc w:val="left"/>
      <w:pPr>
        <w:ind w:left="1961" w:hanging="164"/>
      </w:pPr>
      <w:rPr>
        <w:rFonts w:hint="default"/>
      </w:rPr>
    </w:lvl>
    <w:lvl w:ilvl="8" w:tplc="EEEED9B2">
      <w:numFmt w:val="bullet"/>
      <w:lvlText w:val="•"/>
      <w:lvlJc w:val="left"/>
      <w:pPr>
        <w:ind w:left="2204" w:hanging="164"/>
      </w:pPr>
      <w:rPr>
        <w:rFonts w:hint="default"/>
      </w:rPr>
    </w:lvl>
  </w:abstractNum>
  <w:abstractNum w:abstractNumId="22" w15:restartNumberingAfterBreak="0">
    <w:nsid w:val="39E53FC7"/>
    <w:multiLevelType w:val="multilevel"/>
    <w:tmpl w:val="6216827C"/>
    <w:lvl w:ilvl="0">
      <w:start w:val="11"/>
      <w:numFmt w:val="decimal"/>
      <w:lvlText w:val="%1."/>
      <w:lvlJc w:val="left"/>
      <w:pPr>
        <w:ind w:left="720" w:hanging="360"/>
      </w:pPr>
      <w:rPr>
        <w:rFonts w:hint="default"/>
        <w:b w:val="0"/>
        <w:bCs w:val="0"/>
        <w:i w:val="0"/>
        <w:iCs/>
        <w:color w:val="auto"/>
        <w:sz w:val="24"/>
        <w:szCs w:val="24"/>
      </w:rPr>
    </w:lvl>
    <w:lvl w:ilvl="1">
      <w:start w:val="2"/>
      <w:numFmt w:val="decimal"/>
      <w:isLgl/>
      <w:lvlText w:val="%1.%2"/>
      <w:lvlJc w:val="left"/>
      <w:pPr>
        <w:ind w:left="1080" w:hanging="360"/>
      </w:pPr>
      <w:rPr>
        <w:rFonts w:hint="default"/>
        <w:i w:val="0"/>
        <w:sz w:val="22"/>
        <w:szCs w:val="22"/>
      </w:rPr>
    </w:lvl>
    <w:lvl w:ilvl="2">
      <w:start w:val="11"/>
      <w:numFmt w:val="decimal"/>
      <w:isLgl/>
      <w:lvlText w:val="%1.%2.%3"/>
      <w:lvlJc w:val="left"/>
      <w:pPr>
        <w:ind w:left="1800" w:hanging="720"/>
      </w:pPr>
      <w:rPr>
        <w:rFonts w:hint="default"/>
        <w:i w:val="0"/>
        <w:iCs w:val="0"/>
        <w:sz w:val="22"/>
        <w:szCs w:val="22"/>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3C5306C5"/>
    <w:multiLevelType w:val="multilevel"/>
    <w:tmpl w:val="D48A5F0A"/>
    <w:lvl w:ilvl="0">
      <w:start w:val="11"/>
      <w:numFmt w:val="decimal"/>
      <w:lvlText w:val="%1"/>
      <w:lvlJc w:val="left"/>
      <w:pPr>
        <w:ind w:left="600" w:hanging="600"/>
      </w:pPr>
      <w:rPr>
        <w:rFonts w:hint="default"/>
      </w:rPr>
    </w:lvl>
    <w:lvl w:ilvl="1">
      <w:start w:val="3"/>
      <w:numFmt w:val="decimal"/>
      <w:lvlText w:val="%1.%2.0"/>
      <w:lvlJc w:val="left"/>
      <w:pPr>
        <w:ind w:left="1304" w:hanging="720"/>
      </w:pPr>
      <w:rPr>
        <w:rFonts w:hint="default"/>
      </w:rPr>
    </w:lvl>
    <w:lvl w:ilvl="2">
      <w:start w:val="1"/>
      <w:numFmt w:val="decimal"/>
      <w:lvlText w:val="%1.%2.%3"/>
      <w:lvlJc w:val="left"/>
      <w:pPr>
        <w:ind w:left="1888" w:hanging="720"/>
      </w:pPr>
      <w:rPr>
        <w:rFonts w:hint="default"/>
      </w:rPr>
    </w:lvl>
    <w:lvl w:ilvl="3">
      <w:start w:val="1"/>
      <w:numFmt w:val="decimal"/>
      <w:lvlText w:val="%1.%2.%3.%4"/>
      <w:lvlJc w:val="left"/>
      <w:pPr>
        <w:ind w:left="2472" w:hanging="720"/>
      </w:pPr>
      <w:rPr>
        <w:rFonts w:hint="default"/>
      </w:rPr>
    </w:lvl>
    <w:lvl w:ilvl="4">
      <w:start w:val="1"/>
      <w:numFmt w:val="decimal"/>
      <w:lvlText w:val="%1.%2.%3.%4.%5"/>
      <w:lvlJc w:val="left"/>
      <w:pPr>
        <w:ind w:left="3416" w:hanging="1080"/>
      </w:pPr>
      <w:rPr>
        <w:rFonts w:hint="default"/>
      </w:rPr>
    </w:lvl>
    <w:lvl w:ilvl="5">
      <w:start w:val="1"/>
      <w:numFmt w:val="decimal"/>
      <w:lvlText w:val="%1.%2.%3.%4.%5.%6"/>
      <w:lvlJc w:val="left"/>
      <w:pPr>
        <w:ind w:left="4000" w:hanging="1080"/>
      </w:pPr>
      <w:rPr>
        <w:rFonts w:hint="default"/>
      </w:rPr>
    </w:lvl>
    <w:lvl w:ilvl="6">
      <w:start w:val="1"/>
      <w:numFmt w:val="decimal"/>
      <w:lvlText w:val="%1.%2.%3.%4.%5.%6.%7"/>
      <w:lvlJc w:val="left"/>
      <w:pPr>
        <w:ind w:left="4944" w:hanging="1440"/>
      </w:pPr>
      <w:rPr>
        <w:rFonts w:hint="default"/>
      </w:rPr>
    </w:lvl>
    <w:lvl w:ilvl="7">
      <w:start w:val="1"/>
      <w:numFmt w:val="decimal"/>
      <w:lvlText w:val="%1.%2.%3.%4.%5.%6.%7.%8"/>
      <w:lvlJc w:val="left"/>
      <w:pPr>
        <w:ind w:left="5528" w:hanging="1440"/>
      </w:pPr>
      <w:rPr>
        <w:rFonts w:hint="default"/>
      </w:rPr>
    </w:lvl>
    <w:lvl w:ilvl="8">
      <w:start w:val="1"/>
      <w:numFmt w:val="decimal"/>
      <w:lvlText w:val="%1.%2.%3.%4.%5.%6.%7.%8.%9"/>
      <w:lvlJc w:val="left"/>
      <w:pPr>
        <w:ind w:left="6472" w:hanging="1800"/>
      </w:pPr>
      <w:rPr>
        <w:rFonts w:hint="default"/>
      </w:rPr>
    </w:lvl>
  </w:abstractNum>
  <w:abstractNum w:abstractNumId="24" w15:restartNumberingAfterBreak="0">
    <w:nsid w:val="3E534160"/>
    <w:multiLevelType w:val="hybridMultilevel"/>
    <w:tmpl w:val="762AB132"/>
    <w:lvl w:ilvl="0" w:tplc="6B02B300">
      <w:numFmt w:val="bullet"/>
      <w:lvlText w:val=""/>
      <w:lvlJc w:val="left"/>
      <w:pPr>
        <w:ind w:left="266" w:hanging="164"/>
      </w:pPr>
      <w:rPr>
        <w:rFonts w:ascii="Symbol" w:eastAsia="Symbol" w:hAnsi="Symbol" w:cs="Symbol" w:hint="default"/>
        <w:w w:val="99"/>
        <w:sz w:val="14"/>
        <w:szCs w:val="14"/>
      </w:rPr>
    </w:lvl>
    <w:lvl w:ilvl="1" w:tplc="98684484">
      <w:numFmt w:val="bullet"/>
      <w:lvlText w:val="•"/>
      <w:lvlJc w:val="left"/>
      <w:pPr>
        <w:ind w:left="503" w:hanging="164"/>
      </w:pPr>
      <w:rPr>
        <w:rFonts w:hint="default"/>
      </w:rPr>
    </w:lvl>
    <w:lvl w:ilvl="2" w:tplc="FB0CC604">
      <w:numFmt w:val="bullet"/>
      <w:lvlText w:val="•"/>
      <w:lvlJc w:val="left"/>
      <w:pPr>
        <w:ind w:left="746" w:hanging="164"/>
      </w:pPr>
      <w:rPr>
        <w:rFonts w:hint="default"/>
      </w:rPr>
    </w:lvl>
    <w:lvl w:ilvl="3" w:tplc="34367FC8">
      <w:numFmt w:val="bullet"/>
      <w:lvlText w:val="•"/>
      <w:lvlJc w:val="left"/>
      <w:pPr>
        <w:ind w:left="989" w:hanging="164"/>
      </w:pPr>
      <w:rPr>
        <w:rFonts w:hint="default"/>
      </w:rPr>
    </w:lvl>
    <w:lvl w:ilvl="4" w:tplc="C0368910">
      <w:numFmt w:val="bullet"/>
      <w:lvlText w:val="•"/>
      <w:lvlJc w:val="left"/>
      <w:pPr>
        <w:ind w:left="1232" w:hanging="164"/>
      </w:pPr>
      <w:rPr>
        <w:rFonts w:hint="default"/>
      </w:rPr>
    </w:lvl>
    <w:lvl w:ilvl="5" w:tplc="D166DAE0">
      <w:numFmt w:val="bullet"/>
      <w:lvlText w:val="•"/>
      <w:lvlJc w:val="left"/>
      <w:pPr>
        <w:ind w:left="1475" w:hanging="164"/>
      </w:pPr>
      <w:rPr>
        <w:rFonts w:hint="default"/>
      </w:rPr>
    </w:lvl>
    <w:lvl w:ilvl="6" w:tplc="7F149F76">
      <w:numFmt w:val="bullet"/>
      <w:lvlText w:val="•"/>
      <w:lvlJc w:val="left"/>
      <w:pPr>
        <w:ind w:left="1718" w:hanging="164"/>
      </w:pPr>
      <w:rPr>
        <w:rFonts w:hint="default"/>
      </w:rPr>
    </w:lvl>
    <w:lvl w:ilvl="7" w:tplc="F60EFDA4">
      <w:numFmt w:val="bullet"/>
      <w:lvlText w:val="•"/>
      <w:lvlJc w:val="left"/>
      <w:pPr>
        <w:ind w:left="1961" w:hanging="164"/>
      </w:pPr>
      <w:rPr>
        <w:rFonts w:hint="default"/>
      </w:rPr>
    </w:lvl>
    <w:lvl w:ilvl="8" w:tplc="40F8CF2E">
      <w:numFmt w:val="bullet"/>
      <w:lvlText w:val="•"/>
      <w:lvlJc w:val="left"/>
      <w:pPr>
        <w:ind w:left="2204" w:hanging="164"/>
      </w:pPr>
      <w:rPr>
        <w:rFonts w:hint="default"/>
      </w:rPr>
    </w:lvl>
  </w:abstractNum>
  <w:abstractNum w:abstractNumId="25" w15:restartNumberingAfterBreak="0">
    <w:nsid w:val="46AB647C"/>
    <w:multiLevelType w:val="multilevel"/>
    <w:tmpl w:val="C8249908"/>
    <w:lvl w:ilvl="0">
      <w:start w:val="1"/>
      <w:numFmt w:val="decimal"/>
      <w:lvlText w:val="%1."/>
      <w:lvlJc w:val="left"/>
      <w:pPr>
        <w:ind w:left="720" w:hanging="360"/>
      </w:pPr>
      <w:rPr>
        <w:b w:val="0"/>
        <w:bCs w:val="0"/>
        <w:i w:val="0"/>
        <w:iCs/>
        <w:color w:val="auto"/>
        <w:sz w:val="24"/>
        <w:szCs w:val="24"/>
      </w:rPr>
    </w:lvl>
    <w:lvl w:ilvl="1">
      <w:start w:val="1"/>
      <w:numFmt w:val="decimal"/>
      <w:isLgl/>
      <w:lvlText w:val="%1.%2"/>
      <w:lvlJc w:val="left"/>
      <w:pPr>
        <w:ind w:left="1080" w:hanging="360"/>
      </w:pPr>
      <w:rPr>
        <w:rFonts w:hint="default"/>
        <w:i w:val="0"/>
        <w:sz w:val="22"/>
        <w:szCs w:val="22"/>
      </w:rPr>
    </w:lvl>
    <w:lvl w:ilvl="2">
      <w:start w:val="1"/>
      <w:numFmt w:val="decimal"/>
      <w:isLgl/>
      <w:lvlText w:val="%1.%2.%3"/>
      <w:lvlJc w:val="left"/>
      <w:pPr>
        <w:ind w:left="1800" w:hanging="720"/>
      </w:pPr>
      <w:rPr>
        <w:rFonts w:hint="default"/>
        <w:i w:val="0"/>
        <w:iCs w:val="0"/>
        <w:sz w:val="22"/>
        <w:szCs w:val="22"/>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6" w15:restartNumberingAfterBreak="0">
    <w:nsid w:val="49EE04EB"/>
    <w:multiLevelType w:val="hybridMultilevel"/>
    <w:tmpl w:val="CE925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070D01"/>
    <w:multiLevelType w:val="hybridMultilevel"/>
    <w:tmpl w:val="CFB639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D656682"/>
    <w:multiLevelType w:val="hybridMultilevel"/>
    <w:tmpl w:val="B0A656FE"/>
    <w:lvl w:ilvl="0" w:tplc="ABC2BAD2">
      <w:numFmt w:val="bullet"/>
      <w:lvlText w:val=""/>
      <w:lvlJc w:val="left"/>
      <w:pPr>
        <w:ind w:left="266" w:hanging="164"/>
      </w:pPr>
      <w:rPr>
        <w:rFonts w:ascii="Symbol" w:eastAsia="Symbol" w:hAnsi="Symbol" w:cs="Symbol" w:hint="default"/>
        <w:w w:val="99"/>
        <w:sz w:val="14"/>
        <w:szCs w:val="14"/>
      </w:rPr>
    </w:lvl>
    <w:lvl w:ilvl="1" w:tplc="BCE2B338">
      <w:numFmt w:val="bullet"/>
      <w:lvlText w:val="•"/>
      <w:lvlJc w:val="left"/>
      <w:pPr>
        <w:ind w:left="503" w:hanging="164"/>
      </w:pPr>
      <w:rPr>
        <w:rFonts w:hint="default"/>
      </w:rPr>
    </w:lvl>
    <w:lvl w:ilvl="2" w:tplc="0BB2F880">
      <w:numFmt w:val="bullet"/>
      <w:lvlText w:val="•"/>
      <w:lvlJc w:val="left"/>
      <w:pPr>
        <w:ind w:left="746" w:hanging="164"/>
      </w:pPr>
      <w:rPr>
        <w:rFonts w:hint="default"/>
      </w:rPr>
    </w:lvl>
    <w:lvl w:ilvl="3" w:tplc="FE407712">
      <w:numFmt w:val="bullet"/>
      <w:lvlText w:val="•"/>
      <w:lvlJc w:val="left"/>
      <w:pPr>
        <w:ind w:left="989" w:hanging="164"/>
      </w:pPr>
      <w:rPr>
        <w:rFonts w:hint="default"/>
      </w:rPr>
    </w:lvl>
    <w:lvl w:ilvl="4" w:tplc="8B62987E">
      <w:numFmt w:val="bullet"/>
      <w:lvlText w:val="•"/>
      <w:lvlJc w:val="left"/>
      <w:pPr>
        <w:ind w:left="1232" w:hanging="164"/>
      </w:pPr>
      <w:rPr>
        <w:rFonts w:hint="default"/>
      </w:rPr>
    </w:lvl>
    <w:lvl w:ilvl="5" w:tplc="BF90A856">
      <w:numFmt w:val="bullet"/>
      <w:lvlText w:val="•"/>
      <w:lvlJc w:val="left"/>
      <w:pPr>
        <w:ind w:left="1475" w:hanging="164"/>
      </w:pPr>
      <w:rPr>
        <w:rFonts w:hint="default"/>
      </w:rPr>
    </w:lvl>
    <w:lvl w:ilvl="6" w:tplc="82A80F50">
      <w:numFmt w:val="bullet"/>
      <w:lvlText w:val="•"/>
      <w:lvlJc w:val="left"/>
      <w:pPr>
        <w:ind w:left="1718" w:hanging="164"/>
      </w:pPr>
      <w:rPr>
        <w:rFonts w:hint="default"/>
      </w:rPr>
    </w:lvl>
    <w:lvl w:ilvl="7" w:tplc="F67443BC">
      <w:numFmt w:val="bullet"/>
      <w:lvlText w:val="•"/>
      <w:lvlJc w:val="left"/>
      <w:pPr>
        <w:ind w:left="1961" w:hanging="164"/>
      </w:pPr>
      <w:rPr>
        <w:rFonts w:hint="default"/>
      </w:rPr>
    </w:lvl>
    <w:lvl w:ilvl="8" w:tplc="E4CADE7C">
      <w:numFmt w:val="bullet"/>
      <w:lvlText w:val="•"/>
      <w:lvlJc w:val="left"/>
      <w:pPr>
        <w:ind w:left="2204" w:hanging="164"/>
      </w:pPr>
      <w:rPr>
        <w:rFonts w:hint="default"/>
      </w:rPr>
    </w:lvl>
  </w:abstractNum>
  <w:abstractNum w:abstractNumId="29" w15:restartNumberingAfterBreak="0">
    <w:nsid w:val="50DF3219"/>
    <w:multiLevelType w:val="hybridMultilevel"/>
    <w:tmpl w:val="2D7EAE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3D2B55"/>
    <w:multiLevelType w:val="hybridMultilevel"/>
    <w:tmpl w:val="D78214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FD5FC4"/>
    <w:multiLevelType w:val="hybridMultilevel"/>
    <w:tmpl w:val="4FA4B1D8"/>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2" w15:restartNumberingAfterBreak="0">
    <w:nsid w:val="61217463"/>
    <w:multiLevelType w:val="multilevel"/>
    <w:tmpl w:val="D0B4049E"/>
    <w:lvl w:ilvl="0">
      <w:start w:val="7"/>
      <w:numFmt w:val="decimal"/>
      <w:lvlText w:val="%1"/>
      <w:lvlJc w:val="left"/>
      <w:pPr>
        <w:ind w:left="645" w:hanging="645"/>
      </w:pPr>
      <w:rPr>
        <w:rFonts w:hint="default"/>
        <w:sz w:val="22"/>
      </w:rPr>
    </w:lvl>
    <w:lvl w:ilvl="1">
      <w:start w:val="1"/>
      <w:numFmt w:val="decimal"/>
      <w:lvlText w:val="%1.%2"/>
      <w:lvlJc w:val="left"/>
      <w:pPr>
        <w:ind w:left="1125" w:hanging="645"/>
      </w:pPr>
      <w:rPr>
        <w:rFonts w:hint="default"/>
        <w:sz w:val="22"/>
      </w:rPr>
    </w:lvl>
    <w:lvl w:ilvl="2">
      <w:start w:val="2"/>
      <w:numFmt w:val="decimal"/>
      <w:lvlText w:val="%1.%2.%3"/>
      <w:lvlJc w:val="left"/>
      <w:pPr>
        <w:ind w:left="1680" w:hanging="720"/>
      </w:pPr>
      <w:rPr>
        <w:rFonts w:hint="default"/>
        <w:sz w:val="22"/>
      </w:rPr>
    </w:lvl>
    <w:lvl w:ilvl="3">
      <w:start w:val="1"/>
      <w:numFmt w:val="decimal"/>
      <w:lvlText w:val="%1.%2.3.%4"/>
      <w:lvlJc w:val="left"/>
      <w:pPr>
        <w:ind w:left="2160" w:hanging="720"/>
      </w:pPr>
      <w:rPr>
        <w:rFonts w:hint="default"/>
        <w:sz w:val="22"/>
      </w:rPr>
    </w:lvl>
    <w:lvl w:ilvl="4">
      <w:start w:val="1"/>
      <w:numFmt w:val="decimal"/>
      <w:lvlText w:val="%1.%2.%3.%4.%5"/>
      <w:lvlJc w:val="left"/>
      <w:pPr>
        <w:ind w:left="3000" w:hanging="1080"/>
      </w:pPr>
      <w:rPr>
        <w:rFonts w:hint="default"/>
        <w:sz w:val="22"/>
      </w:rPr>
    </w:lvl>
    <w:lvl w:ilvl="5">
      <w:start w:val="1"/>
      <w:numFmt w:val="decimal"/>
      <w:lvlText w:val="%1.%2.%3.%4.%5.%6"/>
      <w:lvlJc w:val="left"/>
      <w:pPr>
        <w:ind w:left="3480" w:hanging="1080"/>
      </w:pPr>
      <w:rPr>
        <w:rFonts w:hint="default"/>
        <w:sz w:val="22"/>
      </w:rPr>
    </w:lvl>
    <w:lvl w:ilvl="6">
      <w:start w:val="1"/>
      <w:numFmt w:val="decimal"/>
      <w:lvlText w:val="%1.%2.%3.%4.%5.%6.%7"/>
      <w:lvlJc w:val="left"/>
      <w:pPr>
        <w:ind w:left="3960" w:hanging="1080"/>
      </w:pPr>
      <w:rPr>
        <w:rFonts w:hint="default"/>
        <w:sz w:val="22"/>
      </w:rPr>
    </w:lvl>
    <w:lvl w:ilvl="7">
      <w:start w:val="1"/>
      <w:numFmt w:val="decimal"/>
      <w:lvlText w:val="%1.%2.%3.%4.%5.%6.%7.%8"/>
      <w:lvlJc w:val="left"/>
      <w:pPr>
        <w:ind w:left="4800" w:hanging="1440"/>
      </w:pPr>
      <w:rPr>
        <w:rFonts w:hint="default"/>
        <w:sz w:val="22"/>
      </w:rPr>
    </w:lvl>
    <w:lvl w:ilvl="8">
      <w:start w:val="1"/>
      <w:numFmt w:val="decimal"/>
      <w:lvlText w:val="%1.%2.%3.%4.%5.%6.%7.%8.%9"/>
      <w:lvlJc w:val="left"/>
      <w:pPr>
        <w:ind w:left="5280" w:hanging="1440"/>
      </w:pPr>
      <w:rPr>
        <w:rFonts w:hint="default"/>
        <w:sz w:val="22"/>
      </w:rPr>
    </w:lvl>
  </w:abstractNum>
  <w:abstractNum w:abstractNumId="33" w15:restartNumberingAfterBreak="0">
    <w:nsid w:val="67A97DDD"/>
    <w:multiLevelType w:val="hybridMultilevel"/>
    <w:tmpl w:val="D2664D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981596A"/>
    <w:multiLevelType w:val="hybridMultilevel"/>
    <w:tmpl w:val="83A60CC8"/>
    <w:lvl w:ilvl="0" w:tplc="CA4A33EA">
      <w:start w:val="1"/>
      <w:numFmt w:val="decimal"/>
      <w:lvlText w:val="%1)"/>
      <w:lvlJc w:val="left"/>
      <w:pPr>
        <w:ind w:left="872" w:hanging="152"/>
      </w:pPr>
      <w:rPr>
        <w:rFonts w:ascii="Times New Roman" w:eastAsia="Times New Roman" w:hAnsi="Times New Roman" w:cs="Times New Roman"/>
        <w:i/>
        <w:w w:val="99"/>
        <w:sz w:val="14"/>
        <w:szCs w:val="14"/>
      </w:rPr>
    </w:lvl>
    <w:lvl w:ilvl="1" w:tplc="857EA858">
      <w:numFmt w:val="bullet"/>
      <w:lvlText w:val="•"/>
      <w:lvlJc w:val="left"/>
      <w:pPr>
        <w:ind w:left="1898" w:hanging="152"/>
      </w:pPr>
      <w:rPr>
        <w:rFonts w:hint="default"/>
      </w:rPr>
    </w:lvl>
    <w:lvl w:ilvl="2" w:tplc="B7641EC6">
      <w:numFmt w:val="bullet"/>
      <w:lvlText w:val="•"/>
      <w:lvlJc w:val="left"/>
      <w:pPr>
        <w:ind w:left="2932" w:hanging="152"/>
      </w:pPr>
      <w:rPr>
        <w:rFonts w:hint="default"/>
      </w:rPr>
    </w:lvl>
    <w:lvl w:ilvl="3" w:tplc="FF6A4B98">
      <w:numFmt w:val="bullet"/>
      <w:lvlText w:val="•"/>
      <w:lvlJc w:val="left"/>
      <w:pPr>
        <w:ind w:left="3966" w:hanging="152"/>
      </w:pPr>
      <w:rPr>
        <w:rFonts w:hint="default"/>
      </w:rPr>
    </w:lvl>
    <w:lvl w:ilvl="4" w:tplc="6F908642">
      <w:numFmt w:val="bullet"/>
      <w:lvlText w:val="•"/>
      <w:lvlJc w:val="left"/>
      <w:pPr>
        <w:ind w:left="5000" w:hanging="152"/>
      </w:pPr>
      <w:rPr>
        <w:rFonts w:hint="default"/>
      </w:rPr>
    </w:lvl>
    <w:lvl w:ilvl="5" w:tplc="110AF518">
      <w:numFmt w:val="bullet"/>
      <w:lvlText w:val="•"/>
      <w:lvlJc w:val="left"/>
      <w:pPr>
        <w:ind w:left="6034" w:hanging="152"/>
      </w:pPr>
      <w:rPr>
        <w:rFonts w:hint="default"/>
      </w:rPr>
    </w:lvl>
    <w:lvl w:ilvl="6" w:tplc="39A61984">
      <w:numFmt w:val="bullet"/>
      <w:lvlText w:val="•"/>
      <w:lvlJc w:val="left"/>
      <w:pPr>
        <w:ind w:left="7068" w:hanging="152"/>
      </w:pPr>
      <w:rPr>
        <w:rFonts w:hint="default"/>
      </w:rPr>
    </w:lvl>
    <w:lvl w:ilvl="7" w:tplc="3B36F30C">
      <w:numFmt w:val="bullet"/>
      <w:lvlText w:val="•"/>
      <w:lvlJc w:val="left"/>
      <w:pPr>
        <w:ind w:left="8102" w:hanging="152"/>
      </w:pPr>
      <w:rPr>
        <w:rFonts w:hint="default"/>
      </w:rPr>
    </w:lvl>
    <w:lvl w:ilvl="8" w:tplc="DB3290FA">
      <w:numFmt w:val="bullet"/>
      <w:lvlText w:val="•"/>
      <w:lvlJc w:val="left"/>
      <w:pPr>
        <w:ind w:left="9136" w:hanging="152"/>
      </w:pPr>
      <w:rPr>
        <w:rFonts w:hint="default"/>
      </w:rPr>
    </w:lvl>
  </w:abstractNum>
  <w:abstractNum w:abstractNumId="35" w15:restartNumberingAfterBreak="0">
    <w:nsid w:val="6B737579"/>
    <w:multiLevelType w:val="hybridMultilevel"/>
    <w:tmpl w:val="E0585334"/>
    <w:lvl w:ilvl="0" w:tplc="848A1F42">
      <w:numFmt w:val="bullet"/>
      <w:lvlText w:val=""/>
      <w:lvlJc w:val="left"/>
      <w:pPr>
        <w:ind w:left="266" w:hanging="164"/>
      </w:pPr>
      <w:rPr>
        <w:rFonts w:ascii="Symbol" w:eastAsia="Symbol" w:hAnsi="Symbol" w:cs="Symbol" w:hint="default"/>
        <w:w w:val="99"/>
        <w:sz w:val="14"/>
        <w:szCs w:val="14"/>
      </w:rPr>
    </w:lvl>
    <w:lvl w:ilvl="1" w:tplc="A02C242E">
      <w:numFmt w:val="bullet"/>
      <w:lvlText w:val="•"/>
      <w:lvlJc w:val="left"/>
      <w:pPr>
        <w:ind w:left="503" w:hanging="164"/>
      </w:pPr>
      <w:rPr>
        <w:rFonts w:hint="default"/>
      </w:rPr>
    </w:lvl>
    <w:lvl w:ilvl="2" w:tplc="45B0DB54">
      <w:numFmt w:val="bullet"/>
      <w:lvlText w:val="•"/>
      <w:lvlJc w:val="left"/>
      <w:pPr>
        <w:ind w:left="746" w:hanging="164"/>
      </w:pPr>
      <w:rPr>
        <w:rFonts w:hint="default"/>
      </w:rPr>
    </w:lvl>
    <w:lvl w:ilvl="3" w:tplc="B9604446">
      <w:numFmt w:val="bullet"/>
      <w:lvlText w:val="•"/>
      <w:lvlJc w:val="left"/>
      <w:pPr>
        <w:ind w:left="989" w:hanging="164"/>
      </w:pPr>
      <w:rPr>
        <w:rFonts w:hint="default"/>
      </w:rPr>
    </w:lvl>
    <w:lvl w:ilvl="4" w:tplc="905A6FFE">
      <w:numFmt w:val="bullet"/>
      <w:lvlText w:val="•"/>
      <w:lvlJc w:val="left"/>
      <w:pPr>
        <w:ind w:left="1232" w:hanging="164"/>
      </w:pPr>
      <w:rPr>
        <w:rFonts w:hint="default"/>
      </w:rPr>
    </w:lvl>
    <w:lvl w:ilvl="5" w:tplc="F5E05236">
      <w:numFmt w:val="bullet"/>
      <w:lvlText w:val="•"/>
      <w:lvlJc w:val="left"/>
      <w:pPr>
        <w:ind w:left="1475" w:hanging="164"/>
      </w:pPr>
      <w:rPr>
        <w:rFonts w:hint="default"/>
      </w:rPr>
    </w:lvl>
    <w:lvl w:ilvl="6" w:tplc="594C425E">
      <w:numFmt w:val="bullet"/>
      <w:lvlText w:val="•"/>
      <w:lvlJc w:val="left"/>
      <w:pPr>
        <w:ind w:left="1718" w:hanging="164"/>
      </w:pPr>
      <w:rPr>
        <w:rFonts w:hint="default"/>
      </w:rPr>
    </w:lvl>
    <w:lvl w:ilvl="7" w:tplc="6AC80D72">
      <w:numFmt w:val="bullet"/>
      <w:lvlText w:val="•"/>
      <w:lvlJc w:val="left"/>
      <w:pPr>
        <w:ind w:left="1961" w:hanging="164"/>
      </w:pPr>
      <w:rPr>
        <w:rFonts w:hint="default"/>
      </w:rPr>
    </w:lvl>
    <w:lvl w:ilvl="8" w:tplc="1982176E">
      <w:numFmt w:val="bullet"/>
      <w:lvlText w:val="•"/>
      <w:lvlJc w:val="left"/>
      <w:pPr>
        <w:ind w:left="2204" w:hanging="164"/>
      </w:pPr>
      <w:rPr>
        <w:rFonts w:hint="default"/>
      </w:rPr>
    </w:lvl>
  </w:abstractNum>
  <w:abstractNum w:abstractNumId="36" w15:restartNumberingAfterBreak="0">
    <w:nsid w:val="6F1F3612"/>
    <w:multiLevelType w:val="hybridMultilevel"/>
    <w:tmpl w:val="FC443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5130A9"/>
    <w:multiLevelType w:val="hybridMultilevel"/>
    <w:tmpl w:val="F78698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9655DA1"/>
    <w:multiLevelType w:val="hybridMultilevel"/>
    <w:tmpl w:val="41B2C3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A7814F7"/>
    <w:multiLevelType w:val="hybridMultilevel"/>
    <w:tmpl w:val="F0F6A064"/>
    <w:lvl w:ilvl="0" w:tplc="3AD8D1B8">
      <w:numFmt w:val="bullet"/>
      <w:lvlText w:val=""/>
      <w:lvlJc w:val="left"/>
      <w:pPr>
        <w:ind w:left="266" w:hanging="164"/>
      </w:pPr>
      <w:rPr>
        <w:rFonts w:ascii="Symbol" w:eastAsia="Symbol" w:hAnsi="Symbol" w:cs="Symbol" w:hint="default"/>
        <w:w w:val="99"/>
        <w:sz w:val="14"/>
        <w:szCs w:val="14"/>
      </w:rPr>
    </w:lvl>
    <w:lvl w:ilvl="1" w:tplc="35707A1A">
      <w:numFmt w:val="bullet"/>
      <w:lvlText w:val="•"/>
      <w:lvlJc w:val="left"/>
      <w:pPr>
        <w:ind w:left="503" w:hanging="164"/>
      </w:pPr>
      <w:rPr>
        <w:rFonts w:hint="default"/>
      </w:rPr>
    </w:lvl>
    <w:lvl w:ilvl="2" w:tplc="D4D0A5C6">
      <w:numFmt w:val="bullet"/>
      <w:lvlText w:val="•"/>
      <w:lvlJc w:val="left"/>
      <w:pPr>
        <w:ind w:left="746" w:hanging="164"/>
      </w:pPr>
      <w:rPr>
        <w:rFonts w:hint="default"/>
      </w:rPr>
    </w:lvl>
    <w:lvl w:ilvl="3" w:tplc="436271DA">
      <w:numFmt w:val="bullet"/>
      <w:lvlText w:val="•"/>
      <w:lvlJc w:val="left"/>
      <w:pPr>
        <w:ind w:left="989" w:hanging="164"/>
      </w:pPr>
      <w:rPr>
        <w:rFonts w:hint="default"/>
      </w:rPr>
    </w:lvl>
    <w:lvl w:ilvl="4" w:tplc="44E0A90C">
      <w:numFmt w:val="bullet"/>
      <w:lvlText w:val="•"/>
      <w:lvlJc w:val="left"/>
      <w:pPr>
        <w:ind w:left="1232" w:hanging="164"/>
      </w:pPr>
      <w:rPr>
        <w:rFonts w:hint="default"/>
      </w:rPr>
    </w:lvl>
    <w:lvl w:ilvl="5" w:tplc="BC6C2BC4">
      <w:numFmt w:val="bullet"/>
      <w:lvlText w:val="•"/>
      <w:lvlJc w:val="left"/>
      <w:pPr>
        <w:ind w:left="1475" w:hanging="164"/>
      </w:pPr>
      <w:rPr>
        <w:rFonts w:hint="default"/>
      </w:rPr>
    </w:lvl>
    <w:lvl w:ilvl="6" w:tplc="53BA995E">
      <w:numFmt w:val="bullet"/>
      <w:lvlText w:val="•"/>
      <w:lvlJc w:val="left"/>
      <w:pPr>
        <w:ind w:left="1718" w:hanging="164"/>
      </w:pPr>
      <w:rPr>
        <w:rFonts w:hint="default"/>
      </w:rPr>
    </w:lvl>
    <w:lvl w:ilvl="7" w:tplc="33ACCC68">
      <w:numFmt w:val="bullet"/>
      <w:lvlText w:val="•"/>
      <w:lvlJc w:val="left"/>
      <w:pPr>
        <w:ind w:left="1961" w:hanging="164"/>
      </w:pPr>
      <w:rPr>
        <w:rFonts w:hint="default"/>
      </w:rPr>
    </w:lvl>
    <w:lvl w:ilvl="8" w:tplc="329CFE7C">
      <w:numFmt w:val="bullet"/>
      <w:lvlText w:val="•"/>
      <w:lvlJc w:val="left"/>
      <w:pPr>
        <w:ind w:left="2204" w:hanging="164"/>
      </w:pPr>
      <w:rPr>
        <w:rFonts w:hint="default"/>
      </w:rPr>
    </w:lvl>
  </w:abstractNum>
  <w:num w:numId="1" w16cid:durableId="37898937">
    <w:abstractNumId w:val="1"/>
  </w:num>
  <w:num w:numId="2" w16cid:durableId="2110462228">
    <w:abstractNumId w:val="24"/>
  </w:num>
  <w:num w:numId="3" w16cid:durableId="701514778">
    <w:abstractNumId w:val="28"/>
  </w:num>
  <w:num w:numId="4" w16cid:durableId="1253396597">
    <w:abstractNumId w:val="39"/>
  </w:num>
  <w:num w:numId="5" w16cid:durableId="127012909">
    <w:abstractNumId w:val="21"/>
  </w:num>
  <w:num w:numId="6" w16cid:durableId="1550142433">
    <w:abstractNumId w:val="9"/>
  </w:num>
  <w:num w:numId="7" w16cid:durableId="1925841034">
    <w:abstractNumId w:val="18"/>
  </w:num>
  <w:num w:numId="8" w16cid:durableId="645937163">
    <w:abstractNumId w:val="35"/>
  </w:num>
  <w:num w:numId="9" w16cid:durableId="1753239937">
    <w:abstractNumId w:val="5"/>
  </w:num>
  <w:num w:numId="10" w16cid:durableId="1054279540">
    <w:abstractNumId w:val="20"/>
  </w:num>
  <w:num w:numId="11" w16cid:durableId="726034589">
    <w:abstractNumId w:val="16"/>
  </w:num>
  <w:num w:numId="12" w16cid:durableId="1905988579">
    <w:abstractNumId w:val="14"/>
  </w:num>
  <w:num w:numId="13" w16cid:durableId="438263584">
    <w:abstractNumId w:val="10"/>
  </w:num>
  <w:num w:numId="14" w16cid:durableId="2050687877">
    <w:abstractNumId w:val="34"/>
  </w:num>
  <w:num w:numId="15" w16cid:durableId="1434545853">
    <w:abstractNumId w:val="32"/>
  </w:num>
  <w:num w:numId="16" w16cid:durableId="1900246730">
    <w:abstractNumId w:val="4"/>
  </w:num>
  <w:num w:numId="17" w16cid:durableId="654575300">
    <w:abstractNumId w:val="30"/>
  </w:num>
  <w:num w:numId="18" w16cid:durableId="948046102">
    <w:abstractNumId w:val="19"/>
  </w:num>
  <w:num w:numId="19" w16cid:durableId="2127919140">
    <w:abstractNumId w:val="17"/>
  </w:num>
  <w:num w:numId="20" w16cid:durableId="191354376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41829694">
    <w:abstractNumId w:val="12"/>
  </w:num>
  <w:num w:numId="22" w16cid:durableId="1065224750">
    <w:abstractNumId w:val="37"/>
  </w:num>
  <w:num w:numId="23" w16cid:durableId="1774519037">
    <w:abstractNumId w:val="0"/>
  </w:num>
  <w:num w:numId="24" w16cid:durableId="463472121">
    <w:abstractNumId w:val="13"/>
  </w:num>
  <w:num w:numId="25" w16cid:durableId="1602027844">
    <w:abstractNumId w:val="26"/>
  </w:num>
  <w:num w:numId="26" w16cid:durableId="965936448">
    <w:abstractNumId w:val="25"/>
  </w:num>
  <w:num w:numId="27" w16cid:durableId="1598782357">
    <w:abstractNumId w:val="29"/>
  </w:num>
  <w:num w:numId="28" w16cid:durableId="731537787">
    <w:abstractNumId w:val="36"/>
  </w:num>
  <w:num w:numId="29" w16cid:durableId="493108632">
    <w:abstractNumId w:val="22"/>
  </w:num>
  <w:num w:numId="30" w16cid:durableId="883129533">
    <w:abstractNumId w:val="6"/>
  </w:num>
  <w:num w:numId="31" w16cid:durableId="1357122589">
    <w:abstractNumId w:val="23"/>
  </w:num>
  <w:num w:numId="32" w16cid:durableId="1316496926">
    <w:abstractNumId w:val="3"/>
  </w:num>
  <w:num w:numId="33" w16cid:durableId="280917413">
    <w:abstractNumId w:val="38"/>
  </w:num>
  <w:num w:numId="34" w16cid:durableId="942957046">
    <w:abstractNumId w:val="33"/>
  </w:num>
  <w:num w:numId="35" w16cid:durableId="716052798">
    <w:abstractNumId w:val="2"/>
  </w:num>
  <w:num w:numId="36" w16cid:durableId="1617325300">
    <w:abstractNumId w:val="15"/>
  </w:num>
  <w:num w:numId="37" w16cid:durableId="1347438565">
    <w:abstractNumId w:val="31"/>
  </w:num>
  <w:num w:numId="38" w16cid:durableId="426972508">
    <w:abstractNumId w:val="8"/>
  </w:num>
  <w:num w:numId="39" w16cid:durableId="1547375196">
    <w:abstractNumId w:val="7"/>
  </w:num>
  <w:num w:numId="40" w16cid:durableId="901214906">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3NLY0sTQxMjc1NzZU0lEKTi0uzszPAykwMa4FAKB+5B8tAAAA"/>
  </w:docVars>
  <w:rsids>
    <w:rsidRoot w:val="00203E8A"/>
    <w:rsid w:val="00000556"/>
    <w:rsid w:val="00000755"/>
    <w:rsid w:val="000019AE"/>
    <w:rsid w:val="000035C4"/>
    <w:rsid w:val="00006087"/>
    <w:rsid w:val="000071EC"/>
    <w:rsid w:val="00012D7A"/>
    <w:rsid w:val="00012F5F"/>
    <w:rsid w:val="00015DFB"/>
    <w:rsid w:val="00015EA3"/>
    <w:rsid w:val="0001678A"/>
    <w:rsid w:val="00020027"/>
    <w:rsid w:val="00021374"/>
    <w:rsid w:val="00022102"/>
    <w:rsid w:val="00024205"/>
    <w:rsid w:val="00024A38"/>
    <w:rsid w:val="000337DF"/>
    <w:rsid w:val="00035324"/>
    <w:rsid w:val="00035DE7"/>
    <w:rsid w:val="00036661"/>
    <w:rsid w:val="000371FF"/>
    <w:rsid w:val="000430C4"/>
    <w:rsid w:val="00043580"/>
    <w:rsid w:val="000436DF"/>
    <w:rsid w:val="00046B98"/>
    <w:rsid w:val="00051B08"/>
    <w:rsid w:val="00051C61"/>
    <w:rsid w:val="000566E3"/>
    <w:rsid w:val="00056E08"/>
    <w:rsid w:val="00057393"/>
    <w:rsid w:val="00057F6B"/>
    <w:rsid w:val="00061C09"/>
    <w:rsid w:val="00061E62"/>
    <w:rsid w:val="000637AE"/>
    <w:rsid w:val="0006631D"/>
    <w:rsid w:val="00071663"/>
    <w:rsid w:val="00071D36"/>
    <w:rsid w:val="0007280E"/>
    <w:rsid w:val="00074E2F"/>
    <w:rsid w:val="0007558A"/>
    <w:rsid w:val="00075A29"/>
    <w:rsid w:val="00077E37"/>
    <w:rsid w:val="00080013"/>
    <w:rsid w:val="00080883"/>
    <w:rsid w:val="00082922"/>
    <w:rsid w:val="00083194"/>
    <w:rsid w:val="00083EF7"/>
    <w:rsid w:val="00084619"/>
    <w:rsid w:val="00085335"/>
    <w:rsid w:val="0008636B"/>
    <w:rsid w:val="00087A8F"/>
    <w:rsid w:val="000940D0"/>
    <w:rsid w:val="00094C0A"/>
    <w:rsid w:val="00095192"/>
    <w:rsid w:val="000A159B"/>
    <w:rsid w:val="000A3B72"/>
    <w:rsid w:val="000A4A28"/>
    <w:rsid w:val="000A6A1B"/>
    <w:rsid w:val="000B0DD1"/>
    <w:rsid w:val="000B0DF7"/>
    <w:rsid w:val="000B188E"/>
    <w:rsid w:val="000C06D4"/>
    <w:rsid w:val="000C0786"/>
    <w:rsid w:val="000C162F"/>
    <w:rsid w:val="000C3418"/>
    <w:rsid w:val="000C4511"/>
    <w:rsid w:val="000C69CA"/>
    <w:rsid w:val="000D059C"/>
    <w:rsid w:val="000D1D0E"/>
    <w:rsid w:val="000D38D6"/>
    <w:rsid w:val="000D4060"/>
    <w:rsid w:val="000D5C7C"/>
    <w:rsid w:val="000E17BA"/>
    <w:rsid w:val="000E186B"/>
    <w:rsid w:val="000E5862"/>
    <w:rsid w:val="000E5C2E"/>
    <w:rsid w:val="000E5C4F"/>
    <w:rsid w:val="000E6F07"/>
    <w:rsid w:val="000F1BD7"/>
    <w:rsid w:val="000F23FE"/>
    <w:rsid w:val="000F2B37"/>
    <w:rsid w:val="000F4A43"/>
    <w:rsid w:val="000F64CA"/>
    <w:rsid w:val="000F64F8"/>
    <w:rsid w:val="000F66A4"/>
    <w:rsid w:val="000F71DD"/>
    <w:rsid w:val="000F7A74"/>
    <w:rsid w:val="0010131D"/>
    <w:rsid w:val="00103B52"/>
    <w:rsid w:val="00103DB4"/>
    <w:rsid w:val="0010492F"/>
    <w:rsid w:val="00106091"/>
    <w:rsid w:val="00111926"/>
    <w:rsid w:val="00111C13"/>
    <w:rsid w:val="00113422"/>
    <w:rsid w:val="0011474F"/>
    <w:rsid w:val="00115B4D"/>
    <w:rsid w:val="00115FDF"/>
    <w:rsid w:val="00117DD5"/>
    <w:rsid w:val="001243C8"/>
    <w:rsid w:val="001255A2"/>
    <w:rsid w:val="0013274D"/>
    <w:rsid w:val="0013392C"/>
    <w:rsid w:val="00142AAA"/>
    <w:rsid w:val="00145BBA"/>
    <w:rsid w:val="00150A9A"/>
    <w:rsid w:val="001523D5"/>
    <w:rsid w:val="00153D4E"/>
    <w:rsid w:val="00154E17"/>
    <w:rsid w:val="00155E89"/>
    <w:rsid w:val="00157503"/>
    <w:rsid w:val="001601D9"/>
    <w:rsid w:val="00160B60"/>
    <w:rsid w:val="0016118F"/>
    <w:rsid w:val="001626F8"/>
    <w:rsid w:val="00164B4E"/>
    <w:rsid w:val="00164C6D"/>
    <w:rsid w:val="001651A4"/>
    <w:rsid w:val="00165E85"/>
    <w:rsid w:val="00171D27"/>
    <w:rsid w:val="0017546F"/>
    <w:rsid w:val="00181332"/>
    <w:rsid w:val="00184F56"/>
    <w:rsid w:val="00185B06"/>
    <w:rsid w:val="001868F1"/>
    <w:rsid w:val="001949A7"/>
    <w:rsid w:val="00195338"/>
    <w:rsid w:val="00195AEC"/>
    <w:rsid w:val="00195E7B"/>
    <w:rsid w:val="00195EAE"/>
    <w:rsid w:val="001978E1"/>
    <w:rsid w:val="00197C8C"/>
    <w:rsid w:val="001A1CF8"/>
    <w:rsid w:val="001A3396"/>
    <w:rsid w:val="001A5BFA"/>
    <w:rsid w:val="001A6D3F"/>
    <w:rsid w:val="001A72DE"/>
    <w:rsid w:val="001B0D64"/>
    <w:rsid w:val="001B179C"/>
    <w:rsid w:val="001B207C"/>
    <w:rsid w:val="001B2CE7"/>
    <w:rsid w:val="001B5CD9"/>
    <w:rsid w:val="001C0A87"/>
    <w:rsid w:val="001C0D97"/>
    <w:rsid w:val="001C1FE0"/>
    <w:rsid w:val="001C381F"/>
    <w:rsid w:val="001C44C5"/>
    <w:rsid w:val="001C533A"/>
    <w:rsid w:val="001D09A3"/>
    <w:rsid w:val="001D23E3"/>
    <w:rsid w:val="001D2B34"/>
    <w:rsid w:val="001D2EA1"/>
    <w:rsid w:val="001D47B4"/>
    <w:rsid w:val="001D5858"/>
    <w:rsid w:val="001D6045"/>
    <w:rsid w:val="001E01A1"/>
    <w:rsid w:val="001E09D1"/>
    <w:rsid w:val="001E2B8F"/>
    <w:rsid w:val="001E3D91"/>
    <w:rsid w:val="001E3FC5"/>
    <w:rsid w:val="001E4BD9"/>
    <w:rsid w:val="001E5590"/>
    <w:rsid w:val="001E78E2"/>
    <w:rsid w:val="001F4CB1"/>
    <w:rsid w:val="002018BF"/>
    <w:rsid w:val="00202600"/>
    <w:rsid w:val="00202881"/>
    <w:rsid w:val="00203E8A"/>
    <w:rsid w:val="00204D9C"/>
    <w:rsid w:val="00205A27"/>
    <w:rsid w:val="00205B78"/>
    <w:rsid w:val="00206D8A"/>
    <w:rsid w:val="00207D73"/>
    <w:rsid w:val="00210272"/>
    <w:rsid w:val="00211E5D"/>
    <w:rsid w:val="00212413"/>
    <w:rsid w:val="002134CD"/>
    <w:rsid w:val="002139D4"/>
    <w:rsid w:val="00213B5A"/>
    <w:rsid w:val="00213F90"/>
    <w:rsid w:val="002140FD"/>
    <w:rsid w:val="00221129"/>
    <w:rsid w:val="00222683"/>
    <w:rsid w:val="00224CED"/>
    <w:rsid w:val="002267D9"/>
    <w:rsid w:val="0022799A"/>
    <w:rsid w:val="00231297"/>
    <w:rsid w:val="00231889"/>
    <w:rsid w:val="00231BAE"/>
    <w:rsid w:val="00233AB0"/>
    <w:rsid w:val="0023529E"/>
    <w:rsid w:val="00235F37"/>
    <w:rsid w:val="0023796E"/>
    <w:rsid w:val="00240CFD"/>
    <w:rsid w:val="00242387"/>
    <w:rsid w:val="0024304E"/>
    <w:rsid w:val="0024305F"/>
    <w:rsid w:val="002431DE"/>
    <w:rsid w:val="002449DD"/>
    <w:rsid w:val="00245266"/>
    <w:rsid w:val="00246003"/>
    <w:rsid w:val="002460AC"/>
    <w:rsid w:val="002469F7"/>
    <w:rsid w:val="00247ABB"/>
    <w:rsid w:val="00247DC9"/>
    <w:rsid w:val="00250423"/>
    <w:rsid w:val="00251D3C"/>
    <w:rsid w:val="0025208E"/>
    <w:rsid w:val="00253800"/>
    <w:rsid w:val="00253C09"/>
    <w:rsid w:val="00253DA6"/>
    <w:rsid w:val="00254859"/>
    <w:rsid w:val="00256930"/>
    <w:rsid w:val="00257402"/>
    <w:rsid w:val="00257623"/>
    <w:rsid w:val="002620D2"/>
    <w:rsid w:val="00262CAD"/>
    <w:rsid w:val="00265771"/>
    <w:rsid w:val="002665BB"/>
    <w:rsid w:val="00272867"/>
    <w:rsid w:val="002777E7"/>
    <w:rsid w:val="00277C21"/>
    <w:rsid w:val="00280DC7"/>
    <w:rsid w:val="00281711"/>
    <w:rsid w:val="00281E50"/>
    <w:rsid w:val="002839F7"/>
    <w:rsid w:val="00286AD2"/>
    <w:rsid w:val="002877C2"/>
    <w:rsid w:val="00287C48"/>
    <w:rsid w:val="00290A90"/>
    <w:rsid w:val="00291F9D"/>
    <w:rsid w:val="00292C5A"/>
    <w:rsid w:val="002A06A4"/>
    <w:rsid w:val="002A1ABE"/>
    <w:rsid w:val="002A1E49"/>
    <w:rsid w:val="002A1E9C"/>
    <w:rsid w:val="002A3D7A"/>
    <w:rsid w:val="002A400A"/>
    <w:rsid w:val="002A66B8"/>
    <w:rsid w:val="002A66CD"/>
    <w:rsid w:val="002B20B7"/>
    <w:rsid w:val="002B583F"/>
    <w:rsid w:val="002B6213"/>
    <w:rsid w:val="002B7B82"/>
    <w:rsid w:val="002C08E3"/>
    <w:rsid w:val="002C2308"/>
    <w:rsid w:val="002C280B"/>
    <w:rsid w:val="002C4023"/>
    <w:rsid w:val="002C41B9"/>
    <w:rsid w:val="002C4D1E"/>
    <w:rsid w:val="002C66A3"/>
    <w:rsid w:val="002D151C"/>
    <w:rsid w:val="002D17E8"/>
    <w:rsid w:val="002D1C42"/>
    <w:rsid w:val="002D1ED6"/>
    <w:rsid w:val="002D26D1"/>
    <w:rsid w:val="002D4A7A"/>
    <w:rsid w:val="002D5F2A"/>
    <w:rsid w:val="002E176E"/>
    <w:rsid w:val="002E5326"/>
    <w:rsid w:val="002E58E8"/>
    <w:rsid w:val="002F1BA6"/>
    <w:rsid w:val="002F1FC7"/>
    <w:rsid w:val="002F27C7"/>
    <w:rsid w:val="002F37F0"/>
    <w:rsid w:val="002F580E"/>
    <w:rsid w:val="002F7809"/>
    <w:rsid w:val="00302F92"/>
    <w:rsid w:val="00303E5C"/>
    <w:rsid w:val="00303EC2"/>
    <w:rsid w:val="00305C44"/>
    <w:rsid w:val="003078B7"/>
    <w:rsid w:val="003121E9"/>
    <w:rsid w:val="00313439"/>
    <w:rsid w:val="0031614A"/>
    <w:rsid w:val="00317112"/>
    <w:rsid w:val="00317FBE"/>
    <w:rsid w:val="003226E2"/>
    <w:rsid w:val="00323729"/>
    <w:rsid w:val="00323AA4"/>
    <w:rsid w:val="00324251"/>
    <w:rsid w:val="00325B03"/>
    <w:rsid w:val="003301E1"/>
    <w:rsid w:val="00331C62"/>
    <w:rsid w:val="00335250"/>
    <w:rsid w:val="003433CF"/>
    <w:rsid w:val="00344256"/>
    <w:rsid w:val="0034525A"/>
    <w:rsid w:val="00345A38"/>
    <w:rsid w:val="0035124D"/>
    <w:rsid w:val="00351E21"/>
    <w:rsid w:val="00352174"/>
    <w:rsid w:val="00354E65"/>
    <w:rsid w:val="00354F6B"/>
    <w:rsid w:val="003553C1"/>
    <w:rsid w:val="0035589F"/>
    <w:rsid w:val="003610BE"/>
    <w:rsid w:val="00361177"/>
    <w:rsid w:val="00363044"/>
    <w:rsid w:val="00363B97"/>
    <w:rsid w:val="00370D63"/>
    <w:rsid w:val="0037129B"/>
    <w:rsid w:val="0037130E"/>
    <w:rsid w:val="0037570D"/>
    <w:rsid w:val="00375767"/>
    <w:rsid w:val="00376617"/>
    <w:rsid w:val="00381CDC"/>
    <w:rsid w:val="00384674"/>
    <w:rsid w:val="00384CCD"/>
    <w:rsid w:val="00393A3B"/>
    <w:rsid w:val="00395890"/>
    <w:rsid w:val="003958AF"/>
    <w:rsid w:val="003958E3"/>
    <w:rsid w:val="003966EB"/>
    <w:rsid w:val="00397700"/>
    <w:rsid w:val="003979E9"/>
    <w:rsid w:val="003A0FF5"/>
    <w:rsid w:val="003A1C07"/>
    <w:rsid w:val="003A456F"/>
    <w:rsid w:val="003A66FD"/>
    <w:rsid w:val="003B37A1"/>
    <w:rsid w:val="003B67C1"/>
    <w:rsid w:val="003B68DC"/>
    <w:rsid w:val="003C2550"/>
    <w:rsid w:val="003C31A6"/>
    <w:rsid w:val="003C3AB6"/>
    <w:rsid w:val="003C662E"/>
    <w:rsid w:val="003C799B"/>
    <w:rsid w:val="003C7A3E"/>
    <w:rsid w:val="003D1041"/>
    <w:rsid w:val="003D276C"/>
    <w:rsid w:val="003D42EE"/>
    <w:rsid w:val="003D5253"/>
    <w:rsid w:val="003E2FC0"/>
    <w:rsid w:val="003E4255"/>
    <w:rsid w:val="003E74ED"/>
    <w:rsid w:val="003E7CAD"/>
    <w:rsid w:val="003F1393"/>
    <w:rsid w:val="003F1588"/>
    <w:rsid w:val="003F18C0"/>
    <w:rsid w:val="003F2B3F"/>
    <w:rsid w:val="003F51E8"/>
    <w:rsid w:val="00400893"/>
    <w:rsid w:val="004023E6"/>
    <w:rsid w:val="004037CD"/>
    <w:rsid w:val="0040405B"/>
    <w:rsid w:val="00404D8A"/>
    <w:rsid w:val="004132F7"/>
    <w:rsid w:val="00413541"/>
    <w:rsid w:val="00413AD1"/>
    <w:rsid w:val="00414621"/>
    <w:rsid w:val="00416A8B"/>
    <w:rsid w:val="00416D50"/>
    <w:rsid w:val="00425960"/>
    <w:rsid w:val="00427BB9"/>
    <w:rsid w:val="0043223C"/>
    <w:rsid w:val="004335F8"/>
    <w:rsid w:val="0043398D"/>
    <w:rsid w:val="00435005"/>
    <w:rsid w:val="004404FE"/>
    <w:rsid w:val="00442E27"/>
    <w:rsid w:val="0044307C"/>
    <w:rsid w:val="004459B2"/>
    <w:rsid w:val="00445D37"/>
    <w:rsid w:val="00446132"/>
    <w:rsid w:val="004461C2"/>
    <w:rsid w:val="00446462"/>
    <w:rsid w:val="00446587"/>
    <w:rsid w:val="004474C2"/>
    <w:rsid w:val="0044776E"/>
    <w:rsid w:val="00447E29"/>
    <w:rsid w:val="00450263"/>
    <w:rsid w:val="004525B6"/>
    <w:rsid w:val="004532E1"/>
    <w:rsid w:val="00456268"/>
    <w:rsid w:val="00456D96"/>
    <w:rsid w:val="0045795C"/>
    <w:rsid w:val="00460506"/>
    <w:rsid w:val="004611C2"/>
    <w:rsid w:val="004620E6"/>
    <w:rsid w:val="0046357B"/>
    <w:rsid w:val="00463E9B"/>
    <w:rsid w:val="004649C5"/>
    <w:rsid w:val="0046605D"/>
    <w:rsid w:val="004666F8"/>
    <w:rsid w:val="004668BB"/>
    <w:rsid w:val="004708B3"/>
    <w:rsid w:val="004720E4"/>
    <w:rsid w:val="00473775"/>
    <w:rsid w:val="00473C4A"/>
    <w:rsid w:val="0047575C"/>
    <w:rsid w:val="004833FD"/>
    <w:rsid w:val="00484976"/>
    <w:rsid w:val="0048548F"/>
    <w:rsid w:val="00486140"/>
    <w:rsid w:val="0048662C"/>
    <w:rsid w:val="0048681B"/>
    <w:rsid w:val="00487DB7"/>
    <w:rsid w:val="004909DA"/>
    <w:rsid w:val="00491F3E"/>
    <w:rsid w:val="0049323C"/>
    <w:rsid w:val="004941F7"/>
    <w:rsid w:val="004967AC"/>
    <w:rsid w:val="00496AE6"/>
    <w:rsid w:val="00496E38"/>
    <w:rsid w:val="004A0E76"/>
    <w:rsid w:val="004A39A1"/>
    <w:rsid w:val="004A4D37"/>
    <w:rsid w:val="004A5764"/>
    <w:rsid w:val="004A5B6A"/>
    <w:rsid w:val="004A5C7B"/>
    <w:rsid w:val="004A5E5F"/>
    <w:rsid w:val="004A6DE6"/>
    <w:rsid w:val="004A76CD"/>
    <w:rsid w:val="004B2231"/>
    <w:rsid w:val="004B5147"/>
    <w:rsid w:val="004B5305"/>
    <w:rsid w:val="004B571B"/>
    <w:rsid w:val="004B5971"/>
    <w:rsid w:val="004B6B8D"/>
    <w:rsid w:val="004C0145"/>
    <w:rsid w:val="004C303B"/>
    <w:rsid w:val="004C487E"/>
    <w:rsid w:val="004D1B97"/>
    <w:rsid w:val="004D43FE"/>
    <w:rsid w:val="004D78C0"/>
    <w:rsid w:val="004E013D"/>
    <w:rsid w:val="004E33DB"/>
    <w:rsid w:val="004E5E7D"/>
    <w:rsid w:val="004F2B29"/>
    <w:rsid w:val="004F2F2E"/>
    <w:rsid w:val="004F41D4"/>
    <w:rsid w:val="004F505A"/>
    <w:rsid w:val="004F52DA"/>
    <w:rsid w:val="004F5C75"/>
    <w:rsid w:val="004F75EE"/>
    <w:rsid w:val="0050172B"/>
    <w:rsid w:val="00501C67"/>
    <w:rsid w:val="00503DA7"/>
    <w:rsid w:val="00511154"/>
    <w:rsid w:val="0051268B"/>
    <w:rsid w:val="0051288F"/>
    <w:rsid w:val="005128A2"/>
    <w:rsid w:val="00512E3B"/>
    <w:rsid w:val="00513C87"/>
    <w:rsid w:val="0051658E"/>
    <w:rsid w:val="00522A64"/>
    <w:rsid w:val="00522BF8"/>
    <w:rsid w:val="00524443"/>
    <w:rsid w:val="005246B9"/>
    <w:rsid w:val="00525E17"/>
    <w:rsid w:val="00526883"/>
    <w:rsid w:val="00527572"/>
    <w:rsid w:val="00527ACA"/>
    <w:rsid w:val="00530CDB"/>
    <w:rsid w:val="00531EA1"/>
    <w:rsid w:val="00533A98"/>
    <w:rsid w:val="0054198C"/>
    <w:rsid w:val="005455E9"/>
    <w:rsid w:val="0054753D"/>
    <w:rsid w:val="00550A60"/>
    <w:rsid w:val="00552210"/>
    <w:rsid w:val="005534EA"/>
    <w:rsid w:val="005539FE"/>
    <w:rsid w:val="005561AE"/>
    <w:rsid w:val="005621E5"/>
    <w:rsid w:val="005622B3"/>
    <w:rsid w:val="00562E0B"/>
    <w:rsid w:val="00563A9A"/>
    <w:rsid w:val="00564217"/>
    <w:rsid w:val="00565D0A"/>
    <w:rsid w:val="00570DCA"/>
    <w:rsid w:val="00571E6F"/>
    <w:rsid w:val="00573F4C"/>
    <w:rsid w:val="00573F52"/>
    <w:rsid w:val="00574C56"/>
    <w:rsid w:val="00577A24"/>
    <w:rsid w:val="00580382"/>
    <w:rsid w:val="005803B8"/>
    <w:rsid w:val="00581C05"/>
    <w:rsid w:val="00583C65"/>
    <w:rsid w:val="00585C51"/>
    <w:rsid w:val="0058789A"/>
    <w:rsid w:val="0059133B"/>
    <w:rsid w:val="005930DA"/>
    <w:rsid w:val="00593B75"/>
    <w:rsid w:val="005957AE"/>
    <w:rsid w:val="00596127"/>
    <w:rsid w:val="005A1B6E"/>
    <w:rsid w:val="005A3B45"/>
    <w:rsid w:val="005A40E6"/>
    <w:rsid w:val="005A6A9D"/>
    <w:rsid w:val="005B6224"/>
    <w:rsid w:val="005B78E4"/>
    <w:rsid w:val="005C1C46"/>
    <w:rsid w:val="005C2D79"/>
    <w:rsid w:val="005C4128"/>
    <w:rsid w:val="005C5B8C"/>
    <w:rsid w:val="005C63EB"/>
    <w:rsid w:val="005C6B0A"/>
    <w:rsid w:val="005D0EA4"/>
    <w:rsid w:val="005D5440"/>
    <w:rsid w:val="005E2B7F"/>
    <w:rsid w:val="005E460E"/>
    <w:rsid w:val="005E4DCD"/>
    <w:rsid w:val="005E5F91"/>
    <w:rsid w:val="005F15F7"/>
    <w:rsid w:val="005F29EB"/>
    <w:rsid w:val="005F2E8D"/>
    <w:rsid w:val="005F2F44"/>
    <w:rsid w:val="005F3FA7"/>
    <w:rsid w:val="005F73D2"/>
    <w:rsid w:val="005F7AB2"/>
    <w:rsid w:val="005F7E55"/>
    <w:rsid w:val="00600899"/>
    <w:rsid w:val="00600DAE"/>
    <w:rsid w:val="0060457B"/>
    <w:rsid w:val="00604973"/>
    <w:rsid w:val="00604CCB"/>
    <w:rsid w:val="00606F84"/>
    <w:rsid w:val="00617E5C"/>
    <w:rsid w:val="006201C1"/>
    <w:rsid w:val="00620602"/>
    <w:rsid w:val="00622F60"/>
    <w:rsid w:val="006328C9"/>
    <w:rsid w:val="00632B6F"/>
    <w:rsid w:val="0063392F"/>
    <w:rsid w:val="00633CE9"/>
    <w:rsid w:val="00633F87"/>
    <w:rsid w:val="00635E92"/>
    <w:rsid w:val="00637B2E"/>
    <w:rsid w:val="00644FBD"/>
    <w:rsid w:val="00645A85"/>
    <w:rsid w:val="00646439"/>
    <w:rsid w:val="00647221"/>
    <w:rsid w:val="006516D0"/>
    <w:rsid w:val="00652C3F"/>
    <w:rsid w:val="00653E4D"/>
    <w:rsid w:val="006558F5"/>
    <w:rsid w:val="00655D12"/>
    <w:rsid w:val="00656242"/>
    <w:rsid w:val="00656831"/>
    <w:rsid w:val="006603BC"/>
    <w:rsid w:val="00660EED"/>
    <w:rsid w:val="00662298"/>
    <w:rsid w:val="0066640B"/>
    <w:rsid w:val="00666B52"/>
    <w:rsid w:val="00671534"/>
    <w:rsid w:val="0067288C"/>
    <w:rsid w:val="0067301E"/>
    <w:rsid w:val="00673E06"/>
    <w:rsid w:val="006746CB"/>
    <w:rsid w:val="00677797"/>
    <w:rsid w:val="00680780"/>
    <w:rsid w:val="00681557"/>
    <w:rsid w:val="006817D8"/>
    <w:rsid w:val="00683812"/>
    <w:rsid w:val="00683999"/>
    <w:rsid w:val="00684A63"/>
    <w:rsid w:val="006869ED"/>
    <w:rsid w:val="00690252"/>
    <w:rsid w:val="00690577"/>
    <w:rsid w:val="00691AFE"/>
    <w:rsid w:val="0069404A"/>
    <w:rsid w:val="00694B56"/>
    <w:rsid w:val="00694F57"/>
    <w:rsid w:val="006A0796"/>
    <w:rsid w:val="006A3738"/>
    <w:rsid w:val="006B0348"/>
    <w:rsid w:val="006B0F52"/>
    <w:rsid w:val="006B7C83"/>
    <w:rsid w:val="006C01DA"/>
    <w:rsid w:val="006C5C87"/>
    <w:rsid w:val="006C5F9E"/>
    <w:rsid w:val="006C660B"/>
    <w:rsid w:val="006C7CD1"/>
    <w:rsid w:val="006D0469"/>
    <w:rsid w:val="006D05C4"/>
    <w:rsid w:val="006D1806"/>
    <w:rsid w:val="006D3530"/>
    <w:rsid w:val="006D3739"/>
    <w:rsid w:val="006D62D0"/>
    <w:rsid w:val="006E1722"/>
    <w:rsid w:val="006E3096"/>
    <w:rsid w:val="006E3189"/>
    <w:rsid w:val="006E4A1F"/>
    <w:rsid w:val="006E50E9"/>
    <w:rsid w:val="006E5A5D"/>
    <w:rsid w:val="006E6ADD"/>
    <w:rsid w:val="006F3F78"/>
    <w:rsid w:val="006F41D1"/>
    <w:rsid w:val="006F47BF"/>
    <w:rsid w:val="006F4CC6"/>
    <w:rsid w:val="006F5753"/>
    <w:rsid w:val="006F5AC2"/>
    <w:rsid w:val="006F676C"/>
    <w:rsid w:val="006F7474"/>
    <w:rsid w:val="00701D57"/>
    <w:rsid w:val="0070434B"/>
    <w:rsid w:val="00704623"/>
    <w:rsid w:val="007063F3"/>
    <w:rsid w:val="00706CA0"/>
    <w:rsid w:val="007104EA"/>
    <w:rsid w:val="00716DA1"/>
    <w:rsid w:val="0071767E"/>
    <w:rsid w:val="00725C89"/>
    <w:rsid w:val="00726B43"/>
    <w:rsid w:val="007278A3"/>
    <w:rsid w:val="0073337C"/>
    <w:rsid w:val="00734906"/>
    <w:rsid w:val="0073503A"/>
    <w:rsid w:val="00735672"/>
    <w:rsid w:val="00735D6D"/>
    <w:rsid w:val="007366EB"/>
    <w:rsid w:val="007440D1"/>
    <w:rsid w:val="00744636"/>
    <w:rsid w:val="00744F29"/>
    <w:rsid w:val="00747216"/>
    <w:rsid w:val="00750095"/>
    <w:rsid w:val="0075086E"/>
    <w:rsid w:val="00750AFD"/>
    <w:rsid w:val="00754513"/>
    <w:rsid w:val="00755670"/>
    <w:rsid w:val="00756AF8"/>
    <w:rsid w:val="00757F65"/>
    <w:rsid w:val="00760869"/>
    <w:rsid w:val="007628B0"/>
    <w:rsid w:val="00763D36"/>
    <w:rsid w:val="0076435A"/>
    <w:rsid w:val="00765171"/>
    <w:rsid w:val="00765D83"/>
    <w:rsid w:val="00766E2E"/>
    <w:rsid w:val="00770F4C"/>
    <w:rsid w:val="0077145F"/>
    <w:rsid w:val="00772D3B"/>
    <w:rsid w:val="00773B70"/>
    <w:rsid w:val="00776F08"/>
    <w:rsid w:val="00777B4E"/>
    <w:rsid w:val="00781026"/>
    <w:rsid w:val="0078118F"/>
    <w:rsid w:val="00781E0B"/>
    <w:rsid w:val="00783A95"/>
    <w:rsid w:val="007840D2"/>
    <w:rsid w:val="00784C2C"/>
    <w:rsid w:val="00784EE7"/>
    <w:rsid w:val="00786A65"/>
    <w:rsid w:val="00787CCC"/>
    <w:rsid w:val="00791979"/>
    <w:rsid w:val="0079626C"/>
    <w:rsid w:val="00796A06"/>
    <w:rsid w:val="00796D2E"/>
    <w:rsid w:val="00796FD8"/>
    <w:rsid w:val="0079783C"/>
    <w:rsid w:val="00797F73"/>
    <w:rsid w:val="007A1BD3"/>
    <w:rsid w:val="007A28DA"/>
    <w:rsid w:val="007A4175"/>
    <w:rsid w:val="007A51C7"/>
    <w:rsid w:val="007A52F3"/>
    <w:rsid w:val="007A616B"/>
    <w:rsid w:val="007B0113"/>
    <w:rsid w:val="007B41C0"/>
    <w:rsid w:val="007B554B"/>
    <w:rsid w:val="007B56A3"/>
    <w:rsid w:val="007C0C97"/>
    <w:rsid w:val="007C4964"/>
    <w:rsid w:val="007C62DD"/>
    <w:rsid w:val="007C6BF2"/>
    <w:rsid w:val="007D0BB1"/>
    <w:rsid w:val="007D1502"/>
    <w:rsid w:val="007D15BD"/>
    <w:rsid w:val="007D3BD3"/>
    <w:rsid w:val="007D4893"/>
    <w:rsid w:val="007D4A2E"/>
    <w:rsid w:val="007D6A1B"/>
    <w:rsid w:val="007D6F13"/>
    <w:rsid w:val="007D7ABB"/>
    <w:rsid w:val="007E014B"/>
    <w:rsid w:val="007E2A3F"/>
    <w:rsid w:val="007F255C"/>
    <w:rsid w:val="007F317A"/>
    <w:rsid w:val="007F5C16"/>
    <w:rsid w:val="007F6310"/>
    <w:rsid w:val="008009A5"/>
    <w:rsid w:val="00801CC9"/>
    <w:rsid w:val="008029EC"/>
    <w:rsid w:val="00802E4A"/>
    <w:rsid w:val="00807088"/>
    <w:rsid w:val="00807407"/>
    <w:rsid w:val="00810D52"/>
    <w:rsid w:val="00812701"/>
    <w:rsid w:val="00813BAF"/>
    <w:rsid w:val="00814D73"/>
    <w:rsid w:val="00816362"/>
    <w:rsid w:val="00816828"/>
    <w:rsid w:val="00817D67"/>
    <w:rsid w:val="00821C97"/>
    <w:rsid w:val="0082369F"/>
    <w:rsid w:val="0082381E"/>
    <w:rsid w:val="00825DD1"/>
    <w:rsid w:val="00826F82"/>
    <w:rsid w:val="0082791E"/>
    <w:rsid w:val="00827CB2"/>
    <w:rsid w:val="00827EE4"/>
    <w:rsid w:val="00831F9F"/>
    <w:rsid w:val="0083212D"/>
    <w:rsid w:val="0083456B"/>
    <w:rsid w:val="00841927"/>
    <w:rsid w:val="00844001"/>
    <w:rsid w:val="00844032"/>
    <w:rsid w:val="0084430A"/>
    <w:rsid w:val="008502DA"/>
    <w:rsid w:val="00850682"/>
    <w:rsid w:val="0085171B"/>
    <w:rsid w:val="0085258B"/>
    <w:rsid w:val="008536B3"/>
    <w:rsid w:val="008574A2"/>
    <w:rsid w:val="00857912"/>
    <w:rsid w:val="00860236"/>
    <w:rsid w:val="008616DC"/>
    <w:rsid w:val="008618AC"/>
    <w:rsid w:val="00865A06"/>
    <w:rsid w:val="008733C9"/>
    <w:rsid w:val="00873978"/>
    <w:rsid w:val="0087690D"/>
    <w:rsid w:val="00876EDB"/>
    <w:rsid w:val="008776BC"/>
    <w:rsid w:val="008777F8"/>
    <w:rsid w:val="00882096"/>
    <w:rsid w:val="00882405"/>
    <w:rsid w:val="008845D5"/>
    <w:rsid w:val="008847B2"/>
    <w:rsid w:val="008902F5"/>
    <w:rsid w:val="00891D17"/>
    <w:rsid w:val="00892CF7"/>
    <w:rsid w:val="008940B8"/>
    <w:rsid w:val="008955F3"/>
    <w:rsid w:val="008A1FA4"/>
    <w:rsid w:val="008A33E1"/>
    <w:rsid w:val="008A3C12"/>
    <w:rsid w:val="008A560B"/>
    <w:rsid w:val="008B00E5"/>
    <w:rsid w:val="008B01F9"/>
    <w:rsid w:val="008B22BB"/>
    <w:rsid w:val="008B2F42"/>
    <w:rsid w:val="008B6A3E"/>
    <w:rsid w:val="008C1997"/>
    <w:rsid w:val="008C223D"/>
    <w:rsid w:val="008C2A24"/>
    <w:rsid w:val="008C3BA1"/>
    <w:rsid w:val="008C5F81"/>
    <w:rsid w:val="008C6B06"/>
    <w:rsid w:val="008D03A0"/>
    <w:rsid w:val="008D29F1"/>
    <w:rsid w:val="008D4F2D"/>
    <w:rsid w:val="008D7701"/>
    <w:rsid w:val="008E1F02"/>
    <w:rsid w:val="008E3EB4"/>
    <w:rsid w:val="008E648D"/>
    <w:rsid w:val="008F1CBB"/>
    <w:rsid w:val="008F3419"/>
    <w:rsid w:val="008F36E9"/>
    <w:rsid w:val="008F3ABD"/>
    <w:rsid w:val="008F3F52"/>
    <w:rsid w:val="008F4250"/>
    <w:rsid w:val="009018F8"/>
    <w:rsid w:val="0090293D"/>
    <w:rsid w:val="0090594E"/>
    <w:rsid w:val="0090603A"/>
    <w:rsid w:val="00910407"/>
    <w:rsid w:val="00911888"/>
    <w:rsid w:val="00911D36"/>
    <w:rsid w:val="00914450"/>
    <w:rsid w:val="009155B8"/>
    <w:rsid w:val="00915E3C"/>
    <w:rsid w:val="00916898"/>
    <w:rsid w:val="00920AFC"/>
    <w:rsid w:val="00921B8E"/>
    <w:rsid w:val="00923647"/>
    <w:rsid w:val="00937CB7"/>
    <w:rsid w:val="0094037E"/>
    <w:rsid w:val="00940754"/>
    <w:rsid w:val="009408BC"/>
    <w:rsid w:val="00941BEC"/>
    <w:rsid w:val="00941BF6"/>
    <w:rsid w:val="00941E2B"/>
    <w:rsid w:val="009444DA"/>
    <w:rsid w:val="00950AAC"/>
    <w:rsid w:val="00950FEA"/>
    <w:rsid w:val="00951745"/>
    <w:rsid w:val="009533F0"/>
    <w:rsid w:val="009535DA"/>
    <w:rsid w:val="009541FB"/>
    <w:rsid w:val="0095434E"/>
    <w:rsid w:val="00954428"/>
    <w:rsid w:val="00956184"/>
    <w:rsid w:val="00956E0B"/>
    <w:rsid w:val="00957497"/>
    <w:rsid w:val="00962BFD"/>
    <w:rsid w:val="0096591F"/>
    <w:rsid w:val="00972A17"/>
    <w:rsid w:val="00972D3A"/>
    <w:rsid w:val="00974475"/>
    <w:rsid w:val="00974BDC"/>
    <w:rsid w:val="0097549B"/>
    <w:rsid w:val="0098137E"/>
    <w:rsid w:val="00982747"/>
    <w:rsid w:val="00983B33"/>
    <w:rsid w:val="0098431D"/>
    <w:rsid w:val="0098448F"/>
    <w:rsid w:val="009857CD"/>
    <w:rsid w:val="0098667A"/>
    <w:rsid w:val="00986DE3"/>
    <w:rsid w:val="00987797"/>
    <w:rsid w:val="009905AA"/>
    <w:rsid w:val="00991102"/>
    <w:rsid w:val="00991205"/>
    <w:rsid w:val="00991868"/>
    <w:rsid w:val="0099227D"/>
    <w:rsid w:val="009922BF"/>
    <w:rsid w:val="009928B1"/>
    <w:rsid w:val="0099459B"/>
    <w:rsid w:val="009951DE"/>
    <w:rsid w:val="00995AED"/>
    <w:rsid w:val="0099731E"/>
    <w:rsid w:val="009A0FC1"/>
    <w:rsid w:val="009A12CE"/>
    <w:rsid w:val="009A235B"/>
    <w:rsid w:val="009A2A0F"/>
    <w:rsid w:val="009A2C64"/>
    <w:rsid w:val="009A35EC"/>
    <w:rsid w:val="009A3D2D"/>
    <w:rsid w:val="009A4C7D"/>
    <w:rsid w:val="009A65C8"/>
    <w:rsid w:val="009B079D"/>
    <w:rsid w:val="009B4B66"/>
    <w:rsid w:val="009B5471"/>
    <w:rsid w:val="009B5A22"/>
    <w:rsid w:val="009B5A73"/>
    <w:rsid w:val="009B76E3"/>
    <w:rsid w:val="009C26F8"/>
    <w:rsid w:val="009C338A"/>
    <w:rsid w:val="009C4740"/>
    <w:rsid w:val="009C5F58"/>
    <w:rsid w:val="009C734C"/>
    <w:rsid w:val="009C7EE4"/>
    <w:rsid w:val="009D24A1"/>
    <w:rsid w:val="009D28F4"/>
    <w:rsid w:val="009D3EC4"/>
    <w:rsid w:val="009D448B"/>
    <w:rsid w:val="009D49BA"/>
    <w:rsid w:val="009D7270"/>
    <w:rsid w:val="009D7FF2"/>
    <w:rsid w:val="009E0EB4"/>
    <w:rsid w:val="009E35B9"/>
    <w:rsid w:val="009E7710"/>
    <w:rsid w:val="009F156D"/>
    <w:rsid w:val="009F3BF6"/>
    <w:rsid w:val="009F4555"/>
    <w:rsid w:val="009F5860"/>
    <w:rsid w:val="009F6BEF"/>
    <w:rsid w:val="00A000D9"/>
    <w:rsid w:val="00A00A6C"/>
    <w:rsid w:val="00A012FB"/>
    <w:rsid w:val="00A01F12"/>
    <w:rsid w:val="00A0665F"/>
    <w:rsid w:val="00A06D3A"/>
    <w:rsid w:val="00A07064"/>
    <w:rsid w:val="00A07DF6"/>
    <w:rsid w:val="00A104EC"/>
    <w:rsid w:val="00A123B2"/>
    <w:rsid w:val="00A12F97"/>
    <w:rsid w:val="00A15E29"/>
    <w:rsid w:val="00A20EEE"/>
    <w:rsid w:val="00A22072"/>
    <w:rsid w:val="00A24F2B"/>
    <w:rsid w:val="00A26456"/>
    <w:rsid w:val="00A26C17"/>
    <w:rsid w:val="00A3041D"/>
    <w:rsid w:val="00A306B2"/>
    <w:rsid w:val="00A30A45"/>
    <w:rsid w:val="00A32762"/>
    <w:rsid w:val="00A32D47"/>
    <w:rsid w:val="00A32FF3"/>
    <w:rsid w:val="00A422B9"/>
    <w:rsid w:val="00A4306D"/>
    <w:rsid w:val="00A43C2D"/>
    <w:rsid w:val="00A45775"/>
    <w:rsid w:val="00A45ABF"/>
    <w:rsid w:val="00A45E43"/>
    <w:rsid w:val="00A46F8D"/>
    <w:rsid w:val="00A50B0C"/>
    <w:rsid w:val="00A50F2E"/>
    <w:rsid w:val="00A51FBD"/>
    <w:rsid w:val="00A52F4F"/>
    <w:rsid w:val="00A54E5D"/>
    <w:rsid w:val="00A57DB5"/>
    <w:rsid w:val="00A60095"/>
    <w:rsid w:val="00A6011D"/>
    <w:rsid w:val="00A61F3A"/>
    <w:rsid w:val="00A64DED"/>
    <w:rsid w:val="00A6518F"/>
    <w:rsid w:val="00A66E67"/>
    <w:rsid w:val="00A70CA6"/>
    <w:rsid w:val="00A7307C"/>
    <w:rsid w:val="00A733B3"/>
    <w:rsid w:val="00A73F44"/>
    <w:rsid w:val="00A75239"/>
    <w:rsid w:val="00A81F1E"/>
    <w:rsid w:val="00A83983"/>
    <w:rsid w:val="00A83D1D"/>
    <w:rsid w:val="00A856C8"/>
    <w:rsid w:val="00A8602F"/>
    <w:rsid w:val="00A9022B"/>
    <w:rsid w:val="00A91D88"/>
    <w:rsid w:val="00A932D8"/>
    <w:rsid w:val="00A971D9"/>
    <w:rsid w:val="00AA0188"/>
    <w:rsid w:val="00AA17CC"/>
    <w:rsid w:val="00AA1991"/>
    <w:rsid w:val="00AA204C"/>
    <w:rsid w:val="00AA2DF8"/>
    <w:rsid w:val="00AA361A"/>
    <w:rsid w:val="00AA3989"/>
    <w:rsid w:val="00AA56C1"/>
    <w:rsid w:val="00AA6342"/>
    <w:rsid w:val="00AB1322"/>
    <w:rsid w:val="00AB1E6A"/>
    <w:rsid w:val="00AB2E53"/>
    <w:rsid w:val="00AB3BAF"/>
    <w:rsid w:val="00AB3BB9"/>
    <w:rsid w:val="00AC0313"/>
    <w:rsid w:val="00AC04F8"/>
    <w:rsid w:val="00AC0BAF"/>
    <w:rsid w:val="00AC0EA9"/>
    <w:rsid w:val="00AC275C"/>
    <w:rsid w:val="00AC3CA8"/>
    <w:rsid w:val="00AC6A9F"/>
    <w:rsid w:val="00AD109C"/>
    <w:rsid w:val="00AD23B1"/>
    <w:rsid w:val="00AD37A5"/>
    <w:rsid w:val="00AD4848"/>
    <w:rsid w:val="00AD7977"/>
    <w:rsid w:val="00AE16FE"/>
    <w:rsid w:val="00AE35B6"/>
    <w:rsid w:val="00AE5431"/>
    <w:rsid w:val="00AE7FB4"/>
    <w:rsid w:val="00AF0456"/>
    <w:rsid w:val="00AF18C3"/>
    <w:rsid w:val="00AF2AC4"/>
    <w:rsid w:val="00AF35F5"/>
    <w:rsid w:val="00AF56FD"/>
    <w:rsid w:val="00AF5B15"/>
    <w:rsid w:val="00B019D7"/>
    <w:rsid w:val="00B028DE"/>
    <w:rsid w:val="00B04CDA"/>
    <w:rsid w:val="00B10487"/>
    <w:rsid w:val="00B1308A"/>
    <w:rsid w:val="00B132AE"/>
    <w:rsid w:val="00B1399E"/>
    <w:rsid w:val="00B14852"/>
    <w:rsid w:val="00B149EA"/>
    <w:rsid w:val="00B14D8C"/>
    <w:rsid w:val="00B20FF9"/>
    <w:rsid w:val="00B22CFD"/>
    <w:rsid w:val="00B2403D"/>
    <w:rsid w:val="00B26D9A"/>
    <w:rsid w:val="00B26F7C"/>
    <w:rsid w:val="00B3104B"/>
    <w:rsid w:val="00B31C1E"/>
    <w:rsid w:val="00B31C7E"/>
    <w:rsid w:val="00B31EE1"/>
    <w:rsid w:val="00B3231D"/>
    <w:rsid w:val="00B36923"/>
    <w:rsid w:val="00B3715E"/>
    <w:rsid w:val="00B37430"/>
    <w:rsid w:val="00B41174"/>
    <w:rsid w:val="00B4250B"/>
    <w:rsid w:val="00B432CA"/>
    <w:rsid w:val="00B432E5"/>
    <w:rsid w:val="00B43612"/>
    <w:rsid w:val="00B468E6"/>
    <w:rsid w:val="00B478B9"/>
    <w:rsid w:val="00B50F38"/>
    <w:rsid w:val="00B54387"/>
    <w:rsid w:val="00B55455"/>
    <w:rsid w:val="00B6063A"/>
    <w:rsid w:val="00B60849"/>
    <w:rsid w:val="00B661BF"/>
    <w:rsid w:val="00B664C7"/>
    <w:rsid w:val="00B72597"/>
    <w:rsid w:val="00B762D0"/>
    <w:rsid w:val="00B769BA"/>
    <w:rsid w:val="00B7719E"/>
    <w:rsid w:val="00B83087"/>
    <w:rsid w:val="00B836C1"/>
    <w:rsid w:val="00B8381D"/>
    <w:rsid w:val="00B85F9D"/>
    <w:rsid w:val="00B86E9D"/>
    <w:rsid w:val="00B944E9"/>
    <w:rsid w:val="00B95465"/>
    <w:rsid w:val="00B97168"/>
    <w:rsid w:val="00BA0AF2"/>
    <w:rsid w:val="00BA1CDB"/>
    <w:rsid w:val="00BA4185"/>
    <w:rsid w:val="00BA46A2"/>
    <w:rsid w:val="00BA4EE5"/>
    <w:rsid w:val="00BA5239"/>
    <w:rsid w:val="00BA5E98"/>
    <w:rsid w:val="00BA71D0"/>
    <w:rsid w:val="00BB29B8"/>
    <w:rsid w:val="00BB3829"/>
    <w:rsid w:val="00BB4310"/>
    <w:rsid w:val="00BB786F"/>
    <w:rsid w:val="00BC03AF"/>
    <w:rsid w:val="00BC04D0"/>
    <w:rsid w:val="00BC2B11"/>
    <w:rsid w:val="00BC375A"/>
    <w:rsid w:val="00BC4979"/>
    <w:rsid w:val="00BC53FE"/>
    <w:rsid w:val="00BC6A2F"/>
    <w:rsid w:val="00BC718E"/>
    <w:rsid w:val="00BC74C3"/>
    <w:rsid w:val="00BD063A"/>
    <w:rsid w:val="00BD0A09"/>
    <w:rsid w:val="00BD5AAF"/>
    <w:rsid w:val="00BE0DD7"/>
    <w:rsid w:val="00BE5B75"/>
    <w:rsid w:val="00BF2C08"/>
    <w:rsid w:val="00BF3822"/>
    <w:rsid w:val="00BF407F"/>
    <w:rsid w:val="00BF42C7"/>
    <w:rsid w:val="00BF45AB"/>
    <w:rsid w:val="00BF6410"/>
    <w:rsid w:val="00BF643D"/>
    <w:rsid w:val="00BF65F4"/>
    <w:rsid w:val="00C00BFE"/>
    <w:rsid w:val="00C017A4"/>
    <w:rsid w:val="00C01DCA"/>
    <w:rsid w:val="00C02C14"/>
    <w:rsid w:val="00C04AAF"/>
    <w:rsid w:val="00C05078"/>
    <w:rsid w:val="00C069A8"/>
    <w:rsid w:val="00C06AC0"/>
    <w:rsid w:val="00C06FBB"/>
    <w:rsid w:val="00C075BD"/>
    <w:rsid w:val="00C13CA9"/>
    <w:rsid w:val="00C16639"/>
    <w:rsid w:val="00C20458"/>
    <w:rsid w:val="00C20895"/>
    <w:rsid w:val="00C219BE"/>
    <w:rsid w:val="00C22D01"/>
    <w:rsid w:val="00C2363C"/>
    <w:rsid w:val="00C242C2"/>
    <w:rsid w:val="00C24959"/>
    <w:rsid w:val="00C2585F"/>
    <w:rsid w:val="00C31181"/>
    <w:rsid w:val="00C31C26"/>
    <w:rsid w:val="00C372DD"/>
    <w:rsid w:val="00C374DF"/>
    <w:rsid w:val="00C40AE0"/>
    <w:rsid w:val="00C429A0"/>
    <w:rsid w:val="00C42D49"/>
    <w:rsid w:val="00C433FC"/>
    <w:rsid w:val="00C50C34"/>
    <w:rsid w:val="00C5138F"/>
    <w:rsid w:val="00C539CE"/>
    <w:rsid w:val="00C56377"/>
    <w:rsid w:val="00C5684F"/>
    <w:rsid w:val="00C569F2"/>
    <w:rsid w:val="00C57978"/>
    <w:rsid w:val="00C57CE1"/>
    <w:rsid w:val="00C60322"/>
    <w:rsid w:val="00C64D8E"/>
    <w:rsid w:val="00C6517F"/>
    <w:rsid w:val="00C660A9"/>
    <w:rsid w:val="00C66F40"/>
    <w:rsid w:val="00C673CF"/>
    <w:rsid w:val="00C74117"/>
    <w:rsid w:val="00C74468"/>
    <w:rsid w:val="00C74C99"/>
    <w:rsid w:val="00C77D3F"/>
    <w:rsid w:val="00C81E21"/>
    <w:rsid w:val="00C86578"/>
    <w:rsid w:val="00C93F3C"/>
    <w:rsid w:val="00C94500"/>
    <w:rsid w:val="00CA0A5F"/>
    <w:rsid w:val="00CA2951"/>
    <w:rsid w:val="00CA371C"/>
    <w:rsid w:val="00CB06EA"/>
    <w:rsid w:val="00CB5A8F"/>
    <w:rsid w:val="00CB66B9"/>
    <w:rsid w:val="00CB7DEA"/>
    <w:rsid w:val="00CC261B"/>
    <w:rsid w:val="00CC2D37"/>
    <w:rsid w:val="00CC30C3"/>
    <w:rsid w:val="00CC4C44"/>
    <w:rsid w:val="00CC620E"/>
    <w:rsid w:val="00CC6B99"/>
    <w:rsid w:val="00CD0B8B"/>
    <w:rsid w:val="00CD2373"/>
    <w:rsid w:val="00CD3391"/>
    <w:rsid w:val="00CD3E26"/>
    <w:rsid w:val="00CD4F76"/>
    <w:rsid w:val="00CD6F88"/>
    <w:rsid w:val="00CD7752"/>
    <w:rsid w:val="00CE0376"/>
    <w:rsid w:val="00CE1484"/>
    <w:rsid w:val="00CE337A"/>
    <w:rsid w:val="00CE7AF5"/>
    <w:rsid w:val="00D02223"/>
    <w:rsid w:val="00D0265C"/>
    <w:rsid w:val="00D02801"/>
    <w:rsid w:val="00D03BC0"/>
    <w:rsid w:val="00D04CF0"/>
    <w:rsid w:val="00D05D3D"/>
    <w:rsid w:val="00D05D60"/>
    <w:rsid w:val="00D06E38"/>
    <w:rsid w:val="00D106D6"/>
    <w:rsid w:val="00D13644"/>
    <w:rsid w:val="00D16531"/>
    <w:rsid w:val="00D2042D"/>
    <w:rsid w:val="00D22084"/>
    <w:rsid w:val="00D26135"/>
    <w:rsid w:val="00D26524"/>
    <w:rsid w:val="00D270D5"/>
    <w:rsid w:val="00D32AB5"/>
    <w:rsid w:val="00D34540"/>
    <w:rsid w:val="00D3602E"/>
    <w:rsid w:val="00D370FE"/>
    <w:rsid w:val="00D436D2"/>
    <w:rsid w:val="00D447B4"/>
    <w:rsid w:val="00D45547"/>
    <w:rsid w:val="00D473DF"/>
    <w:rsid w:val="00D47717"/>
    <w:rsid w:val="00D51E03"/>
    <w:rsid w:val="00D52334"/>
    <w:rsid w:val="00D544D6"/>
    <w:rsid w:val="00D548C8"/>
    <w:rsid w:val="00D569A0"/>
    <w:rsid w:val="00D60B39"/>
    <w:rsid w:val="00D61765"/>
    <w:rsid w:val="00D627A9"/>
    <w:rsid w:val="00D629C5"/>
    <w:rsid w:val="00D62D58"/>
    <w:rsid w:val="00D63CAF"/>
    <w:rsid w:val="00D64E7C"/>
    <w:rsid w:val="00D6530D"/>
    <w:rsid w:val="00D65BF3"/>
    <w:rsid w:val="00D7164D"/>
    <w:rsid w:val="00D7198D"/>
    <w:rsid w:val="00D75933"/>
    <w:rsid w:val="00D75C61"/>
    <w:rsid w:val="00D763FB"/>
    <w:rsid w:val="00D76DED"/>
    <w:rsid w:val="00D772F2"/>
    <w:rsid w:val="00D7771F"/>
    <w:rsid w:val="00D77E13"/>
    <w:rsid w:val="00D80206"/>
    <w:rsid w:val="00D802BF"/>
    <w:rsid w:val="00D82BC7"/>
    <w:rsid w:val="00D84944"/>
    <w:rsid w:val="00D8519C"/>
    <w:rsid w:val="00D87338"/>
    <w:rsid w:val="00D905E6"/>
    <w:rsid w:val="00D90C60"/>
    <w:rsid w:val="00D90F0E"/>
    <w:rsid w:val="00D912B7"/>
    <w:rsid w:val="00D92D1E"/>
    <w:rsid w:val="00D9634E"/>
    <w:rsid w:val="00D97FD1"/>
    <w:rsid w:val="00DA0812"/>
    <w:rsid w:val="00DA0F98"/>
    <w:rsid w:val="00DA3239"/>
    <w:rsid w:val="00DA3E45"/>
    <w:rsid w:val="00DA428B"/>
    <w:rsid w:val="00DA679B"/>
    <w:rsid w:val="00DA6A5C"/>
    <w:rsid w:val="00DB0CBD"/>
    <w:rsid w:val="00DB0DB5"/>
    <w:rsid w:val="00DB262A"/>
    <w:rsid w:val="00DB52CD"/>
    <w:rsid w:val="00DB63A6"/>
    <w:rsid w:val="00DB7115"/>
    <w:rsid w:val="00DB71F0"/>
    <w:rsid w:val="00DC0521"/>
    <w:rsid w:val="00DC092E"/>
    <w:rsid w:val="00DC112D"/>
    <w:rsid w:val="00DC2C37"/>
    <w:rsid w:val="00DC2D23"/>
    <w:rsid w:val="00DC5553"/>
    <w:rsid w:val="00DC5898"/>
    <w:rsid w:val="00DD33E1"/>
    <w:rsid w:val="00DE127E"/>
    <w:rsid w:val="00DE12BD"/>
    <w:rsid w:val="00DE245C"/>
    <w:rsid w:val="00DE25ED"/>
    <w:rsid w:val="00DE3B21"/>
    <w:rsid w:val="00DF0F61"/>
    <w:rsid w:val="00DF2B9A"/>
    <w:rsid w:val="00DF5C8A"/>
    <w:rsid w:val="00DF63C5"/>
    <w:rsid w:val="00E00FF3"/>
    <w:rsid w:val="00E0231A"/>
    <w:rsid w:val="00E04841"/>
    <w:rsid w:val="00E0614E"/>
    <w:rsid w:val="00E061BA"/>
    <w:rsid w:val="00E06B42"/>
    <w:rsid w:val="00E13CC7"/>
    <w:rsid w:val="00E161F4"/>
    <w:rsid w:val="00E1690D"/>
    <w:rsid w:val="00E16A73"/>
    <w:rsid w:val="00E16C79"/>
    <w:rsid w:val="00E17499"/>
    <w:rsid w:val="00E23422"/>
    <w:rsid w:val="00E255A5"/>
    <w:rsid w:val="00E2582F"/>
    <w:rsid w:val="00E33BE0"/>
    <w:rsid w:val="00E3722D"/>
    <w:rsid w:val="00E3725A"/>
    <w:rsid w:val="00E4108A"/>
    <w:rsid w:val="00E4324D"/>
    <w:rsid w:val="00E44F27"/>
    <w:rsid w:val="00E52E8F"/>
    <w:rsid w:val="00E54043"/>
    <w:rsid w:val="00E55604"/>
    <w:rsid w:val="00E56FE0"/>
    <w:rsid w:val="00E63C12"/>
    <w:rsid w:val="00E647D2"/>
    <w:rsid w:val="00E64FB6"/>
    <w:rsid w:val="00E65B6E"/>
    <w:rsid w:val="00E669ED"/>
    <w:rsid w:val="00E7037D"/>
    <w:rsid w:val="00E719CD"/>
    <w:rsid w:val="00E71D9C"/>
    <w:rsid w:val="00E74C43"/>
    <w:rsid w:val="00E75043"/>
    <w:rsid w:val="00E76B4E"/>
    <w:rsid w:val="00E76F2C"/>
    <w:rsid w:val="00E8082D"/>
    <w:rsid w:val="00E86504"/>
    <w:rsid w:val="00E86AB3"/>
    <w:rsid w:val="00E910D7"/>
    <w:rsid w:val="00E92992"/>
    <w:rsid w:val="00E93ECB"/>
    <w:rsid w:val="00E94267"/>
    <w:rsid w:val="00E97D6E"/>
    <w:rsid w:val="00EA14D5"/>
    <w:rsid w:val="00EA1DF4"/>
    <w:rsid w:val="00EA2C3B"/>
    <w:rsid w:val="00EA3A39"/>
    <w:rsid w:val="00EA533B"/>
    <w:rsid w:val="00EA58AB"/>
    <w:rsid w:val="00EB04A4"/>
    <w:rsid w:val="00EB061A"/>
    <w:rsid w:val="00EB066D"/>
    <w:rsid w:val="00EB0B57"/>
    <w:rsid w:val="00EB0F2E"/>
    <w:rsid w:val="00EB1194"/>
    <w:rsid w:val="00EB16B0"/>
    <w:rsid w:val="00EB1937"/>
    <w:rsid w:val="00EB1C39"/>
    <w:rsid w:val="00EB2F58"/>
    <w:rsid w:val="00EB50A8"/>
    <w:rsid w:val="00EB5C8F"/>
    <w:rsid w:val="00EB697C"/>
    <w:rsid w:val="00EB6EF9"/>
    <w:rsid w:val="00EB7822"/>
    <w:rsid w:val="00EC0585"/>
    <w:rsid w:val="00EC31A6"/>
    <w:rsid w:val="00EC4AC4"/>
    <w:rsid w:val="00EC4D36"/>
    <w:rsid w:val="00EC5837"/>
    <w:rsid w:val="00EC623E"/>
    <w:rsid w:val="00ED420F"/>
    <w:rsid w:val="00ED6597"/>
    <w:rsid w:val="00ED7CB5"/>
    <w:rsid w:val="00EE0224"/>
    <w:rsid w:val="00EE0311"/>
    <w:rsid w:val="00EE1191"/>
    <w:rsid w:val="00EE12FB"/>
    <w:rsid w:val="00EE32EC"/>
    <w:rsid w:val="00EE36B0"/>
    <w:rsid w:val="00EF01A1"/>
    <w:rsid w:val="00EF1F2D"/>
    <w:rsid w:val="00F002F7"/>
    <w:rsid w:val="00F029EC"/>
    <w:rsid w:val="00F03464"/>
    <w:rsid w:val="00F050E6"/>
    <w:rsid w:val="00F0590B"/>
    <w:rsid w:val="00F06897"/>
    <w:rsid w:val="00F1117C"/>
    <w:rsid w:val="00F12115"/>
    <w:rsid w:val="00F142CD"/>
    <w:rsid w:val="00F15FAD"/>
    <w:rsid w:val="00F16FC0"/>
    <w:rsid w:val="00F170AA"/>
    <w:rsid w:val="00F20ED0"/>
    <w:rsid w:val="00F23D52"/>
    <w:rsid w:val="00F24825"/>
    <w:rsid w:val="00F2684B"/>
    <w:rsid w:val="00F26E50"/>
    <w:rsid w:val="00F2791A"/>
    <w:rsid w:val="00F32799"/>
    <w:rsid w:val="00F3294A"/>
    <w:rsid w:val="00F33D91"/>
    <w:rsid w:val="00F33F2D"/>
    <w:rsid w:val="00F347C2"/>
    <w:rsid w:val="00F3546E"/>
    <w:rsid w:val="00F365B9"/>
    <w:rsid w:val="00F447E4"/>
    <w:rsid w:val="00F46597"/>
    <w:rsid w:val="00F46AD4"/>
    <w:rsid w:val="00F5086C"/>
    <w:rsid w:val="00F50B8A"/>
    <w:rsid w:val="00F51CE5"/>
    <w:rsid w:val="00F51D08"/>
    <w:rsid w:val="00F5201F"/>
    <w:rsid w:val="00F544BC"/>
    <w:rsid w:val="00F54B20"/>
    <w:rsid w:val="00F5607A"/>
    <w:rsid w:val="00F57253"/>
    <w:rsid w:val="00F639AA"/>
    <w:rsid w:val="00F644B8"/>
    <w:rsid w:val="00F6666E"/>
    <w:rsid w:val="00F70AAE"/>
    <w:rsid w:val="00F713F0"/>
    <w:rsid w:val="00F7236D"/>
    <w:rsid w:val="00F72B04"/>
    <w:rsid w:val="00F75222"/>
    <w:rsid w:val="00F77035"/>
    <w:rsid w:val="00F778A9"/>
    <w:rsid w:val="00F8191A"/>
    <w:rsid w:val="00F82645"/>
    <w:rsid w:val="00F83338"/>
    <w:rsid w:val="00F83F03"/>
    <w:rsid w:val="00F850FB"/>
    <w:rsid w:val="00F902E2"/>
    <w:rsid w:val="00F9465F"/>
    <w:rsid w:val="00F9549F"/>
    <w:rsid w:val="00F96858"/>
    <w:rsid w:val="00F976B1"/>
    <w:rsid w:val="00FA0FDD"/>
    <w:rsid w:val="00FA1FBB"/>
    <w:rsid w:val="00FA1FED"/>
    <w:rsid w:val="00FA2263"/>
    <w:rsid w:val="00FA3D01"/>
    <w:rsid w:val="00FA6850"/>
    <w:rsid w:val="00FB25B9"/>
    <w:rsid w:val="00FB29F0"/>
    <w:rsid w:val="00FB303F"/>
    <w:rsid w:val="00FB3A2F"/>
    <w:rsid w:val="00FB648B"/>
    <w:rsid w:val="00FB6587"/>
    <w:rsid w:val="00FB6FD2"/>
    <w:rsid w:val="00FB7033"/>
    <w:rsid w:val="00FB704F"/>
    <w:rsid w:val="00FB7BC5"/>
    <w:rsid w:val="00FC0367"/>
    <w:rsid w:val="00FC060F"/>
    <w:rsid w:val="00FC0DB6"/>
    <w:rsid w:val="00FC0F40"/>
    <w:rsid w:val="00FC1513"/>
    <w:rsid w:val="00FC153B"/>
    <w:rsid w:val="00FC3646"/>
    <w:rsid w:val="00FC46DA"/>
    <w:rsid w:val="00FC4BDD"/>
    <w:rsid w:val="00FC5D37"/>
    <w:rsid w:val="00FC5EA0"/>
    <w:rsid w:val="00FC6FCA"/>
    <w:rsid w:val="00FC7221"/>
    <w:rsid w:val="00FC7C6F"/>
    <w:rsid w:val="00FD18D2"/>
    <w:rsid w:val="00FD1924"/>
    <w:rsid w:val="00FD26EE"/>
    <w:rsid w:val="00FD329E"/>
    <w:rsid w:val="00FD36B2"/>
    <w:rsid w:val="00FD55D1"/>
    <w:rsid w:val="00FD65C9"/>
    <w:rsid w:val="00FD6E94"/>
    <w:rsid w:val="00FE207A"/>
    <w:rsid w:val="00FE2E1F"/>
    <w:rsid w:val="00FE3404"/>
    <w:rsid w:val="00FE5348"/>
    <w:rsid w:val="00FE5A3F"/>
    <w:rsid w:val="00FE784A"/>
    <w:rsid w:val="00FF3266"/>
    <w:rsid w:val="00FF61A3"/>
    <w:rsid w:val="00FF6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06B4E"/>
  <w15:docId w15:val="{4592A25E-0EEE-4BE2-A794-F482F4CDD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767" w:hanging="720"/>
      <w:outlineLvl w:val="0"/>
    </w:pPr>
    <w:rPr>
      <w:sz w:val="21"/>
      <w:szCs w:val="21"/>
    </w:rPr>
  </w:style>
  <w:style w:type="paragraph" w:styleId="Heading2">
    <w:name w:val="heading 2"/>
    <w:basedOn w:val="Normal"/>
    <w:uiPriority w:val="1"/>
    <w:qFormat/>
    <w:pPr>
      <w:ind w:left="1675" w:right="1678"/>
      <w:jc w:val="center"/>
      <w:outlineLvl w:val="1"/>
    </w:pPr>
    <w:rPr>
      <w:sz w:val="20"/>
      <w:szCs w:val="20"/>
    </w:rPr>
  </w:style>
  <w:style w:type="paragraph" w:styleId="Heading3">
    <w:name w:val="heading 3"/>
    <w:basedOn w:val="Normal"/>
    <w:uiPriority w:val="1"/>
    <w:qFormat/>
    <w:pPr>
      <w:ind w:left="2967"/>
      <w:outlineLvl w:val="2"/>
    </w:pPr>
    <w:rPr>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i/>
      <w:sz w:val="14"/>
      <w:szCs w:val="14"/>
    </w:rPr>
  </w:style>
  <w:style w:type="paragraph" w:styleId="ListParagraph">
    <w:name w:val="List Paragraph"/>
    <w:basedOn w:val="Normal"/>
    <w:uiPriority w:val="1"/>
    <w:qFormat/>
    <w:pPr>
      <w:ind w:left="588" w:hanging="360"/>
    </w:pPr>
  </w:style>
  <w:style w:type="paragraph" w:customStyle="1" w:styleId="TableParagraph">
    <w:name w:val="Table Paragraph"/>
    <w:basedOn w:val="Normal"/>
    <w:uiPriority w:val="1"/>
    <w:qFormat/>
    <w:pPr>
      <w:ind w:left="266" w:hanging="163"/>
    </w:pPr>
  </w:style>
  <w:style w:type="paragraph" w:styleId="BalloonText">
    <w:name w:val="Balloon Text"/>
    <w:basedOn w:val="Normal"/>
    <w:link w:val="BalloonTextChar"/>
    <w:uiPriority w:val="99"/>
    <w:semiHidden/>
    <w:unhideWhenUsed/>
    <w:rsid w:val="00D851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519C"/>
    <w:rPr>
      <w:rFonts w:ascii="Segoe UI" w:eastAsia="Times New Roman" w:hAnsi="Segoe UI" w:cs="Segoe UI"/>
      <w:sz w:val="18"/>
      <w:szCs w:val="18"/>
    </w:rPr>
  </w:style>
  <w:style w:type="paragraph" w:styleId="Header">
    <w:name w:val="header"/>
    <w:basedOn w:val="Normal"/>
    <w:link w:val="HeaderChar"/>
    <w:uiPriority w:val="99"/>
    <w:unhideWhenUsed/>
    <w:rsid w:val="00CB06EA"/>
    <w:pPr>
      <w:tabs>
        <w:tab w:val="center" w:pos="4680"/>
        <w:tab w:val="right" w:pos="9360"/>
      </w:tabs>
    </w:pPr>
  </w:style>
  <w:style w:type="character" w:customStyle="1" w:styleId="HeaderChar">
    <w:name w:val="Header Char"/>
    <w:basedOn w:val="DefaultParagraphFont"/>
    <w:link w:val="Header"/>
    <w:uiPriority w:val="99"/>
    <w:rsid w:val="00CB06EA"/>
    <w:rPr>
      <w:rFonts w:ascii="Times New Roman" w:eastAsia="Times New Roman" w:hAnsi="Times New Roman" w:cs="Times New Roman"/>
    </w:rPr>
  </w:style>
  <w:style w:type="paragraph" w:styleId="Footer">
    <w:name w:val="footer"/>
    <w:basedOn w:val="Normal"/>
    <w:link w:val="FooterChar"/>
    <w:uiPriority w:val="99"/>
    <w:unhideWhenUsed/>
    <w:rsid w:val="00CB06EA"/>
    <w:pPr>
      <w:tabs>
        <w:tab w:val="center" w:pos="4680"/>
        <w:tab w:val="right" w:pos="9360"/>
      </w:tabs>
    </w:pPr>
  </w:style>
  <w:style w:type="character" w:customStyle="1" w:styleId="FooterChar">
    <w:name w:val="Footer Char"/>
    <w:basedOn w:val="DefaultParagraphFont"/>
    <w:link w:val="Footer"/>
    <w:uiPriority w:val="99"/>
    <w:rsid w:val="00CB06EA"/>
    <w:rPr>
      <w:rFonts w:ascii="Times New Roman" w:eastAsia="Times New Roman" w:hAnsi="Times New Roman" w:cs="Times New Roman"/>
    </w:rPr>
  </w:style>
  <w:style w:type="character" w:customStyle="1" w:styleId="BodyTextChar">
    <w:name w:val="Body Text Char"/>
    <w:basedOn w:val="DefaultParagraphFont"/>
    <w:link w:val="BodyText"/>
    <w:uiPriority w:val="1"/>
    <w:rsid w:val="00F0590B"/>
    <w:rPr>
      <w:rFonts w:ascii="Times New Roman" w:eastAsia="Times New Roman" w:hAnsi="Times New Roman" w:cs="Times New Roman"/>
      <w:i/>
      <w:sz w:val="14"/>
      <w:szCs w:val="14"/>
    </w:rPr>
  </w:style>
  <w:style w:type="character" w:styleId="Hyperlink">
    <w:name w:val="Hyperlink"/>
    <w:basedOn w:val="DefaultParagraphFont"/>
    <w:uiPriority w:val="99"/>
    <w:unhideWhenUsed/>
    <w:rsid w:val="008D4F2D"/>
    <w:rPr>
      <w:color w:val="0000FF" w:themeColor="hyperlink"/>
      <w:u w:val="single"/>
    </w:rPr>
  </w:style>
  <w:style w:type="paragraph" w:customStyle="1" w:styleId="Default">
    <w:name w:val="Default"/>
    <w:rsid w:val="004A6DE6"/>
    <w:pPr>
      <w:widowControl/>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BF6410"/>
    <w:pPr>
      <w:widowControl/>
      <w:autoSpaceDE/>
      <w:autoSpaceDN/>
      <w:spacing w:before="100" w:beforeAutospacing="1" w:after="100" w:afterAutospacing="1"/>
    </w:pPr>
    <w:rPr>
      <w:rFonts w:ascii="Calibri" w:eastAsiaTheme="minorHAnsi" w:hAnsi="Calibri" w:cs="Calibri"/>
    </w:rPr>
  </w:style>
  <w:style w:type="character" w:styleId="UnresolvedMention">
    <w:name w:val="Unresolved Mention"/>
    <w:basedOn w:val="DefaultParagraphFont"/>
    <w:uiPriority w:val="99"/>
    <w:semiHidden/>
    <w:unhideWhenUsed/>
    <w:rsid w:val="00BF6410"/>
    <w:rPr>
      <w:color w:val="605E5C"/>
      <w:shd w:val="clear" w:color="auto" w:fill="E1DFDD"/>
    </w:rPr>
  </w:style>
  <w:style w:type="character" w:styleId="Emphasis">
    <w:name w:val="Emphasis"/>
    <w:basedOn w:val="DefaultParagraphFont"/>
    <w:uiPriority w:val="20"/>
    <w:qFormat/>
    <w:rsid w:val="00FF3266"/>
    <w:rPr>
      <w:i/>
      <w:iCs/>
    </w:rPr>
  </w:style>
  <w:style w:type="paragraph" w:styleId="PlainText">
    <w:name w:val="Plain Text"/>
    <w:basedOn w:val="Normal"/>
    <w:link w:val="PlainTextChar"/>
    <w:uiPriority w:val="99"/>
    <w:unhideWhenUsed/>
    <w:rsid w:val="006D0469"/>
    <w:pPr>
      <w:suppressAutoHyphens/>
      <w:autoSpaceDE/>
    </w:pPr>
    <w:rPr>
      <w:rFonts w:ascii="Consolas" w:eastAsia="SimSun" w:hAnsi="Consolas" w:cs="Calibri"/>
      <w:kern w:val="3"/>
      <w:sz w:val="21"/>
      <w:szCs w:val="21"/>
    </w:rPr>
  </w:style>
  <w:style w:type="character" w:customStyle="1" w:styleId="PlainTextChar">
    <w:name w:val="Plain Text Char"/>
    <w:basedOn w:val="DefaultParagraphFont"/>
    <w:link w:val="PlainText"/>
    <w:uiPriority w:val="99"/>
    <w:rsid w:val="006D0469"/>
    <w:rPr>
      <w:rFonts w:ascii="Consolas" w:eastAsia="SimSun" w:hAnsi="Consolas" w:cs="Calibri"/>
      <w:kern w:val="3"/>
      <w:sz w:val="21"/>
      <w:szCs w:val="21"/>
    </w:rPr>
  </w:style>
  <w:style w:type="character" w:styleId="CommentReference">
    <w:name w:val="annotation reference"/>
    <w:basedOn w:val="DefaultParagraphFont"/>
    <w:uiPriority w:val="99"/>
    <w:semiHidden/>
    <w:unhideWhenUsed/>
    <w:rsid w:val="00115FDF"/>
    <w:rPr>
      <w:sz w:val="16"/>
      <w:szCs w:val="16"/>
    </w:rPr>
  </w:style>
  <w:style w:type="paragraph" w:styleId="CommentText">
    <w:name w:val="annotation text"/>
    <w:basedOn w:val="Normal"/>
    <w:link w:val="CommentTextChar"/>
    <w:uiPriority w:val="99"/>
    <w:semiHidden/>
    <w:unhideWhenUsed/>
    <w:rsid w:val="00115FDF"/>
    <w:rPr>
      <w:sz w:val="20"/>
      <w:szCs w:val="20"/>
    </w:rPr>
  </w:style>
  <w:style w:type="character" w:customStyle="1" w:styleId="CommentTextChar">
    <w:name w:val="Comment Text Char"/>
    <w:basedOn w:val="DefaultParagraphFont"/>
    <w:link w:val="CommentText"/>
    <w:uiPriority w:val="99"/>
    <w:semiHidden/>
    <w:rsid w:val="00115FD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15FDF"/>
    <w:rPr>
      <w:b/>
      <w:bCs/>
    </w:rPr>
  </w:style>
  <w:style w:type="character" w:customStyle="1" w:styleId="CommentSubjectChar">
    <w:name w:val="Comment Subject Char"/>
    <w:basedOn w:val="CommentTextChar"/>
    <w:link w:val="CommentSubject"/>
    <w:uiPriority w:val="99"/>
    <w:semiHidden/>
    <w:rsid w:val="00115FDF"/>
    <w:rPr>
      <w:rFonts w:ascii="Times New Roman" w:eastAsia="Times New Roman" w:hAnsi="Times New Roman" w:cs="Times New Roman"/>
      <w:b/>
      <w:bCs/>
      <w:sz w:val="20"/>
      <w:szCs w:val="20"/>
    </w:rPr>
  </w:style>
  <w:style w:type="table" w:styleId="TableGrid">
    <w:name w:val="Table Grid"/>
    <w:basedOn w:val="TableNormal"/>
    <w:uiPriority w:val="39"/>
    <w:rsid w:val="00162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5889">
      <w:bodyDiv w:val="1"/>
      <w:marLeft w:val="0"/>
      <w:marRight w:val="0"/>
      <w:marTop w:val="0"/>
      <w:marBottom w:val="0"/>
      <w:divBdr>
        <w:top w:val="none" w:sz="0" w:space="0" w:color="auto"/>
        <w:left w:val="none" w:sz="0" w:space="0" w:color="auto"/>
        <w:bottom w:val="none" w:sz="0" w:space="0" w:color="auto"/>
        <w:right w:val="none" w:sz="0" w:space="0" w:color="auto"/>
      </w:divBdr>
    </w:div>
    <w:div w:id="200826688">
      <w:bodyDiv w:val="1"/>
      <w:marLeft w:val="0"/>
      <w:marRight w:val="0"/>
      <w:marTop w:val="0"/>
      <w:marBottom w:val="0"/>
      <w:divBdr>
        <w:top w:val="none" w:sz="0" w:space="0" w:color="auto"/>
        <w:left w:val="none" w:sz="0" w:space="0" w:color="auto"/>
        <w:bottom w:val="none" w:sz="0" w:space="0" w:color="auto"/>
        <w:right w:val="none" w:sz="0" w:space="0" w:color="auto"/>
      </w:divBdr>
    </w:div>
    <w:div w:id="346294950">
      <w:bodyDiv w:val="1"/>
      <w:marLeft w:val="0"/>
      <w:marRight w:val="0"/>
      <w:marTop w:val="0"/>
      <w:marBottom w:val="0"/>
      <w:divBdr>
        <w:top w:val="none" w:sz="0" w:space="0" w:color="auto"/>
        <w:left w:val="none" w:sz="0" w:space="0" w:color="auto"/>
        <w:bottom w:val="none" w:sz="0" w:space="0" w:color="auto"/>
        <w:right w:val="none" w:sz="0" w:space="0" w:color="auto"/>
      </w:divBdr>
    </w:div>
    <w:div w:id="350182473">
      <w:bodyDiv w:val="1"/>
      <w:marLeft w:val="0"/>
      <w:marRight w:val="0"/>
      <w:marTop w:val="0"/>
      <w:marBottom w:val="0"/>
      <w:divBdr>
        <w:top w:val="none" w:sz="0" w:space="0" w:color="auto"/>
        <w:left w:val="none" w:sz="0" w:space="0" w:color="auto"/>
        <w:bottom w:val="none" w:sz="0" w:space="0" w:color="auto"/>
        <w:right w:val="none" w:sz="0" w:space="0" w:color="auto"/>
      </w:divBdr>
    </w:div>
    <w:div w:id="419183924">
      <w:bodyDiv w:val="1"/>
      <w:marLeft w:val="0"/>
      <w:marRight w:val="0"/>
      <w:marTop w:val="0"/>
      <w:marBottom w:val="0"/>
      <w:divBdr>
        <w:top w:val="none" w:sz="0" w:space="0" w:color="auto"/>
        <w:left w:val="none" w:sz="0" w:space="0" w:color="auto"/>
        <w:bottom w:val="none" w:sz="0" w:space="0" w:color="auto"/>
        <w:right w:val="none" w:sz="0" w:space="0" w:color="auto"/>
      </w:divBdr>
    </w:div>
    <w:div w:id="729689125">
      <w:bodyDiv w:val="1"/>
      <w:marLeft w:val="0"/>
      <w:marRight w:val="0"/>
      <w:marTop w:val="0"/>
      <w:marBottom w:val="0"/>
      <w:divBdr>
        <w:top w:val="none" w:sz="0" w:space="0" w:color="auto"/>
        <w:left w:val="none" w:sz="0" w:space="0" w:color="auto"/>
        <w:bottom w:val="none" w:sz="0" w:space="0" w:color="auto"/>
        <w:right w:val="none" w:sz="0" w:space="0" w:color="auto"/>
      </w:divBdr>
    </w:div>
    <w:div w:id="890187853">
      <w:bodyDiv w:val="1"/>
      <w:marLeft w:val="0"/>
      <w:marRight w:val="0"/>
      <w:marTop w:val="0"/>
      <w:marBottom w:val="0"/>
      <w:divBdr>
        <w:top w:val="none" w:sz="0" w:space="0" w:color="auto"/>
        <w:left w:val="none" w:sz="0" w:space="0" w:color="auto"/>
        <w:bottom w:val="none" w:sz="0" w:space="0" w:color="auto"/>
        <w:right w:val="none" w:sz="0" w:space="0" w:color="auto"/>
      </w:divBdr>
    </w:div>
    <w:div w:id="974676746">
      <w:bodyDiv w:val="1"/>
      <w:marLeft w:val="0"/>
      <w:marRight w:val="0"/>
      <w:marTop w:val="0"/>
      <w:marBottom w:val="0"/>
      <w:divBdr>
        <w:top w:val="none" w:sz="0" w:space="0" w:color="auto"/>
        <w:left w:val="none" w:sz="0" w:space="0" w:color="auto"/>
        <w:bottom w:val="none" w:sz="0" w:space="0" w:color="auto"/>
        <w:right w:val="none" w:sz="0" w:space="0" w:color="auto"/>
      </w:divBdr>
    </w:div>
    <w:div w:id="1376350014">
      <w:bodyDiv w:val="1"/>
      <w:marLeft w:val="0"/>
      <w:marRight w:val="0"/>
      <w:marTop w:val="0"/>
      <w:marBottom w:val="0"/>
      <w:divBdr>
        <w:top w:val="none" w:sz="0" w:space="0" w:color="auto"/>
        <w:left w:val="none" w:sz="0" w:space="0" w:color="auto"/>
        <w:bottom w:val="none" w:sz="0" w:space="0" w:color="auto"/>
        <w:right w:val="none" w:sz="0" w:space="0" w:color="auto"/>
      </w:divBdr>
    </w:div>
    <w:div w:id="1519151094">
      <w:bodyDiv w:val="1"/>
      <w:marLeft w:val="0"/>
      <w:marRight w:val="0"/>
      <w:marTop w:val="0"/>
      <w:marBottom w:val="0"/>
      <w:divBdr>
        <w:top w:val="none" w:sz="0" w:space="0" w:color="auto"/>
        <w:left w:val="none" w:sz="0" w:space="0" w:color="auto"/>
        <w:bottom w:val="none" w:sz="0" w:space="0" w:color="auto"/>
        <w:right w:val="none" w:sz="0" w:space="0" w:color="auto"/>
      </w:divBdr>
    </w:div>
    <w:div w:id="1550992288">
      <w:bodyDiv w:val="1"/>
      <w:marLeft w:val="0"/>
      <w:marRight w:val="0"/>
      <w:marTop w:val="0"/>
      <w:marBottom w:val="0"/>
      <w:divBdr>
        <w:top w:val="none" w:sz="0" w:space="0" w:color="auto"/>
        <w:left w:val="none" w:sz="0" w:space="0" w:color="auto"/>
        <w:bottom w:val="none" w:sz="0" w:space="0" w:color="auto"/>
        <w:right w:val="none" w:sz="0" w:space="0" w:color="auto"/>
      </w:divBdr>
    </w:div>
    <w:div w:id="1890996947">
      <w:bodyDiv w:val="1"/>
      <w:marLeft w:val="0"/>
      <w:marRight w:val="0"/>
      <w:marTop w:val="0"/>
      <w:marBottom w:val="0"/>
      <w:divBdr>
        <w:top w:val="none" w:sz="0" w:space="0" w:color="auto"/>
        <w:left w:val="none" w:sz="0" w:space="0" w:color="auto"/>
        <w:bottom w:val="none" w:sz="0" w:space="0" w:color="auto"/>
        <w:right w:val="none" w:sz="0" w:space="0" w:color="auto"/>
      </w:divBdr>
    </w:div>
    <w:div w:id="1938097300">
      <w:bodyDiv w:val="1"/>
      <w:marLeft w:val="0"/>
      <w:marRight w:val="0"/>
      <w:marTop w:val="0"/>
      <w:marBottom w:val="0"/>
      <w:divBdr>
        <w:top w:val="none" w:sz="0" w:space="0" w:color="auto"/>
        <w:left w:val="none" w:sz="0" w:space="0" w:color="auto"/>
        <w:bottom w:val="none" w:sz="0" w:space="0" w:color="auto"/>
        <w:right w:val="none" w:sz="0" w:space="0" w:color="auto"/>
      </w:divBdr>
    </w:div>
    <w:div w:id="1990132831">
      <w:bodyDiv w:val="1"/>
      <w:marLeft w:val="0"/>
      <w:marRight w:val="0"/>
      <w:marTop w:val="0"/>
      <w:marBottom w:val="0"/>
      <w:divBdr>
        <w:top w:val="none" w:sz="0" w:space="0" w:color="auto"/>
        <w:left w:val="none" w:sz="0" w:space="0" w:color="auto"/>
        <w:bottom w:val="none" w:sz="0" w:space="0" w:color="auto"/>
        <w:right w:val="none" w:sz="0" w:space="0" w:color="auto"/>
      </w:divBdr>
    </w:div>
    <w:div w:id="2060742980">
      <w:bodyDiv w:val="1"/>
      <w:marLeft w:val="0"/>
      <w:marRight w:val="0"/>
      <w:marTop w:val="0"/>
      <w:marBottom w:val="0"/>
      <w:divBdr>
        <w:top w:val="none" w:sz="0" w:space="0" w:color="auto"/>
        <w:left w:val="none" w:sz="0" w:space="0" w:color="auto"/>
        <w:bottom w:val="none" w:sz="0" w:space="0" w:color="auto"/>
        <w:right w:val="none" w:sz="0" w:space="0" w:color="auto"/>
      </w:divBdr>
    </w:div>
    <w:div w:id="20818241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ubliccomment@urbancs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5E216-4A17-454A-93DD-E2ABC9672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40</Words>
  <Characters>25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o Yee Vue</dc:creator>
  <cp:lastModifiedBy>Ong Lo</cp:lastModifiedBy>
  <cp:revision>2</cp:revision>
  <cp:lastPrinted>2023-08-31T22:07:00Z</cp:lastPrinted>
  <dcterms:created xsi:type="dcterms:W3CDTF">2023-10-04T01:03:00Z</dcterms:created>
  <dcterms:modified xsi:type="dcterms:W3CDTF">2023-10-04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25T00:00:00Z</vt:filetime>
  </property>
  <property fmtid="{D5CDD505-2E9C-101B-9397-08002B2CF9AE}" pid="3" name="Creator">
    <vt:lpwstr>Acrobat PDFMaker 15 for Word</vt:lpwstr>
  </property>
  <property fmtid="{D5CDD505-2E9C-101B-9397-08002B2CF9AE}" pid="4" name="LastSaved">
    <vt:filetime>2018-05-08T00:00:00Z</vt:filetime>
  </property>
  <property fmtid="{D5CDD505-2E9C-101B-9397-08002B2CF9AE}" pid="5" name="GrammarlyDocumentId">
    <vt:lpwstr>b1e5851092ac9a33f5d295eeabfc605427a5d4032c3918680bbc06ba1cb71f4c</vt:lpwstr>
  </property>
</Properties>
</file>